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0454FE" w14:textId="74BE1785" w:rsidR="00B739A0" w:rsidRDefault="00CB1024" w:rsidP="00B739A0">
      <w:pPr>
        <w:rPr>
          <w:rFonts w:ascii="Arial" w:hAnsi="Arial" w:cs="Arial"/>
          <w:b/>
          <w:bCs/>
          <w:i/>
          <w:iCs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66EB0E" wp14:editId="5C6BFE2B">
                <wp:simplePos x="0" y="0"/>
                <wp:positionH relativeFrom="column">
                  <wp:posOffset>902971</wp:posOffset>
                </wp:positionH>
                <wp:positionV relativeFrom="paragraph">
                  <wp:posOffset>36195</wp:posOffset>
                </wp:positionV>
                <wp:extent cx="5463540" cy="1356360"/>
                <wp:effectExtent l="0" t="0" r="22860" b="1524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3540" cy="135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596D4C" w14:textId="77777777" w:rsidR="00277DC0" w:rsidRDefault="00277DC0" w:rsidP="00B739A0">
                            <w:pPr>
                              <w:pStyle w:val="Heading1"/>
                            </w:pPr>
                            <w:r>
                              <w:t>JERRABOMBERRA COMBINED PROBUS CLUB INC.</w:t>
                            </w:r>
                          </w:p>
                          <w:p w14:paraId="4CC2DA1F" w14:textId="77777777" w:rsidR="00277DC0" w:rsidRDefault="00277DC0" w:rsidP="00B739A0">
                            <w:pPr>
                              <w:pStyle w:val="Heading2"/>
                              <w:rPr>
                                <w:b w:val="0"/>
                                <w:bCs w:val="0"/>
                                <w:sz w:val="24"/>
                              </w:rPr>
                            </w:pPr>
                            <w:r>
                              <w:rPr>
                                <w:b w:val="0"/>
                                <w:bCs w:val="0"/>
                                <w:sz w:val="24"/>
                              </w:rPr>
                              <w:t>C/- PO Box 56</w:t>
                            </w:r>
                          </w:p>
                          <w:p w14:paraId="6A36A51C" w14:textId="77777777" w:rsidR="00277DC0" w:rsidRDefault="00277DC0" w:rsidP="00B739A0">
                            <w:pPr>
                              <w:ind w:firstLine="720"/>
                              <w:rPr>
                                <w:rFonts w:ascii="Tempus Sans ITC" w:hAnsi="Tempus Sans ITC"/>
                                <w:sz w:val="28"/>
                              </w:rPr>
                            </w:pPr>
                            <w:r>
                              <w:rPr>
                                <w:rFonts w:ascii="Tempus Sans ITC" w:hAnsi="Tempus Sans ITC"/>
                              </w:rPr>
                              <w:t>Jerrabomberra NSW 2619</w:t>
                            </w:r>
                            <w:r>
                              <w:rPr>
                                <w:rFonts w:ascii="Tempus Sans ITC" w:hAnsi="Tempus Sans ITC"/>
                                <w:sz w:val="28"/>
                              </w:rPr>
                              <w:t xml:space="preserve"> </w:t>
                            </w:r>
                          </w:p>
                          <w:p w14:paraId="4D6918CF" w14:textId="77777777" w:rsidR="00277DC0" w:rsidRDefault="00277DC0" w:rsidP="00B739A0">
                            <w:pPr>
                              <w:ind w:firstLine="720"/>
                              <w:rPr>
                                <w:rFonts w:ascii="Tempus Sans ITC" w:hAnsi="Tempus Sans ITC"/>
                                <w:sz w:val="28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8"/>
                              </w:rPr>
                              <w:t>Australia</w:t>
                            </w:r>
                          </w:p>
                          <w:p w14:paraId="53E99DC8" w14:textId="77777777" w:rsidR="00277DC0" w:rsidRPr="00697F34" w:rsidRDefault="00277DC0" w:rsidP="00B739A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</w:rPr>
                              <w:t xml:space="preserve">           </w:t>
                            </w:r>
                          </w:p>
                          <w:p w14:paraId="4456E0AA" w14:textId="77777777" w:rsidR="00277DC0" w:rsidRDefault="00277DC0" w:rsidP="00B739A0">
                            <w:pPr>
                              <w:pStyle w:val="Heading3"/>
                            </w:pPr>
                          </w:p>
                          <w:p w14:paraId="53F5BFE2" w14:textId="77777777" w:rsidR="00277DC0" w:rsidRDefault="00277DC0" w:rsidP="00B739A0">
                            <w:pPr>
                              <w:ind w:firstLine="720"/>
                              <w:rPr>
                                <w:rFonts w:ascii="Tempus Sans ITC" w:hAnsi="Tempus Sans ITC"/>
                                <w:b/>
                                <w:bCs/>
                                <w:sz w:val="28"/>
                              </w:rPr>
                            </w:pPr>
                          </w:p>
                          <w:p w14:paraId="15CF310C" w14:textId="77777777" w:rsidR="00277DC0" w:rsidRDefault="00277DC0" w:rsidP="00B739A0">
                            <w:pPr>
                              <w:ind w:firstLine="720"/>
                              <w:rPr>
                                <w:rFonts w:ascii="Tempus Sans ITC" w:hAnsi="Tempus Sans ITC"/>
                                <w:b/>
                                <w:bCs/>
                                <w:sz w:val="28"/>
                              </w:rPr>
                            </w:pPr>
                          </w:p>
                          <w:p w14:paraId="48995B12" w14:textId="77777777" w:rsidR="00277DC0" w:rsidRDefault="00277DC0" w:rsidP="00B739A0">
                            <w:pPr>
                              <w:ind w:firstLine="720"/>
                              <w:rPr>
                                <w:rFonts w:ascii="Tempus Sans ITC" w:hAnsi="Tempus Sans ITC"/>
                                <w:b/>
                                <w:bCs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66EB0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71.1pt;margin-top:2.85pt;width:430.2pt;height:10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">
                <v:textbox>
                  <w:txbxContent>
                    <w:p w14:paraId="47596D4C" w14:textId="77777777" w:rsidR="00277DC0" w:rsidRDefault="00277DC0" w:rsidP="00B739A0">
                      <w:pPr>
                        <w:pStyle w:val="Heading1"/>
                      </w:pPr>
                      <w:r>
                        <w:t>JERRABOMBERRA COMBINED PROBUS CLUB INC.</w:t>
                      </w:r>
                    </w:p>
                    <w:p w14:paraId="4CC2DA1F" w14:textId="77777777" w:rsidR="00277DC0" w:rsidRDefault="00277DC0" w:rsidP="00B739A0">
                      <w:pPr>
                        <w:pStyle w:val="Heading2"/>
                        <w:rPr>
                          <w:b w:val="0"/>
                          <w:bCs w:val="0"/>
                          <w:sz w:val="24"/>
                        </w:rPr>
                      </w:pPr>
                      <w:r>
                        <w:rPr>
                          <w:b w:val="0"/>
                          <w:bCs w:val="0"/>
                          <w:sz w:val="24"/>
                        </w:rPr>
                        <w:t>C/- PO Box 56</w:t>
                      </w:r>
                    </w:p>
                    <w:p w14:paraId="6A36A51C" w14:textId="77777777" w:rsidR="00277DC0" w:rsidRDefault="00277DC0" w:rsidP="00B739A0">
                      <w:pPr>
                        <w:ind w:firstLine="720"/>
                        <w:rPr>
                          <w:rFonts w:ascii="Tempus Sans ITC" w:hAnsi="Tempus Sans ITC"/>
                          <w:sz w:val="28"/>
                        </w:rPr>
                      </w:pPr>
                      <w:r>
                        <w:rPr>
                          <w:rFonts w:ascii="Tempus Sans ITC" w:hAnsi="Tempus Sans ITC"/>
                        </w:rPr>
                        <w:t>Jerrabomberra NSW 2619</w:t>
                      </w:r>
                      <w:r>
                        <w:rPr>
                          <w:rFonts w:ascii="Tempus Sans ITC" w:hAnsi="Tempus Sans ITC"/>
                          <w:sz w:val="28"/>
                        </w:rPr>
                        <w:t xml:space="preserve"> </w:t>
                      </w:r>
                    </w:p>
                    <w:p w14:paraId="4D6918CF" w14:textId="77777777" w:rsidR="00277DC0" w:rsidRDefault="00277DC0" w:rsidP="00B739A0">
                      <w:pPr>
                        <w:ind w:firstLine="720"/>
                        <w:rPr>
                          <w:rFonts w:ascii="Tempus Sans ITC" w:hAnsi="Tempus Sans ITC"/>
                          <w:sz w:val="28"/>
                        </w:rPr>
                      </w:pPr>
                      <w:r>
                        <w:rPr>
                          <w:rFonts w:ascii="Tempus Sans ITC" w:hAnsi="Tempus Sans ITC"/>
                          <w:sz w:val="28"/>
                        </w:rPr>
                        <w:t>Australia</w:t>
                      </w:r>
                    </w:p>
                    <w:p w14:paraId="53E99DC8" w14:textId="77777777" w:rsidR="00277DC0" w:rsidRPr="00697F34" w:rsidRDefault="00277DC0" w:rsidP="00B739A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</w:rPr>
                        <w:t xml:space="preserve">           </w:t>
                      </w:r>
                    </w:p>
                    <w:p w14:paraId="4456E0AA" w14:textId="77777777" w:rsidR="00277DC0" w:rsidRDefault="00277DC0" w:rsidP="00B739A0">
                      <w:pPr>
                        <w:pStyle w:val="Heading3"/>
                      </w:pPr>
                    </w:p>
                    <w:p w14:paraId="53F5BFE2" w14:textId="77777777" w:rsidR="00277DC0" w:rsidRDefault="00277DC0" w:rsidP="00B739A0">
                      <w:pPr>
                        <w:ind w:firstLine="720"/>
                        <w:rPr>
                          <w:rFonts w:ascii="Tempus Sans ITC" w:hAnsi="Tempus Sans ITC"/>
                          <w:b/>
                          <w:bCs/>
                          <w:sz w:val="28"/>
                        </w:rPr>
                      </w:pPr>
                    </w:p>
                    <w:p w14:paraId="15CF310C" w14:textId="77777777" w:rsidR="00277DC0" w:rsidRDefault="00277DC0" w:rsidP="00B739A0">
                      <w:pPr>
                        <w:ind w:firstLine="720"/>
                        <w:rPr>
                          <w:rFonts w:ascii="Tempus Sans ITC" w:hAnsi="Tempus Sans ITC"/>
                          <w:b/>
                          <w:bCs/>
                          <w:sz w:val="28"/>
                        </w:rPr>
                      </w:pPr>
                    </w:p>
                    <w:p w14:paraId="48995B12" w14:textId="77777777" w:rsidR="00277DC0" w:rsidRDefault="00277DC0" w:rsidP="00B739A0">
                      <w:pPr>
                        <w:ind w:firstLine="720"/>
                        <w:rPr>
                          <w:rFonts w:ascii="Tempus Sans ITC" w:hAnsi="Tempus Sans ITC"/>
                          <w:b/>
                          <w:bCs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AC501A" w14:textId="4A3ADCB8" w:rsidR="00B739A0" w:rsidRDefault="00F414E2" w:rsidP="00B739A0">
      <w:pPr>
        <w:rPr>
          <w:rFonts w:ascii="Arial" w:hAnsi="Arial" w:cs="Arial"/>
          <w:b/>
          <w:bCs/>
          <w:i/>
          <w:iCs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3952DD" wp14:editId="48C3F3E7">
                <wp:simplePos x="0" y="0"/>
                <wp:positionH relativeFrom="column">
                  <wp:posOffset>3486150</wp:posOffset>
                </wp:positionH>
                <wp:positionV relativeFrom="paragraph">
                  <wp:posOffset>304800</wp:posOffset>
                </wp:positionV>
                <wp:extent cx="2514600" cy="8763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D8761F" w14:textId="4D1E0BE6" w:rsidR="00277DC0" w:rsidRDefault="00277DC0" w:rsidP="00B739A0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Inaugurated on </w:t>
                            </w:r>
                            <w:smartTag w:uri="urn:schemas-microsoft-com:office:smarttags" w:element="date">
                              <w:smartTagPr>
                                <w:attr w:name="Year" w:val="2004"/>
                                <w:attr w:name="Day" w:val="18"/>
                                <w:attr w:name="Month" w:val="8"/>
                              </w:smartTagPr>
                              <w:r>
                                <w:rPr>
                                  <w:sz w:val="16"/>
                                </w:rPr>
                                <w:t>18 August 2004</w:t>
                              </w:r>
                            </w:smartTag>
                          </w:p>
                          <w:p w14:paraId="5438724E" w14:textId="77777777" w:rsidR="00277DC0" w:rsidRDefault="00277DC0" w:rsidP="00B739A0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under an initiative in Community Service of the </w:t>
                            </w:r>
                          </w:p>
                          <w:p w14:paraId="1485FB85" w14:textId="77777777" w:rsidR="00277DC0" w:rsidRDefault="00277DC0" w:rsidP="00B739A0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</w:rPr>
                              <w:t>ROTARY CLUB of JERRABOMBERRA Inc.</w:t>
                            </w:r>
                          </w:p>
                          <w:p w14:paraId="730EE758" w14:textId="77777777" w:rsidR="00277DC0" w:rsidRDefault="00277DC0" w:rsidP="00B739A0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</w:rPr>
                            </w:pPr>
                          </w:p>
                          <w:p w14:paraId="1DCE067E" w14:textId="77777777" w:rsidR="00277DC0" w:rsidRPr="00AB78F6" w:rsidRDefault="00277DC0" w:rsidP="00B739A0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AB78F6">
                              <w:rPr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>upported</w:t>
                            </w:r>
                            <w:r w:rsidRPr="00AB78F6">
                              <w:rPr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 xml:space="preserve"> by the Queanbeyan-Palerang Regional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 xml:space="preserve"> Council</w:t>
                            </w:r>
                          </w:p>
                          <w:p w14:paraId="03DBDC6E" w14:textId="77777777" w:rsidR="00277DC0" w:rsidRPr="00697F34" w:rsidRDefault="00277DC0" w:rsidP="00B739A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</w:rPr>
                            </w:pPr>
                          </w:p>
                          <w:p w14:paraId="24A41478" w14:textId="77777777" w:rsidR="00277DC0" w:rsidRDefault="00277DC0" w:rsidP="00B739A0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</w:rPr>
                            </w:pPr>
                          </w:p>
                          <w:p w14:paraId="45B21563" w14:textId="77777777" w:rsidR="00277DC0" w:rsidRDefault="00277DC0" w:rsidP="00B739A0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3952DD" id="Text Box 2" o:spid="_x0000_s1027" type="#_x0000_t202" style="position:absolute;margin-left:274.5pt;margin-top:24pt;width:198pt;height:6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" stroked="f">
                <v:textbox>
                  <w:txbxContent>
                    <w:p w14:paraId="5DD8761F" w14:textId="4D1E0BE6" w:rsidR="00277DC0" w:rsidRDefault="00277DC0" w:rsidP="00B739A0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Inaugurated on </w:t>
                      </w:r>
                      <w:smartTag w:uri="urn:schemas-microsoft-com:office:smarttags" w:element="date">
                        <w:smartTagPr>
                          <w:attr w:name="Year" w:val="2004"/>
                          <w:attr w:name="Day" w:val="18"/>
                          <w:attr w:name="Month" w:val="8"/>
                        </w:smartTagPr>
                        <w:r>
                          <w:rPr>
                            <w:sz w:val="16"/>
                          </w:rPr>
                          <w:t>18 August 2004</w:t>
                        </w:r>
                      </w:smartTag>
                    </w:p>
                    <w:p w14:paraId="5438724E" w14:textId="77777777" w:rsidR="00277DC0" w:rsidRDefault="00277DC0" w:rsidP="00B739A0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under an initiative in Community Service of the </w:t>
                      </w:r>
                    </w:p>
                    <w:p w14:paraId="1485FB85" w14:textId="77777777" w:rsidR="00277DC0" w:rsidRDefault="00277DC0" w:rsidP="00B739A0">
                      <w:pPr>
                        <w:jc w:val="center"/>
                        <w:rPr>
                          <w:b/>
                          <w:bCs/>
                          <w:sz w:val="16"/>
                        </w:rPr>
                      </w:pPr>
                      <w:r>
                        <w:rPr>
                          <w:b/>
                          <w:bCs/>
                          <w:sz w:val="16"/>
                        </w:rPr>
                        <w:t>ROTARY CLUB of JERRABOMBERRA Inc.</w:t>
                      </w:r>
                    </w:p>
                    <w:p w14:paraId="730EE758" w14:textId="77777777" w:rsidR="00277DC0" w:rsidRDefault="00277DC0" w:rsidP="00B739A0">
                      <w:pPr>
                        <w:jc w:val="center"/>
                        <w:rPr>
                          <w:b/>
                          <w:bCs/>
                          <w:sz w:val="16"/>
                        </w:rPr>
                      </w:pPr>
                    </w:p>
                    <w:p w14:paraId="1DCE067E" w14:textId="77777777" w:rsidR="00277DC0" w:rsidRPr="00AB78F6" w:rsidRDefault="00277DC0" w:rsidP="00B739A0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AB78F6">
                        <w:rPr>
                          <w:b/>
                          <w:bCs/>
                          <w:iCs/>
                          <w:sz w:val="20"/>
                          <w:szCs w:val="20"/>
                        </w:rPr>
                        <w:t>S</w:t>
                      </w:r>
                      <w:r>
                        <w:rPr>
                          <w:b/>
                          <w:bCs/>
                          <w:iCs/>
                          <w:sz w:val="20"/>
                          <w:szCs w:val="20"/>
                        </w:rPr>
                        <w:t>upported</w:t>
                      </w:r>
                      <w:r w:rsidRPr="00AB78F6">
                        <w:rPr>
                          <w:b/>
                          <w:bCs/>
                          <w:iCs/>
                          <w:sz w:val="20"/>
                          <w:szCs w:val="20"/>
                        </w:rPr>
                        <w:t xml:space="preserve"> by the Queanbeyan-Palerang Regional</w:t>
                      </w:r>
                      <w:r>
                        <w:rPr>
                          <w:b/>
                          <w:bCs/>
                          <w:iCs/>
                          <w:sz w:val="20"/>
                          <w:szCs w:val="20"/>
                        </w:rPr>
                        <w:t xml:space="preserve"> Council</w:t>
                      </w:r>
                    </w:p>
                    <w:p w14:paraId="03DBDC6E" w14:textId="77777777" w:rsidR="00277DC0" w:rsidRPr="00697F34" w:rsidRDefault="00277DC0" w:rsidP="00B739A0">
                      <w:pPr>
                        <w:rPr>
                          <w:rFonts w:ascii="Arial" w:hAnsi="Arial" w:cs="Arial"/>
                          <w:b/>
                          <w:bCs/>
                          <w:i/>
                          <w:iCs/>
                        </w:rPr>
                      </w:pPr>
                    </w:p>
                    <w:p w14:paraId="24A41478" w14:textId="77777777" w:rsidR="00277DC0" w:rsidRDefault="00277DC0" w:rsidP="00B739A0">
                      <w:pPr>
                        <w:jc w:val="center"/>
                        <w:rPr>
                          <w:b/>
                          <w:bCs/>
                          <w:sz w:val="16"/>
                        </w:rPr>
                      </w:pPr>
                    </w:p>
                    <w:p w14:paraId="45B21563" w14:textId="77777777" w:rsidR="00277DC0" w:rsidRDefault="00277DC0" w:rsidP="00B739A0">
                      <w:pPr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bCs/>
          <w:i/>
          <w:iCs/>
          <w:noProof/>
        </w:rPr>
        <w:drawing>
          <wp:inline distT="0" distB="0" distL="0" distR="0" wp14:anchorId="1A0FC1E1" wp14:editId="3BC618B5">
            <wp:extent cx="472440" cy="451597"/>
            <wp:effectExtent l="0" t="0" r="381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76" cy="452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3267E5" w14:textId="5BC888FE" w:rsidR="00242456" w:rsidRDefault="00242456" w:rsidP="00B739A0">
      <w:pPr>
        <w:rPr>
          <w:rFonts w:ascii="Arial" w:hAnsi="Arial" w:cs="Arial"/>
          <w:b/>
          <w:bCs/>
          <w:i/>
          <w:iCs/>
        </w:rPr>
      </w:pPr>
    </w:p>
    <w:p w14:paraId="373C5915" w14:textId="09FB5699" w:rsidR="00242456" w:rsidRDefault="00242456" w:rsidP="00B739A0">
      <w:pPr>
        <w:rPr>
          <w:rFonts w:ascii="Arial" w:hAnsi="Arial" w:cs="Arial"/>
          <w:b/>
          <w:bCs/>
          <w:i/>
          <w:iCs/>
        </w:rPr>
      </w:pPr>
      <w:r>
        <w:rPr>
          <w:noProof/>
        </w:rPr>
        <w:drawing>
          <wp:inline distT="0" distB="0" distL="0" distR="0" wp14:anchorId="06D58C8C" wp14:editId="4A1BA522">
            <wp:extent cx="541020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9BEBB" w14:textId="1815E569" w:rsidR="00B739A0" w:rsidRDefault="00B739A0" w:rsidP="00B739A0">
      <w:pPr>
        <w:rPr>
          <w:rFonts w:ascii="Arial" w:hAnsi="Arial" w:cs="Arial"/>
          <w:b/>
          <w:bCs/>
          <w:i/>
          <w:iCs/>
        </w:rPr>
      </w:pPr>
    </w:p>
    <w:p w14:paraId="0AA65A02" w14:textId="77777777" w:rsidR="007E1F9D" w:rsidRDefault="007E1F9D" w:rsidP="00B739A0">
      <w:pPr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AEB94F6" w14:textId="44479EDD" w:rsidR="008D31D6" w:rsidRDefault="00435BBA" w:rsidP="00B739A0">
      <w:pPr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  <w:r w:rsidRPr="00435BBA">
        <w:rPr>
          <w:rFonts w:ascii="Arial" w:hAnsi="Arial" w:cs="Arial"/>
          <w:b/>
          <w:bCs/>
          <w:sz w:val="22"/>
          <w:szCs w:val="22"/>
          <w:u w:val="single"/>
        </w:rPr>
        <w:t xml:space="preserve">MINUTES OF </w:t>
      </w:r>
      <w:r w:rsidR="00B739A0" w:rsidRPr="00435BBA">
        <w:rPr>
          <w:rFonts w:ascii="Arial" w:hAnsi="Arial" w:cs="Arial"/>
          <w:b/>
          <w:bCs/>
          <w:sz w:val="22"/>
          <w:szCs w:val="22"/>
          <w:u w:val="single"/>
        </w:rPr>
        <w:t>MEETING</w:t>
      </w:r>
      <w:r w:rsidR="008D31D6">
        <w:rPr>
          <w:rFonts w:ascii="Arial" w:hAnsi="Arial" w:cs="Arial"/>
          <w:b/>
          <w:bCs/>
          <w:sz w:val="22"/>
          <w:szCs w:val="22"/>
          <w:u w:val="single"/>
        </w:rPr>
        <w:t xml:space="preserve"> OF </w:t>
      </w:r>
    </w:p>
    <w:p w14:paraId="4DBEC85A" w14:textId="751EB070" w:rsidR="00B739A0" w:rsidRDefault="008D31D6" w:rsidP="00B739A0">
      <w:pPr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JERRABOMBERRA COMBINED PROBUS CLUB INC.</w:t>
      </w:r>
    </w:p>
    <w:p w14:paraId="3B56ECF9" w14:textId="6FE03DAB" w:rsidR="00200670" w:rsidRPr="00435BBA" w:rsidRDefault="008D6D3B" w:rsidP="00B739A0">
      <w:pPr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  </w:t>
      </w:r>
      <w:r w:rsidR="004F55EC">
        <w:rPr>
          <w:rFonts w:ascii="Arial" w:hAnsi="Arial" w:cs="Arial"/>
          <w:b/>
          <w:bCs/>
          <w:sz w:val="22"/>
          <w:szCs w:val="22"/>
          <w:u w:val="single"/>
        </w:rPr>
        <w:t xml:space="preserve">  </w:t>
      </w:r>
    </w:p>
    <w:p w14:paraId="1BA089FB" w14:textId="7783BA4E" w:rsidR="00417413" w:rsidRDefault="00DF0C86" w:rsidP="00417413">
      <w:pPr>
        <w:tabs>
          <w:tab w:val="left" w:pos="3600"/>
          <w:tab w:val="left" w:pos="5040"/>
        </w:tabs>
        <w:ind w:right="-293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417413">
        <w:rPr>
          <w:rFonts w:ascii="Arial" w:hAnsi="Arial" w:cs="Arial"/>
          <w:b/>
          <w:bCs/>
          <w:sz w:val="22"/>
          <w:szCs w:val="22"/>
        </w:rPr>
        <w:t xml:space="preserve">   </w:t>
      </w:r>
      <w:r w:rsidR="001058B4">
        <w:rPr>
          <w:rFonts w:ascii="Arial" w:hAnsi="Arial" w:cs="Arial"/>
          <w:b/>
          <w:bCs/>
          <w:sz w:val="22"/>
          <w:szCs w:val="22"/>
        </w:rPr>
        <w:t>SEPTEMBER 17</w:t>
      </w:r>
      <w:r w:rsidR="00FE27CF">
        <w:rPr>
          <w:rFonts w:ascii="Arial" w:hAnsi="Arial" w:cs="Arial"/>
          <w:b/>
          <w:bCs/>
          <w:sz w:val="22"/>
          <w:szCs w:val="22"/>
        </w:rPr>
        <w:t>20</w:t>
      </w:r>
      <w:r w:rsidR="0092504A">
        <w:rPr>
          <w:rFonts w:ascii="Arial" w:hAnsi="Arial" w:cs="Arial"/>
          <w:b/>
          <w:bCs/>
          <w:sz w:val="22"/>
          <w:szCs w:val="22"/>
        </w:rPr>
        <w:t>, 2025</w:t>
      </w:r>
      <w:r w:rsidR="00FB3D3B">
        <w:rPr>
          <w:rFonts w:ascii="Arial" w:hAnsi="Arial" w:cs="Arial"/>
          <w:b/>
          <w:bCs/>
          <w:sz w:val="22"/>
          <w:szCs w:val="22"/>
        </w:rPr>
        <w:t xml:space="preserve">     </w:t>
      </w:r>
      <w:r w:rsidR="00851F36">
        <w:rPr>
          <w:rFonts w:ascii="Arial" w:hAnsi="Arial" w:cs="Arial"/>
          <w:b/>
          <w:bCs/>
          <w:sz w:val="22"/>
          <w:szCs w:val="22"/>
        </w:rPr>
        <w:t xml:space="preserve">    </w:t>
      </w:r>
      <w:r w:rsidR="006A6BEF">
        <w:rPr>
          <w:rFonts w:ascii="Arial" w:hAnsi="Arial" w:cs="Arial"/>
          <w:b/>
          <w:bCs/>
          <w:sz w:val="22"/>
          <w:szCs w:val="22"/>
        </w:rPr>
        <w:t xml:space="preserve"> </w:t>
      </w:r>
      <w:r w:rsidR="00851F36">
        <w:rPr>
          <w:rFonts w:ascii="Arial" w:hAnsi="Arial" w:cs="Arial"/>
          <w:b/>
          <w:bCs/>
          <w:sz w:val="22"/>
          <w:szCs w:val="22"/>
        </w:rPr>
        <w:t xml:space="preserve"> </w:t>
      </w:r>
      <w:r w:rsidR="00FA2AFE" w:rsidRPr="00417413">
        <w:rPr>
          <w:rFonts w:ascii="Arial" w:hAnsi="Arial" w:cs="Arial"/>
          <w:b/>
          <w:bCs/>
          <w:sz w:val="22"/>
          <w:szCs w:val="22"/>
        </w:rPr>
        <w:t xml:space="preserve">          </w:t>
      </w:r>
      <w:r w:rsidR="004F00C0" w:rsidRPr="00417413">
        <w:rPr>
          <w:rFonts w:ascii="Arial" w:hAnsi="Arial" w:cs="Arial"/>
          <w:b/>
          <w:bCs/>
          <w:sz w:val="22"/>
          <w:szCs w:val="22"/>
        </w:rPr>
        <w:t xml:space="preserve">   </w:t>
      </w:r>
      <w:r w:rsidR="005C5763" w:rsidRPr="00417413">
        <w:rPr>
          <w:rFonts w:ascii="Arial" w:hAnsi="Arial" w:cs="Arial"/>
          <w:b/>
          <w:bCs/>
          <w:sz w:val="22"/>
          <w:szCs w:val="22"/>
        </w:rPr>
        <w:t xml:space="preserve"> </w:t>
      </w:r>
      <w:r w:rsidR="00286EC9" w:rsidRPr="00417413">
        <w:rPr>
          <w:rFonts w:ascii="Arial" w:hAnsi="Arial" w:cs="Arial"/>
          <w:b/>
          <w:bCs/>
          <w:sz w:val="22"/>
          <w:szCs w:val="22"/>
        </w:rPr>
        <w:t xml:space="preserve">    </w:t>
      </w:r>
      <w:r w:rsidR="004542C6" w:rsidRPr="00417413">
        <w:rPr>
          <w:rFonts w:ascii="Arial" w:hAnsi="Arial" w:cs="Arial"/>
          <w:b/>
          <w:bCs/>
          <w:sz w:val="22"/>
          <w:szCs w:val="22"/>
        </w:rPr>
        <w:t xml:space="preserve"> </w:t>
      </w:r>
      <w:r w:rsidRPr="00417413">
        <w:rPr>
          <w:rFonts w:ascii="Arial" w:hAnsi="Arial" w:cs="Arial"/>
          <w:b/>
          <w:bCs/>
          <w:sz w:val="22"/>
          <w:szCs w:val="22"/>
        </w:rPr>
        <w:t xml:space="preserve"> </w:t>
      </w:r>
      <w:r w:rsidR="00417413" w:rsidRPr="00417413">
        <w:rPr>
          <w:rFonts w:ascii="Arial" w:hAnsi="Arial" w:cs="Arial"/>
          <w:b/>
          <w:bCs/>
          <w:sz w:val="22"/>
          <w:szCs w:val="22"/>
        </w:rPr>
        <w:t xml:space="preserve">  </w:t>
      </w:r>
      <w:r w:rsidR="00207668">
        <w:rPr>
          <w:rFonts w:ascii="Arial" w:hAnsi="Arial" w:cs="Arial"/>
          <w:b/>
          <w:bCs/>
          <w:sz w:val="22"/>
          <w:szCs w:val="22"/>
        </w:rPr>
        <w:t xml:space="preserve"> </w:t>
      </w:r>
      <w:r w:rsidR="006B48CF"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="00417413">
        <w:rPr>
          <w:rFonts w:ascii="Arial" w:hAnsi="Arial" w:cs="Arial"/>
          <w:b/>
          <w:bCs/>
          <w:sz w:val="22"/>
          <w:szCs w:val="22"/>
        </w:rPr>
        <w:t>H</w:t>
      </w:r>
      <w:r w:rsidR="00B739A0" w:rsidRPr="00417413">
        <w:rPr>
          <w:rFonts w:ascii="Arial" w:hAnsi="Arial" w:cs="Arial"/>
          <w:b/>
          <w:bCs/>
          <w:sz w:val="22"/>
          <w:szCs w:val="22"/>
        </w:rPr>
        <w:t>eld at:</w:t>
      </w:r>
      <w:r w:rsidR="00BC7AB2">
        <w:rPr>
          <w:rFonts w:ascii="Arial" w:hAnsi="Arial" w:cs="Arial"/>
          <w:sz w:val="22"/>
          <w:szCs w:val="22"/>
        </w:rPr>
        <w:t xml:space="preserve">  </w:t>
      </w:r>
      <w:r w:rsidR="00B739A0" w:rsidRPr="00435BBA">
        <w:rPr>
          <w:rFonts w:ascii="Arial" w:hAnsi="Arial" w:cs="Arial"/>
          <w:b/>
          <w:bCs/>
          <w:sz w:val="22"/>
          <w:szCs w:val="22"/>
        </w:rPr>
        <w:t>Jerrabomberra Community</w:t>
      </w:r>
      <w:r w:rsidR="00267F4B">
        <w:rPr>
          <w:rFonts w:ascii="Arial" w:hAnsi="Arial" w:cs="Arial"/>
          <w:b/>
          <w:bCs/>
          <w:sz w:val="22"/>
          <w:szCs w:val="22"/>
        </w:rPr>
        <w:t xml:space="preserve"> </w:t>
      </w:r>
      <w:r w:rsidR="00417413">
        <w:rPr>
          <w:rFonts w:ascii="Arial" w:hAnsi="Arial" w:cs="Arial"/>
          <w:b/>
          <w:bCs/>
          <w:sz w:val="22"/>
          <w:szCs w:val="22"/>
        </w:rPr>
        <w:t>Centre</w:t>
      </w:r>
      <w:r w:rsidR="00267F4B">
        <w:rPr>
          <w:rFonts w:ascii="Arial" w:hAnsi="Arial" w:cs="Arial"/>
          <w:b/>
          <w:bCs/>
          <w:sz w:val="22"/>
          <w:szCs w:val="22"/>
        </w:rPr>
        <w:t xml:space="preserve">    </w:t>
      </w:r>
    </w:p>
    <w:p w14:paraId="79B6B450" w14:textId="23934629" w:rsidR="00B739A0" w:rsidRPr="00435BBA" w:rsidRDefault="00417413" w:rsidP="00417413">
      <w:pPr>
        <w:tabs>
          <w:tab w:val="left" w:pos="3600"/>
          <w:tab w:val="left" w:pos="5040"/>
        </w:tabs>
        <w:ind w:right="-29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267F4B">
        <w:rPr>
          <w:rFonts w:ascii="Arial" w:hAnsi="Arial" w:cs="Arial"/>
          <w:b/>
          <w:bCs/>
          <w:sz w:val="22"/>
          <w:szCs w:val="22"/>
        </w:rPr>
        <w:t xml:space="preserve">                                             </w:t>
      </w:r>
      <w:r w:rsidR="00812E52">
        <w:rPr>
          <w:rFonts w:ascii="Arial" w:hAnsi="Arial" w:cs="Arial"/>
          <w:b/>
          <w:bCs/>
          <w:sz w:val="22"/>
          <w:szCs w:val="22"/>
        </w:rPr>
        <w:t xml:space="preserve"> </w:t>
      </w:r>
      <w:r w:rsidR="001802C3">
        <w:rPr>
          <w:rFonts w:ascii="Arial" w:hAnsi="Arial" w:cs="Arial"/>
          <w:b/>
          <w:bCs/>
          <w:sz w:val="22"/>
          <w:szCs w:val="22"/>
        </w:rPr>
        <w:t xml:space="preserve">  </w:t>
      </w:r>
      <w:r w:rsidR="00CC41E1">
        <w:rPr>
          <w:rFonts w:ascii="Arial" w:hAnsi="Arial" w:cs="Arial"/>
          <w:b/>
          <w:bCs/>
          <w:sz w:val="22"/>
          <w:szCs w:val="22"/>
        </w:rPr>
        <w:t xml:space="preserve">  </w:t>
      </w:r>
      <w:r w:rsidR="00286EC9">
        <w:rPr>
          <w:rFonts w:ascii="Arial" w:hAnsi="Arial" w:cs="Arial"/>
          <w:b/>
          <w:bCs/>
          <w:sz w:val="22"/>
          <w:szCs w:val="22"/>
        </w:rPr>
        <w:t xml:space="preserve">   </w:t>
      </w:r>
      <w:r w:rsidR="00342D92">
        <w:rPr>
          <w:rFonts w:ascii="Arial" w:hAnsi="Arial" w:cs="Arial"/>
          <w:b/>
          <w:bCs/>
          <w:sz w:val="22"/>
          <w:szCs w:val="22"/>
        </w:rPr>
        <w:t xml:space="preserve">   </w:t>
      </w:r>
      <w:r w:rsidR="00286EC9">
        <w:rPr>
          <w:rFonts w:ascii="Arial" w:hAnsi="Arial" w:cs="Arial"/>
          <w:b/>
          <w:bCs/>
          <w:sz w:val="22"/>
          <w:szCs w:val="22"/>
        </w:rPr>
        <w:t xml:space="preserve">    </w:t>
      </w:r>
      <w:r w:rsidR="004542C6">
        <w:rPr>
          <w:rFonts w:ascii="Arial" w:hAnsi="Arial" w:cs="Arial"/>
          <w:b/>
          <w:bCs/>
          <w:sz w:val="22"/>
          <w:szCs w:val="22"/>
        </w:rPr>
        <w:t xml:space="preserve"> </w:t>
      </w:r>
      <w:r w:rsidR="00286EC9">
        <w:rPr>
          <w:rFonts w:ascii="Arial" w:hAnsi="Arial" w:cs="Arial"/>
          <w:b/>
          <w:bCs/>
          <w:sz w:val="22"/>
          <w:szCs w:val="22"/>
        </w:rPr>
        <w:t xml:space="preserve">  </w:t>
      </w:r>
      <w:r w:rsidR="00CC41E1">
        <w:rPr>
          <w:rFonts w:ascii="Arial" w:hAnsi="Arial" w:cs="Arial"/>
          <w:b/>
          <w:bCs/>
          <w:sz w:val="22"/>
          <w:szCs w:val="22"/>
        </w:rPr>
        <w:t xml:space="preserve"> </w:t>
      </w:r>
      <w:r w:rsidR="001802C3">
        <w:rPr>
          <w:rFonts w:ascii="Arial" w:hAnsi="Arial" w:cs="Arial"/>
          <w:b/>
          <w:bCs/>
          <w:sz w:val="22"/>
          <w:szCs w:val="22"/>
        </w:rPr>
        <w:t xml:space="preserve">       </w:t>
      </w:r>
      <w:r w:rsidR="00B43192">
        <w:rPr>
          <w:rFonts w:ascii="Arial" w:hAnsi="Arial" w:cs="Arial"/>
          <w:b/>
          <w:bCs/>
          <w:sz w:val="22"/>
          <w:szCs w:val="22"/>
        </w:rPr>
        <w:t xml:space="preserve">  </w:t>
      </w:r>
      <w:r w:rsidR="00DF0C86">
        <w:rPr>
          <w:rFonts w:ascii="Arial" w:hAnsi="Arial" w:cs="Arial"/>
          <w:b/>
          <w:bCs/>
          <w:sz w:val="22"/>
          <w:szCs w:val="22"/>
        </w:rPr>
        <w:t xml:space="preserve">   </w:t>
      </w:r>
      <w:r w:rsidR="00207668">
        <w:rPr>
          <w:rFonts w:ascii="Arial" w:hAnsi="Arial" w:cs="Arial"/>
          <w:b/>
          <w:bCs/>
          <w:sz w:val="22"/>
          <w:szCs w:val="22"/>
        </w:rPr>
        <w:t xml:space="preserve"> </w:t>
      </w:r>
      <w:r w:rsidR="001802C3">
        <w:rPr>
          <w:rFonts w:ascii="Arial" w:hAnsi="Arial" w:cs="Arial"/>
          <w:b/>
          <w:bCs/>
          <w:sz w:val="22"/>
          <w:szCs w:val="22"/>
        </w:rPr>
        <w:t xml:space="preserve">     </w:t>
      </w:r>
      <w:r w:rsidR="00DF0C86">
        <w:rPr>
          <w:rFonts w:ascii="Arial" w:hAnsi="Arial" w:cs="Arial"/>
          <w:b/>
          <w:bCs/>
          <w:sz w:val="22"/>
          <w:szCs w:val="22"/>
        </w:rPr>
        <w:t xml:space="preserve"> </w:t>
      </w:r>
      <w:r w:rsidR="001802C3">
        <w:rPr>
          <w:rFonts w:ascii="Arial" w:hAnsi="Arial" w:cs="Arial"/>
          <w:b/>
          <w:bCs/>
          <w:sz w:val="22"/>
          <w:szCs w:val="22"/>
        </w:rPr>
        <w:t xml:space="preserve">  </w:t>
      </w:r>
      <w:r w:rsidR="008D31D6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         </w:t>
      </w:r>
      <w:r w:rsidR="00B739A0" w:rsidRPr="00435BBA">
        <w:rPr>
          <w:rFonts w:ascii="Arial" w:hAnsi="Arial" w:cs="Arial"/>
          <w:b/>
          <w:bCs/>
          <w:sz w:val="22"/>
          <w:szCs w:val="22"/>
        </w:rPr>
        <w:t>Jerrabomberra Parkway</w:t>
      </w:r>
    </w:p>
    <w:p w14:paraId="6510C1E7" w14:textId="5820A17A" w:rsidR="00B739A0" w:rsidRDefault="00417413" w:rsidP="00DF0C86">
      <w:pPr>
        <w:keepNext/>
        <w:tabs>
          <w:tab w:val="left" w:pos="5040"/>
        </w:tabs>
        <w:ind w:right="-293"/>
        <w:jc w:val="center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                                              </w:t>
      </w:r>
      <w:r w:rsidR="00DC3B51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        Jerrabomberra NSW 2619</w:t>
      </w:r>
    </w:p>
    <w:p w14:paraId="2EB15404" w14:textId="77777777" w:rsidR="007E1F9D" w:rsidRPr="00435BBA" w:rsidRDefault="007E1F9D" w:rsidP="00DF0C86">
      <w:pPr>
        <w:keepNext/>
        <w:tabs>
          <w:tab w:val="left" w:pos="5040"/>
        </w:tabs>
        <w:ind w:right="-293"/>
        <w:jc w:val="center"/>
        <w:outlineLvl w:val="4"/>
        <w:rPr>
          <w:rFonts w:ascii="Arial" w:hAnsi="Arial" w:cs="Arial"/>
          <w:i/>
          <w:iCs/>
          <w:sz w:val="22"/>
          <w:szCs w:val="22"/>
        </w:rPr>
      </w:pPr>
    </w:p>
    <w:tbl>
      <w:tblPr>
        <w:tblW w:w="9781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1"/>
        <w:gridCol w:w="7230"/>
      </w:tblGrid>
      <w:tr w:rsidR="00475D7F" w:rsidRPr="009D247B" w14:paraId="155E5FFA" w14:textId="77777777" w:rsidTr="00D85170">
        <w:trPr>
          <w:trHeight w:val="357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A98ED" w14:textId="768BD13C" w:rsidR="00475D7F" w:rsidRDefault="00475D7F" w:rsidP="00575E69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Opening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0EB68" w14:textId="7C5C43F4" w:rsidR="001058B4" w:rsidRDefault="008A3A97" w:rsidP="001058B4">
            <w:pPr>
              <w:tabs>
                <w:tab w:val="left" w:pos="4332"/>
              </w:tabs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>The meeting was opened by Roz Townsend</w:t>
            </w:r>
            <w:r w:rsidR="001058B4">
              <w:rPr>
                <w:rFonts w:ascii="Arial" w:eastAsia="SimSun" w:hAnsi="Arial" w:cs="Arial"/>
                <w:sz w:val="22"/>
                <w:szCs w:val="22"/>
              </w:rPr>
              <w:t>.</w:t>
            </w:r>
          </w:p>
          <w:p w14:paraId="7689891F" w14:textId="138F4324" w:rsidR="008A3A97" w:rsidRDefault="008A3A97" w:rsidP="00FE27CF">
            <w:pPr>
              <w:tabs>
                <w:tab w:val="left" w:pos="4332"/>
              </w:tabs>
              <w:rPr>
                <w:rFonts w:ascii="Arial" w:eastAsia="SimSun" w:hAnsi="Arial" w:cs="Arial"/>
                <w:sz w:val="22"/>
                <w:szCs w:val="22"/>
              </w:rPr>
            </w:pPr>
          </w:p>
        </w:tc>
      </w:tr>
      <w:tr w:rsidR="00B22E85" w:rsidRPr="009D247B" w14:paraId="30F9386A" w14:textId="77777777" w:rsidTr="00D85170">
        <w:trPr>
          <w:trHeight w:val="357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A447C" w14:textId="64C9FC6B" w:rsidR="00E41589" w:rsidRDefault="00417413" w:rsidP="00575E69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Attendanc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1E18" w14:textId="4482CAD1" w:rsidR="00E41589" w:rsidRDefault="00417413" w:rsidP="00683EDC">
            <w:pPr>
              <w:tabs>
                <w:tab w:val="left" w:pos="4332"/>
              </w:tabs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 xml:space="preserve">There were </w:t>
            </w:r>
            <w:r w:rsidR="002A51FA">
              <w:rPr>
                <w:rFonts w:ascii="Arial" w:eastAsia="SimSun" w:hAnsi="Arial" w:cs="Arial"/>
                <w:sz w:val="22"/>
                <w:szCs w:val="22"/>
              </w:rPr>
              <w:t>3</w:t>
            </w:r>
            <w:r w:rsidR="008D7803">
              <w:rPr>
                <w:rFonts w:ascii="Arial" w:eastAsia="SimSun" w:hAnsi="Arial" w:cs="Arial"/>
                <w:sz w:val="22"/>
                <w:szCs w:val="22"/>
              </w:rPr>
              <w:t>6</w:t>
            </w:r>
            <w:r w:rsidR="0094314B">
              <w:rPr>
                <w:rFonts w:ascii="Arial" w:eastAsia="SimSun" w:hAnsi="Arial" w:cs="Arial"/>
                <w:sz w:val="22"/>
                <w:szCs w:val="22"/>
              </w:rPr>
              <w:t xml:space="preserve"> m</w:t>
            </w:r>
            <w:r>
              <w:rPr>
                <w:rFonts w:ascii="Arial" w:eastAsia="SimSun" w:hAnsi="Arial" w:cs="Arial"/>
                <w:sz w:val="22"/>
                <w:szCs w:val="22"/>
              </w:rPr>
              <w:t>embers present, as per Attendance Register</w:t>
            </w:r>
            <w:r w:rsidR="00D04B6A">
              <w:rPr>
                <w:rFonts w:ascii="Arial" w:eastAsia="SimSun" w:hAnsi="Arial" w:cs="Arial"/>
                <w:sz w:val="22"/>
                <w:szCs w:val="22"/>
              </w:rPr>
              <w:t>.</w:t>
            </w:r>
          </w:p>
        </w:tc>
      </w:tr>
      <w:tr w:rsidR="00B22E85" w:rsidRPr="009D247B" w14:paraId="6F19E5EA" w14:textId="77777777" w:rsidTr="00D85170">
        <w:trPr>
          <w:trHeight w:val="482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56768" w14:textId="08EB010E" w:rsidR="00E41589" w:rsidRDefault="00BD5744" w:rsidP="00575E69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Apologie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CD23B" w14:textId="498BF6EA" w:rsidR="00E41589" w:rsidRDefault="008A3A97" w:rsidP="008D7803">
            <w:pPr>
              <w:spacing w:line="259" w:lineRule="auto"/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 xml:space="preserve">Chris Colton, Swee See Colton, </w:t>
            </w:r>
            <w:r w:rsidR="008D7803">
              <w:rPr>
                <w:rFonts w:ascii="Arial" w:eastAsia="SimSun" w:hAnsi="Arial" w:cs="Arial"/>
                <w:sz w:val="22"/>
                <w:szCs w:val="22"/>
              </w:rPr>
              <w:t>Kaye Paterson, May Loft, Liz Parkes, Liz Frazier, Sandra Nelson, Clare Hobbs, Lynn Taglieri, Maxine Cross, Sue Harrow, Heather Mercer</w:t>
            </w:r>
          </w:p>
        </w:tc>
      </w:tr>
      <w:tr w:rsidR="00B22E85" w:rsidRPr="009D247B" w14:paraId="371B2366" w14:textId="77777777" w:rsidTr="00D85170">
        <w:trPr>
          <w:trHeight w:val="348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4BBFB" w14:textId="0AA3F970" w:rsidR="00E41589" w:rsidRDefault="00FB3D3B" w:rsidP="00575E69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Guest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8C9C" w14:textId="48939935" w:rsidR="001168F3" w:rsidRPr="008D7803" w:rsidRDefault="008D7803" w:rsidP="00562AC7">
            <w:pPr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>Paul Jamieson</w:t>
            </w:r>
          </w:p>
        </w:tc>
      </w:tr>
      <w:tr w:rsidR="00B22E85" w:rsidRPr="009D247B" w14:paraId="22ABD16F" w14:textId="77777777" w:rsidTr="00D85170">
        <w:trPr>
          <w:trHeight w:val="357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91960" w14:textId="2A27B29D" w:rsidR="0086748B" w:rsidRDefault="00B22E85" w:rsidP="00575E69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New Member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F3B89" w14:textId="2B503C26" w:rsidR="0086748B" w:rsidRDefault="008D7803" w:rsidP="004F1287">
            <w:pPr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>Jacqueline O’Donnell</w:t>
            </w:r>
            <w:r w:rsidR="00AA7060">
              <w:rPr>
                <w:rFonts w:ascii="Arial" w:eastAsia="SimSun" w:hAnsi="Arial" w:cs="Arial"/>
                <w:sz w:val="22"/>
                <w:szCs w:val="22"/>
              </w:rPr>
              <w:t>, Ray and Robyn Munari,</w:t>
            </w:r>
          </w:p>
        </w:tc>
      </w:tr>
      <w:tr w:rsidR="00B22E85" w:rsidRPr="009D247B" w14:paraId="3EDD1033" w14:textId="77777777" w:rsidTr="00D85170">
        <w:trPr>
          <w:trHeight w:val="276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2AFB" w14:textId="2B8803F2" w:rsidR="00CA0113" w:rsidRDefault="00133465" w:rsidP="00575E69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 xml:space="preserve">Confirmation of Minutes 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ADC29" w14:textId="5F1504FF" w:rsidR="006059D8" w:rsidRDefault="00133465" w:rsidP="004F1287">
            <w:pPr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 xml:space="preserve">Minutes of the previous meeting held on </w:t>
            </w:r>
            <w:r w:rsidR="008D7803">
              <w:rPr>
                <w:rFonts w:ascii="Arial" w:eastAsia="SimSun" w:hAnsi="Arial" w:cs="Arial"/>
                <w:sz w:val="22"/>
                <w:szCs w:val="22"/>
              </w:rPr>
              <w:t>August 20</w:t>
            </w:r>
            <w:r w:rsidR="00F35189">
              <w:rPr>
                <w:rFonts w:ascii="Arial" w:eastAsia="SimSun" w:hAnsi="Arial" w:cs="Arial"/>
                <w:sz w:val="22"/>
                <w:szCs w:val="22"/>
              </w:rPr>
              <w:t>,</w:t>
            </w:r>
            <w:r w:rsidR="00716307">
              <w:rPr>
                <w:rFonts w:ascii="Arial" w:eastAsia="SimSun" w:hAnsi="Arial" w:cs="Arial"/>
                <w:sz w:val="22"/>
                <w:szCs w:val="22"/>
              </w:rPr>
              <w:t xml:space="preserve"> 2025</w:t>
            </w:r>
            <w:r>
              <w:rPr>
                <w:rFonts w:ascii="Arial" w:eastAsia="SimSun" w:hAnsi="Arial" w:cs="Arial"/>
                <w:sz w:val="22"/>
                <w:szCs w:val="22"/>
              </w:rPr>
              <w:t xml:space="preserve"> had been circulated by email and were taken as read and confirmed.</w:t>
            </w:r>
            <w:r w:rsidR="006408DA">
              <w:rPr>
                <w:rFonts w:ascii="Arial" w:eastAsia="SimSun" w:hAnsi="Arial" w:cs="Arial"/>
                <w:sz w:val="22"/>
                <w:szCs w:val="22"/>
              </w:rPr>
              <w:t xml:space="preserve">  </w:t>
            </w:r>
          </w:p>
        </w:tc>
      </w:tr>
      <w:tr w:rsidR="00B22E85" w:rsidRPr="009D247B" w14:paraId="1CD7EB01" w14:textId="77777777" w:rsidTr="00D85170">
        <w:trPr>
          <w:trHeight w:val="276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1A2D1" w14:textId="754AB127" w:rsidR="00133465" w:rsidRDefault="00133465" w:rsidP="004261DC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Business Arising from</w:t>
            </w:r>
            <w:r w:rsidR="004261DC">
              <w:rPr>
                <w:rFonts w:ascii="Arial" w:eastAsia="SimSun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Minute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F9106" w14:textId="54CEFCC0" w:rsidR="003B08C6" w:rsidRDefault="003F1768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</w:t>
            </w:r>
            <w:r w:rsidR="003B08C6" w:rsidRPr="00C17B5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a) Missing library book</w:t>
            </w:r>
            <w:r w:rsidR="003B08C6" w:rsidRPr="00AE5B06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</w:p>
          <w:p w14:paraId="16CB6395" w14:textId="4D813D31" w:rsidR="003B08C6" w:rsidRDefault="003B08C6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</w:t>
            </w:r>
            <w:r w:rsidRPr="00AE5B06">
              <w:rPr>
                <w:rFonts w:ascii="Arial" w:hAnsi="Arial" w:cs="Arial"/>
                <w:iCs/>
                <w:sz w:val="22"/>
                <w:szCs w:val="22"/>
              </w:rPr>
              <w:t>“Tomorrow there will be Apricots”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is book from our special collection </w:t>
            </w:r>
          </w:p>
          <w:p w14:paraId="13B7FAC9" w14:textId="721559BD" w:rsidR="003B08C6" w:rsidRDefault="003B08C6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of books donated by guest speakers.  These are to borrow and </w:t>
            </w:r>
          </w:p>
          <w:p w14:paraId="141CB894" w14:textId="382098CD" w:rsidR="003B08C6" w:rsidRPr="00AE5B06" w:rsidRDefault="003B08C6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return.</w:t>
            </w:r>
          </w:p>
          <w:p w14:paraId="2CE1CB27" w14:textId="72FC20BF" w:rsidR="003B08C6" w:rsidRDefault="003B08C6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(b) Missing payments for book “Malta – a Childhood under Siege”</w:t>
            </w:r>
          </w:p>
          <w:p w14:paraId="6D3B5249" w14:textId="5592D51A" w:rsidR="003B08C6" w:rsidRDefault="003B08C6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At the July meeting, two payments for the book, made by credit</w:t>
            </w:r>
          </w:p>
          <w:p w14:paraId="17D0A06D" w14:textId="7D061E1C" w:rsidR="003B08C6" w:rsidRDefault="003B08C6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card, did not go through and Roz requested members check their</w:t>
            </w:r>
          </w:p>
          <w:p w14:paraId="4E7FEDF0" w14:textId="6EBE05F0" w:rsidR="00CA0113" w:rsidRDefault="003B08C6" w:rsidP="003B08C6">
            <w:pPr>
              <w:tabs>
                <w:tab w:val="left" w:pos="426"/>
                <w:tab w:val="left" w:pos="1418"/>
              </w:tabs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credit card account if they purchased the book.  </w:t>
            </w:r>
          </w:p>
        </w:tc>
      </w:tr>
      <w:tr w:rsidR="00EC5811" w:rsidRPr="009D247B" w14:paraId="7AF94422" w14:textId="77777777" w:rsidTr="00D85170">
        <w:trPr>
          <w:trHeight w:val="4976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5CB9" w14:textId="7A8E89FC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Correspondence</w:t>
            </w:r>
            <w:r w:rsidR="00DF5FD2">
              <w:rPr>
                <w:rFonts w:ascii="Arial" w:eastAsia="SimSun" w:hAnsi="Arial" w:cs="Arial"/>
                <w:b/>
                <w:bCs/>
                <w:sz w:val="22"/>
                <w:szCs w:val="22"/>
              </w:rPr>
              <w:t xml:space="preserve"> *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98BB1" w14:textId="77777777" w:rsidR="003F176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(a)  </w:t>
            </w:r>
            <w:r w:rsidRPr="000C3AEC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Inwards Correspondence</w:t>
            </w:r>
          </w:p>
          <w:p w14:paraId="1BB0D999" w14:textId="41BF5152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8E137C">
              <w:rPr>
                <w:rFonts w:ascii="Arial" w:hAnsi="Arial" w:cs="Arial"/>
                <w:iCs/>
                <w:sz w:val="22"/>
                <w:szCs w:val="22"/>
              </w:rPr>
              <w:t xml:space="preserve">       </w:t>
            </w:r>
            <w:r>
              <w:rPr>
                <w:rFonts w:ascii="Arial" w:hAnsi="Arial" w:cs="Arial"/>
                <w:iCs/>
                <w:sz w:val="22"/>
                <w:szCs w:val="22"/>
              </w:rPr>
              <w:t>20.08.25 Email from Tom Lewis – Toulouse – forwarded to members</w:t>
            </w:r>
          </w:p>
          <w:p w14:paraId="210EF93E" w14:textId="77777777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8E137C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21.08.25 Email from Tom Lewis – Gorron France - forwarded to </w:t>
            </w:r>
          </w:p>
          <w:p w14:paraId="6A988351" w14:textId="60FDEF9E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members</w:t>
            </w:r>
          </w:p>
          <w:p w14:paraId="6E02A8E7" w14:textId="77777777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25.08.25 Email from Roz Townsend – Tender Funerals Open Day </w:t>
            </w:r>
          </w:p>
          <w:p w14:paraId="3592884D" w14:textId="2062C280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September 6 – forwarded to members</w:t>
            </w:r>
          </w:p>
          <w:p w14:paraId="5183B5EF" w14:textId="1AB025F6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25.05.25 Email from PSPL – new partners – forwarded to members</w:t>
            </w:r>
          </w:p>
          <w:p w14:paraId="09BBE826" w14:textId="77777777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27.08.25 Email from Janis Rapley – invitation to tour St. Andrews – </w:t>
            </w:r>
          </w:p>
          <w:p w14:paraId="7BA75B1C" w14:textId="6455D12E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forwarded to Outings Committee</w:t>
            </w:r>
          </w:p>
          <w:p w14:paraId="18E62636" w14:textId="77777777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01.09.25 Email from Roz – Podcast “What we Learn from Dutch </w:t>
            </w:r>
          </w:p>
          <w:p w14:paraId="0678BBC4" w14:textId="1279FDA4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Masters” – forwarded to members</w:t>
            </w:r>
          </w:p>
          <w:p w14:paraId="1563A1DE" w14:textId="77777777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01.09.25 Email from “Regional Independent” - thanks for 21</w:t>
            </w:r>
            <w:r w:rsidRPr="002505C9">
              <w:rPr>
                <w:rFonts w:ascii="Arial" w:hAnsi="Arial" w:cs="Arial"/>
                <w:iCs/>
                <w:sz w:val="22"/>
                <w:szCs w:val="22"/>
                <w:vertAlign w:val="superscript"/>
              </w:rPr>
              <w:t>st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</w:p>
          <w:p w14:paraId="60C813E2" w14:textId="23F33E48" w:rsidR="003F1768" w:rsidRDefault="003F1768" w:rsidP="003F1768">
            <w:pPr>
              <w:tabs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birthday news item</w:t>
            </w:r>
          </w:p>
          <w:p w14:paraId="47B7CA7C" w14:textId="77777777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05.09.25 Email from PSPL -  September update – forwarded to </w:t>
            </w:r>
          </w:p>
          <w:p w14:paraId="76AFC274" w14:textId="3A505101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members</w:t>
            </w:r>
          </w:p>
          <w:p w14:paraId="2E4B8E3C" w14:textId="77777777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07.09.25 Email from PACD – Fun and Games Day – Friday, October</w:t>
            </w:r>
          </w:p>
          <w:p w14:paraId="273F5546" w14:textId="5A245F6A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3 - forwarded to members</w:t>
            </w:r>
          </w:p>
          <w:p w14:paraId="7DFCEFFD" w14:textId="77777777" w:rsidR="003F176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07.09.25 Email from Jerrabomberra Rotary – Invitation to meeting –</w:t>
            </w:r>
          </w:p>
          <w:p w14:paraId="6316CD5B" w14:textId="6AA4464C" w:rsidR="003F176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             18 September - </w:t>
            </w:r>
            <w:r>
              <w:rPr>
                <w:rFonts w:ascii="Arial" w:hAnsi="Arial" w:cs="Arial"/>
                <w:iCs/>
                <w:sz w:val="22"/>
                <w:szCs w:val="22"/>
              </w:rPr>
              <w:t>forwarded to members</w:t>
            </w:r>
          </w:p>
          <w:p w14:paraId="332E509F" w14:textId="77777777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08.09.25 Email from Roz – Podcast “Move, Breathe, Transform” – </w:t>
            </w:r>
          </w:p>
          <w:p w14:paraId="7CD0F7C4" w14:textId="20EEEB6D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forwarded to members   </w:t>
            </w:r>
          </w:p>
          <w:p w14:paraId="5AC713D4" w14:textId="77777777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FF0000"/>
                <w:sz w:val="22"/>
                <w:szCs w:val="22"/>
              </w:rPr>
              <w:t xml:space="preserve">       </w:t>
            </w:r>
            <w:r w:rsidRPr="008D1B6C">
              <w:rPr>
                <w:rFonts w:ascii="Arial" w:hAnsi="Arial" w:cs="Arial"/>
                <w:iCs/>
                <w:sz w:val="22"/>
                <w:szCs w:val="22"/>
              </w:rPr>
              <w:t xml:space="preserve">10.09.25 Email from Roz – talk by Linda Peek at War Memorial – </w:t>
            </w:r>
          </w:p>
          <w:p w14:paraId="77BE26FE" w14:textId="0DC59217" w:rsidR="003F1768" w:rsidRPr="008D1B6C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lastRenderedPageBreak/>
              <w:t xml:space="preserve">                      </w:t>
            </w:r>
            <w:r w:rsidRPr="008D1B6C">
              <w:rPr>
                <w:rFonts w:ascii="Arial" w:hAnsi="Arial" w:cs="Arial"/>
                <w:iCs/>
                <w:sz w:val="22"/>
                <w:szCs w:val="22"/>
              </w:rPr>
              <w:t>forwarded to members</w:t>
            </w:r>
          </w:p>
          <w:p w14:paraId="3D499789" w14:textId="77777777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8D1B6C">
              <w:rPr>
                <w:rFonts w:ascii="Arial" w:hAnsi="Arial" w:cs="Arial"/>
                <w:iCs/>
                <w:sz w:val="22"/>
                <w:szCs w:val="22"/>
              </w:rPr>
              <w:t xml:space="preserve">       14.09.25 Email from Ann Rau – First get-together Gardening Group </w:t>
            </w:r>
          </w:p>
          <w:p w14:paraId="4D666E1B" w14:textId="00711F85" w:rsidR="003F1768" w:rsidRPr="008D1B6C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 </w:t>
            </w:r>
            <w:r w:rsidRPr="008D1B6C">
              <w:rPr>
                <w:rFonts w:ascii="Arial" w:hAnsi="Arial" w:cs="Arial"/>
                <w:iCs/>
                <w:sz w:val="22"/>
                <w:szCs w:val="22"/>
              </w:rPr>
              <w:t xml:space="preserve">October 8 – forwarded to </w:t>
            </w:r>
            <w:r>
              <w:rPr>
                <w:rFonts w:ascii="Arial" w:hAnsi="Arial" w:cs="Arial"/>
                <w:iCs/>
                <w:sz w:val="22"/>
                <w:szCs w:val="22"/>
              </w:rPr>
              <w:t>m</w:t>
            </w:r>
            <w:r w:rsidRPr="008D1B6C">
              <w:rPr>
                <w:rFonts w:ascii="Arial" w:hAnsi="Arial" w:cs="Arial"/>
                <w:iCs/>
                <w:sz w:val="22"/>
                <w:szCs w:val="22"/>
              </w:rPr>
              <w:t>embers</w:t>
            </w:r>
          </w:p>
          <w:p w14:paraId="5C57B235" w14:textId="50908EFC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8D1B6C">
              <w:rPr>
                <w:rFonts w:ascii="Arial" w:hAnsi="Arial" w:cs="Arial"/>
                <w:iCs/>
                <w:sz w:val="22"/>
                <w:szCs w:val="22"/>
              </w:rPr>
              <w:t xml:space="preserve">       15.09.25 Email from Roz – Podcast “Door to Door Global Success” </w:t>
            </w:r>
          </w:p>
          <w:p w14:paraId="6D9AEB74" w14:textId="54CA3269" w:rsidR="003F1768" w:rsidRPr="008D1B6C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 </w:t>
            </w:r>
            <w:r w:rsidRPr="008D1B6C">
              <w:rPr>
                <w:rFonts w:ascii="Arial" w:hAnsi="Arial" w:cs="Arial"/>
                <w:iCs/>
                <w:sz w:val="22"/>
                <w:szCs w:val="22"/>
              </w:rPr>
              <w:t>forwarded to members</w:t>
            </w:r>
          </w:p>
          <w:p w14:paraId="1659A08B" w14:textId="6BFCD051" w:rsidR="003F1768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8D1B6C">
              <w:rPr>
                <w:rFonts w:ascii="Arial" w:hAnsi="Arial" w:cs="Arial"/>
                <w:iCs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8D1B6C">
              <w:rPr>
                <w:rFonts w:ascii="Arial" w:hAnsi="Arial" w:cs="Arial"/>
                <w:iCs/>
                <w:sz w:val="22"/>
                <w:szCs w:val="22"/>
              </w:rPr>
              <w:t xml:space="preserve">   15.09.25 Email from Pam Burne – visit to Tulip Tops – forwarded to</w:t>
            </w:r>
          </w:p>
          <w:p w14:paraId="6B47C5B0" w14:textId="5CD09C06" w:rsidR="003F1768" w:rsidRPr="008D1B6C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              </w:t>
            </w:r>
            <w:r w:rsidRPr="008D1B6C">
              <w:rPr>
                <w:rFonts w:ascii="Arial" w:hAnsi="Arial" w:cs="Arial"/>
                <w:iCs/>
                <w:sz w:val="22"/>
                <w:szCs w:val="22"/>
              </w:rPr>
              <w:t xml:space="preserve"> members</w:t>
            </w:r>
          </w:p>
          <w:p w14:paraId="3B77D737" w14:textId="49FE81E6" w:rsidR="003F1768" w:rsidRPr="008D1B6C" w:rsidRDefault="003F1768" w:rsidP="003F1768">
            <w:pPr>
              <w:tabs>
                <w:tab w:val="left" w:pos="709"/>
                <w:tab w:val="left" w:pos="993"/>
                <w:tab w:val="left" w:pos="1134"/>
                <w:tab w:val="left" w:pos="1276"/>
                <w:tab w:val="left" w:pos="1418"/>
                <w:tab w:val="left" w:pos="1701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8D1B6C">
              <w:rPr>
                <w:rFonts w:ascii="Arial" w:hAnsi="Arial" w:cs="Arial"/>
                <w:iCs/>
                <w:sz w:val="22"/>
                <w:szCs w:val="22"/>
              </w:rPr>
              <w:t xml:space="preserve">       15.09.25 Email from Bungendore Probus – thanks   </w:t>
            </w:r>
          </w:p>
          <w:p w14:paraId="7F883091" w14:textId="0FA86394" w:rsidR="003F1768" w:rsidRDefault="003F1768" w:rsidP="00F96158">
            <w:pPr>
              <w:tabs>
                <w:tab w:val="left" w:pos="453"/>
                <w:tab w:val="left" w:pos="1134"/>
                <w:tab w:val="left" w:pos="1276"/>
              </w:tabs>
              <w:rPr>
                <w:rFonts w:ascii="Arial" w:hAnsi="Arial" w:cs="Arial"/>
                <w:b/>
                <w:iCs/>
                <w:sz w:val="22"/>
                <w:szCs w:val="22"/>
              </w:rPr>
            </w:pPr>
            <w:r w:rsidRPr="002908B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b</w:t>
            </w:r>
            <w:r>
              <w:rPr>
                <w:rFonts w:ascii="Arial" w:hAnsi="Arial" w:cs="Arial"/>
                <w:b/>
                <w:iCs/>
                <w:sz w:val="22"/>
                <w:szCs w:val="22"/>
              </w:rPr>
              <w:t>)  Outwards Correspondence</w:t>
            </w:r>
          </w:p>
          <w:p w14:paraId="1BB3D1FD" w14:textId="77777777" w:rsidR="003F176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AE5B06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24.08.25 Email to members – Link to NSW Government “Active and </w:t>
            </w:r>
          </w:p>
          <w:p w14:paraId="26BC37D8" w14:textId="22EAEDB8" w:rsidR="003F176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               Healthy”</w:t>
            </w:r>
            <w:r w:rsidRPr="00AE5B06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</w:t>
            </w:r>
          </w:p>
          <w:p w14:paraId="22CEAF63" w14:textId="77777777" w:rsidR="00F9615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28.08.25 Email to members – “Get-together” lunch – September 3 at</w:t>
            </w:r>
          </w:p>
          <w:p w14:paraId="1DB7150A" w14:textId="7EC17352" w:rsidR="003F1768" w:rsidRDefault="00F9615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              </w:t>
            </w:r>
            <w:r w:rsidR="003F1768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Kangaroos Club</w:t>
            </w:r>
            <w:r w:rsidR="003F1768" w:rsidRPr="00AE5B06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</w:p>
          <w:p w14:paraId="58117B4D" w14:textId="77777777" w:rsidR="00F9615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02.09.25 Email to members – change of date to October 11 for tree</w:t>
            </w:r>
          </w:p>
          <w:p w14:paraId="13AEE39F" w14:textId="644B41F9" w:rsidR="003F1768" w:rsidRDefault="00F9615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              </w:t>
            </w:r>
            <w:r w:rsidR="003F1768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planting by Bill Dhall</w:t>
            </w:r>
          </w:p>
          <w:p w14:paraId="36E12761" w14:textId="77777777" w:rsidR="00F9615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  <w:r w:rsidR="00F96158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07.09.25 Email to Dugout Café – booking for Christmas Lunch – </w:t>
            </w:r>
          </w:p>
          <w:p w14:paraId="375F0D13" w14:textId="621C60F8" w:rsidR="003F1768" w:rsidRDefault="00F9615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               </w:t>
            </w:r>
            <w:r w:rsidR="003F1768">
              <w:rPr>
                <w:rFonts w:ascii="Arial" w:hAnsi="Arial" w:cs="Arial"/>
                <w:bCs/>
                <w:iCs/>
                <w:sz w:val="22"/>
                <w:szCs w:val="22"/>
              </w:rPr>
              <w:t>Wednesday, December 10</w:t>
            </w:r>
          </w:p>
          <w:p w14:paraId="3742DE11" w14:textId="77777777" w:rsidR="00F96158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  <w:r w:rsidR="00F96158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10.09.25 Email to Bungendore Probus – Congratulations on forming </w:t>
            </w:r>
          </w:p>
          <w:p w14:paraId="1C161A1F" w14:textId="4B74747B" w:rsidR="003F1768" w:rsidRDefault="00F9615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               </w:t>
            </w:r>
            <w:r w:rsidR="003F1768">
              <w:rPr>
                <w:rFonts w:ascii="Arial" w:hAnsi="Arial" w:cs="Arial"/>
                <w:bCs/>
                <w:iCs/>
                <w:sz w:val="22"/>
                <w:szCs w:val="22"/>
              </w:rPr>
              <w:t>new club and invitation to visit our Club.</w:t>
            </w:r>
          </w:p>
          <w:p w14:paraId="16F4E2F1" w14:textId="11B9515A" w:rsidR="003F1768" w:rsidRPr="008D1B6C" w:rsidRDefault="003F1768" w:rsidP="003F1768">
            <w:pPr>
              <w:tabs>
                <w:tab w:val="left" w:pos="1134"/>
                <w:tab w:val="left" w:pos="1276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8D1B6C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10.09.25 Email to members – Minutes and Agenda</w:t>
            </w:r>
          </w:p>
          <w:p w14:paraId="704DFD3F" w14:textId="0700C0AF" w:rsidR="00EC5811" w:rsidRPr="003F1768" w:rsidRDefault="003F1768" w:rsidP="003F1768">
            <w:pPr>
              <w:tabs>
                <w:tab w:val="left" w:pos="1276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8D1B6C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      11.09.25 Email to members - September “Jerractives”   </w:t>
            </w:r>
          </w:p>
        </w:tc>
      </w:tr>
      <w:tr w:rsidR="00EC5811" w:rsidRPr="001937B5" w14:paraId="6FD68D57" w14:textId="77777777" w:rsidTr="00D85170">
        <w:trPr>
          <w:trHeight w:val="216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7804" w14:textId="5946ADF6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lastRenderedPageBreak/>
              <w:t>Business Arising from Correspondenc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55686" w14:textId="14B21A51" w:rsidR="00EC5811" w:rsidRDefault="00F96158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b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(a)  </w:t>
            </w:r>
            <w:r w:rsidR="003B08C6" w:rsidRPr="003B08C6">
              <w:rPr>
                <w:rFonts w:ascii="Arial" w:hAnsi="Arial" w:cs="Arial"/>
                <w:b/>
                <w:iCs/>
                <w:sz w:val="22"/>
                <w:szCs w:val="22"/>
              </w:rPr>
              <w:t>Bill Dhall Tree Planting and Morning Tea</w:t>
            </w:r>
            <w:r w:rsidR="003B08C6"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 – August 20 at 10 a.m.</w:t>
            </w:r>
          </w:p>
          <w:p w14:paraId="5A686EB7" w14:textId="51912978" w:rsidR="00F96158" w:rsidRDefault="00F96158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b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(b)  PACD – Fun and Games Day – October 3</w:t>
            </w:r>
          </w:p>
          <w:p w14:paraId="71747F8C" w14:textId="77777777" w:rsidR="003B08C6" w:rsidRDefault="003B08C6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Eleanor requested that members advise her if they planned to attend.</w:t>
            </w:r>
          </w:p>
          <w:p w14:paraId="4AA0E325" w14:textId="7580FAA3" w:rsidR="00F96158" w:rsidRDefault="00F96158" w:rsidP="003B08C6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b/>
                <w:iCs/>
                <w:sz w:val="22"/>
                <w:szCs w:val="22"/>
              </w:rPr>
            </w:pPr>
            <w:r w:rsidRPr="00F96158">
              <w:rPr>
                <w:rFonts w:ascii="Arial" w:hAnsi="Arial" w:cs="Arial"/>
                <w:b/>
                <w:iCs/>
                <w:sz w:val="22"/>
                <w:szCs w:val="22"/>
              </w:rPr>
              <w:t>(c)</w:t>
            </w:r>
            <w:r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  Christmas Lunch – Wednesday, December 10 at 12 noon at Embrace Dugout </w:t>
            </w:r>
            <w:r w:rsidR="00D8592E">
              <w:rPr>
                <w:rFonts w:ascii="Arial" w:hAnsi="Arial" w:cs="Arial"/>
                <w:b/>
                <w:iCs/>
                <w:sz w:val="22"/>
                <w:szCs w:val="22"/>
              </w:rPr>
              <w:t>C</w:t>
            </w:r>
            <w:r>
              <w:rPr>
                <w:rFonts w:ascii="Arial" w:hAnsi="Arial" w:cs="Arial"/>
                <w:b/>
                <w:iCs/>
                <w:sz w:val="22"/>
                <w:szCs w:val="22"/>
              </w:rPr>
              <w:t>afe, South Jerrabomberra - $30 per person</w:t>
            </w:r>
          </w:p>
          <w:p w14:paraId="49EEF916" w14:textId="035FA080" w:rsidR="003B08C6" w:rsidRPr="003B08C6" w:rsidRDefault="00F96158" w:rsidP="00F96158">
            <w:pPr>
              <w:tabs>
                <w:tab w:val="left" w:pos="426"/>
                <w:tab w:val="left" w:pos="1418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Eleanor advised venue had been booked.</w:t>
            </w:r>
          </w:p>
        </w:tc>
      </w:tr>
      <w:tr w:rsidR="00EC5811" w:rsidRPr="001937B5" w14:paraId="2ABFA3CA" w14:textId="77777777" w:rsidTr="00D85170">
        <w:trPr>
          <w:trHeight w:val="345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DA62E" w14:textId="11F7AADC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Treasurer’s Report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EDE8" w14:textId="3D3D9248" w:rsidR="007E75D3" w:rsidRPr="00381300" w:rsidRDefault="0051529C" w:rsidP="00EC5811">
            <w:pPr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>See Annexure A</w:t>
            </w:r>
          </w:p>
        </w:tc>
      </w:tr>
      <w:tr w:rsidR="00EC5811" w:rsidRPr="001937B5" w14:paraId="356FD957" w14:textId="77777777" w:rsidTr="00D85170">
        <w:trPr>
          <w:trHeight w:val="273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06D74" w14:textId="1C776182" w:rsidR="00EC5811" w:rsidRPr="00465D44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Report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6156" w14:textId="4FFF8083" w:rsidR="00EC5811" w:rsidRDefault="00EC5811" w:rsidP="00EC5811">
            <w:pPr>
              <w:tabs>
                <w:tab w:val="left" w:pos="851"/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a)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Probus Association of Canberra and District   </w:t>
            </w:r>
          </w:p>
          <w:p w14:paraId="4F844F73" w14:textId="26A9D721" w:rsidR="00F96158" w:rsidRPr="00F96158" w:rsidRDefault="00F96158" w:rsidP="00EC5811">
            <w:pPr>
              <w:tabs>
                <w:tab w:val="left" w:pos="851"/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     </w:t>
            </w:r>
            <w:r w:rsidRPr="00F96158">
              <w:rPr>
                <w:rFonts w:ascii="Arial" w:hAnsi="Arial" w:cs="Arial"/>
                <w:iCs/>
                <w:sz w:val="22"/>
                <w:szCs w:val="22"/>
              </w:rPr>
              <w:t>No report</w:t>
            </w:r>
          </w:p>
          <w:p w14:paraId="52812CCB" w14:textId="54607B6A" w:rsidR="00EC5811" w:rsidRPr="004E7CE8" w:rsidRDefault="00EC5811" w:rsidP="00EC5811">
            <w:pPr>
              <w:tabs>
                <w:tab w:val="left" w:pos="1134"/>
                <w:tab w:val="left" w:pos="1560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b) Outings and Activities</w:t>
            </w:r>
          </w:p>
          <w:p w14:paraId="1D4EEB74" w14:textId="77777777" w:rsidR="00F96158" w:rsidRDefault="00EC5811" w:rsidP="00F96158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4E7CE8">
              <w:rPr>
                <w:rFonts w:ascii="Arial" w:hAnsi="Arial" w:cs="Arial"/>
                <w:iCs/>
                <w:sz w:val="22"/>
                <w:szCs w:val="22"/>
              </w:rPr>
              <w:t xml:space="preserve">    </w:t>
            </w:r>
            <w:r w:rsidR="00B61B75">
              <w:rPr>
                <w:rFonts w:ascii="Arial" w:hAnsi="Arial" w:cs="Arial"/>
                <w:iCs/>
                <w:sz w:val="22"/>
                <w:szCs w:val="22"/>
              </w:rPr>
              <w:t xml:space="preserve">  </w:t>
            </w:r>
            <w:r w:rsidR="00F96158">
              <w:rPr>
                <w:rFonts w:ascii="Arial" w:hAnsi="Arial" w:cs="Arial"/>
                <w:iCs/>
                <w:sz w:val="22"/>
                <w:szCs w:val="22"/>
              </w:rPr>
              <w:t xml:space="preserve">There were 9 attendees at the Coffee Club gathering on Wednesday, </w:t>
            </w:r>
          </w:p>
          <w:p w14:paraId="249328E2" w14:textId="500EB36E" w:rsidR="0035126D" w:rsidRDefault="00F96158" w:rsidP="00F96158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August 27 at Urban Grill, Queanbeyan.</w:t>
            </w:r>
            <w:r w:rsidR="00D8592E">
              <w:rPr>
                <w:rFonts w:ascii="Arial" w:hAnsi="Arial" w:cs="Arial"/>
                <w:iCs/>
                <w:sz w:val="22"/>
                <w:szCs w:val="22"/>
              </w:rPr>
              <w:t xml:space="preserve"> The next Coffee Club </w:t>
            </w:r>
          </w:p>
          <w:p w14:paraId="137BE6A1" w14:textId="6A8BA009" w:rsidR="00D8592E" w:rsidRDefault="00D8592E" w:rsidP="00F96158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outing would be on Wednesday, September 24 at Urban Grill.  </w:t>
            </w:r>
          </w:p>
          <w:p w14:paraId="772231C9" w14:textId="77777777" w:rsidR="00F96158" w:rsidRDefault="00F96158" w:rsidP="00F96158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7 members enjoyed the get-together lunch at the Kangaroos Club, </w:t>
            </w:r>
          </w:p>
          <w:p w14:paraId="38CC9782" w14:textId="52E6E864" w:rsidR="00F96158" w:rsidRDefault="00F96158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Queanbeyan on Wednesday, September 3.</w:t>
            </w:r>
            <w:r w:rsidR="00D8592E">
              <w:rPr>
                <w:rFonts w:ascii="Arial" w:hAnsi="Arial" w:cs="Arial"/>
                <w:iCs/>
                <w:sz w:val="22"/>
                <w:szCs w:val="22"/>
              </w:rPr>
              <w:t xml:space="preserve"> The next lunch would at</w:t>
            </w:r>
          </w:p>
          <w:p w14:paraId="3F965D23" w14:textId="7842BC19" w:rsidR="00D8592E" w:rsidRDefault="00D8592E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on Wednesday, October 1 at the Jerrabomberra Hotel.</w:t>
            </w:r>
          </w:p>
          <w:p w14:paraId="3274E1E2" w14:textId="4E6E1386" w:rsidR="00D8592E" w:rsidRDefault="00F96158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</w:t>
            </w:r>
            <w:r w:rsidR="00D8592E">
              <w:rPr>
                <w:rFonts w:ascii="Arial" w:hAnsi="Arial" w:cs="Arial"/>
                <w:iCs/>
                <w:sz w:val="22"/>
                <w:szCs w:val="22"/>
              </w:rPr>
              <w:t>Ann Rau advised that the newly formed Garden Club would meet at</w:t>
            </w:r>
          </w:p>
          <w:p w14:paraId="60D34A7C" w14:textId="054B959B" w:rsidR="00D8592E" w:rsidRDefault="00D8592E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her house on Wednesday, October 8 at 10.30 a.m.</w:t>
            </w:r>
          </w:p>
          <w:p w14:paraId="5F239F02" w14:textId="6DBB556F" w:rsidR="00D8592E" w:rsidRDefault="00D8592E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</w:t>
            </w:r>
          </w:p>
          <w:p w14:paraId="20549A26" w14:textId="77777777" w:rsidR="00D8592E" w:rsidRDefault="00D8592E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October would be “Probus Month” and PACD was organising a </w:t>
            </w:r>
          </w:p>
          <w:p w14:paraId="3BDEA2C1" w14:textId="6BB31F4D" w:rsidR="00D8592E" w:rsidRDefault="00D8592E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Games and Fun Day on Friday, October 3 and would announce “The</w:t>
            </w:r>
          </w:p>
          <w:p w14:paraId="0387A58D" w14:textId="61C57EBF" w:rsidR="00D8592E" w:rsidRDefault="00D8592E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Probian of the Year”.</w:t>
            </w:r>
          </w:p>
          <w:p w14:paraId="777A54CA" w14:textId="51E77DA9" w:rsidR="00EC5811" w:rsidRPr="004E7CE8" w:rsidRDefault="004030E8" w:rsidP="0035126D">
            <w:pPr>
              <w:tabs>
                <w:tab w:val="left" w:pos="1134"/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c)</w:t>
            </w:r>
            <w:r w:rsidR="00EC5811"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="00EC581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="00EC5811"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Programme/Guest Speakers</w:t>
            </w:r>
          </w:p>
          <w:p w14:paraId="056F74A9" w14:textId="5ADDE8EF" w:rsidR="00EC5811" w:rsidRDefault="00EC5811" w:rsidP="00EC5811">
            <w:pPr>
              <w:rPr>
                <w:rFonts w:ascii="Arial" w:hAnsi="Arial" w:cs="Arial"/>
                <w:iCs/>
                <w:sz w:val="22"/>
                <w:szCs w:val="22"/>
              </w:rPr>
            </w:pPr>
            <w:r w:rsidRPr="004E7CE8">
              <w:rPr>
                <w:rFonts w:ascii="Arial" w:hAnsi="Arial" w:cs="Arial"/>
                <w:iCs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Roz advised the following speakers had been booked:</w:t>
            </w:r>
          </w:p>
          <w:p w14:paraId="776FFBE5" w14:textId="709C4C56" w:rsidR="00E06155" w:rsidRPr="00B317CC" w:rsidRDefault="00EC5811" w:rsidP="00E06155">
            <w:pPr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</w:t>
            </w:r>
          </w:p>
          <w:p w14:paraId="6C59186D" w14:textId="5B364CFD" w:rsidR="00E06155" w:rsidRDefault="00E06155" w:rsidP="00EC5811">
            <w:pPr>
              <w:rPr>
                <w:rFonts w:ascii="Arial" w:hAnsi="Arial" w:cs="Arial"/>
                <w:iCs/>
                <w:sz w:val="22"/>
                <w:szCs w:val="22"/>
              </w:rPr>
            </w:pPr>
            <w:r w:rsidRPr="00B317CC">
              <w:rPr>
                <w:rFonts w:ascii="Arial" w:hAnsi="Arial" w:cs="Arial"/>
                <w:iCs/>
                <w:sz w:val="22"/>
                <w:szCs w:val="22"/>
              </w:rPr>
              <w:t xml:space="preserve">      October – S</w:t>
            </w:r>
            <w:r w:rsidR="00B317CC" w:rsidRPr="00B317CC">
              <w:rPr>
                <w:rFonts w:ascii="Arial" w:hAnsi="Arial" w:cs="Arial"/>
                <w:iCs/>
                <w:sz w:val="22"/>
                <w:szCs w:val="22"/>
              </w:rPr>
              <w:t>usannah</w:t>
            </w:r>
            <w:r w:rsidRPr="00B317CC">
              <w:rPr>
                <w:rFonts w:ascii="Arial" w:hAnsi="Arial" w:cs="Arial"/>
                <w:iCs/>
                <w:sz w:val="22"/>
                <w:szCs w:val="22"/>
              </w:rPr>
              <w:t xml:space="preserve"> Fullerton – Jane Aust</w:t>
            </w:r>
            <w:r w:rsidR="00B317CC" w:rsidRPr="00B317CC">
              <w:rPr>
                <w:rFonts w:ascii="Arial" w:hAnsi="Arial" w:cs="Arial"/>
                <w:iCs/>
                <w:sz w:val="22"/>
                <w:szCs w:val="22"/>
              </w:rPr>
              <w:t>e</w:t>
            </w:r>
            <w:r w:rsidRPr="00B317CC">
              <w:rPr>
                <w:rFonts w:ascii="Arial" w:hAnsi="Arial" w:cs="Arial"/>
                <w:iCs/>
                <w:sz w:val="22"/>
                <w:szCs w:val="22"/>
              </w:rPr>
              <w:t>n specialist</w:t>
            </w:r>
          </w:p>
          <w:p w14:paraId="4B98665A" w14:textId="7642CA2F" w:rsidR="00D8592E" w:rsidRDefault="00D8592E" w:rsidP="00EC5811">
            <w:pPr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November – members were asked to speak for a few minutes and</w:t>
            </w:r>
          </w:p>
          <w:p w14:paraId="4804AC07" w14:textId="2089F791" w:rsidR="00D8592E" w:rsidRDefault="00D8592E" w:rsidP="00EC5811">
            <w:pPr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tell something about themselves.</w:t>
            </w:r>
          </w:p>
          <w:p w14:paraId="684381FA" w14:textId="77777777" w:rsidR="00563E66" w:rsidRDefault="00D8592E" w:rsidP="00EC5811">
            <w:pPr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December</w:t>
            </w:r>
            <w:r w:rsidR="00563E66">
              <w:rPr>
                <w:rFonts w:ascii="Arial" w:hAnsi="Arial" w:cs="Arial"/>
                <w:iCs/>
                <w:sz w:val="22"/>
                <w:szCs w:val="22"/>
              </w:rPr>
              <w:t xml:space="preserve"> – no meeting.  Christmas Lunch, Wednesday, December </w:t>
            </w:r>
          </w:p>
          <w:p w14:paraId="671A3C31" w14:textId="77777777" w:rsidR="00563E66" w:rsidRDefault="00563E66" w:rsidP="00EC5811">
            <w:pPr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10</w:t>
            </w:r>
          </w:p>
          <w:p w14:paraId="1FBFACB7" w14:textId="51F97AFE" w:rsidR="00EC5811" w:rsidRPr="004E7CE8" w:rsidRDefault="00563E66" w:rsidP="00EC5811">
            <w:pPr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lastRenderedPageBreak/>
              <w:t>(d)</w:t>
            </w:r>
            <w:r w:rsidR="00EC5811"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="00F6011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="00EC5811"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Membership</w:t>
            </w:r>
          </w:p>
          <w:p w14:paraId="10188E8D" w14:textId="269AB9CA" w:rsidR="00EC5811" w:rsidRDefault="00EC5811" w:rsidP="0008143F">
            <w:pPr>
              <w:tabs>
                <w:tab w:val="left" w:pos="1134"/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="00FA344C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4E7CE8">
              <w:rPr>
                <w:rFonts w:ascii="Arial" w:hAnsi="Arial" w:cs="Arial"/>
                <w:iCs/>
                <w:sz w:val="22"/>
                <w:szCs w:val="22"/>
              </w:rPr>
              <w:t xml:space="preserve">Current membership </w:t>
            </w:r>
            <w:r>
              <w:rPr>
                <w:rFonts w:ascii="Arial" w:hAnsi="Arial" w:cs="Arial"/>
                <w:iCs/>
                <w:sz w:val="22"/>
                <w:szCs w:val="22"/>
              </w:rPr>
              <w:t>wa</w:t>
            </w:r>
            <w:r w:rsidRPr="004E7CE8">
              <w:rPr>
                <w:rFonts w:ascii="Arial" w:hAnsi="Arial" w:cs="Arial"/>
                <w:iCs/>
                <w:sz w:val="22"/>
                <w:szCs w:val="22"/>
              </w:rPr>
              <w:t xml:space="preserve">s </w:t>
            </w:r>
            <w:r w:rsidR="00563E66">
              <w:rPr>
                <w:rFonts w:ascii="Arial" w:hAnsi="Arial" w:cs="Arial"/>
                <w:iCs/>
                <w:sz w:val="22"/>
                <w:szCs w:val="22"/>
              </w:rPr>
              <w:t>62</w:t>
            </w:r>
            <w:r w:rsidRPr="004E7CE8">
              <w:rPr>
                <w:rFonts w:ascii="Arial" w:hAnsi="Arial" w:cs="Arial"/>
                <w:iCs/>
                <w:sz w:val="22"/>
                <w:szCs w:val="22"/>
              </w:rPr>
              <w:t xml:space="preserve"> plus 2 non-active members. 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</w:p>
          <w:p w14:paraId="35B85F8D" w14:textId="491E04F2" w:rsidR="00EC5811" w:rsidRPr="004E7CE8" w:rsidRDefault="00EC5811" w:rsidP="00EC5811">
            <w:pPr>
              <w:tabs>
                <w:tab w:val="left" w:pos="453"/>
                <w:tab w:val="left" w:pos="1134"/>
                <w:tab w:val="left" w:pos="1985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e)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Newsletter</w:t>
            </w:r>
          </w:p>
          <w:p w14:paraId="4C95F6F6" w14:textId="77777777" w:rsidR="00563E66" w:rsidRDefault="00EC5811" w:rsidP="00916404">
            <w:pPr>
              <w:tabs>
                <w:tab w:val="left" w:pos="169"/>
                <w:tab w:val="left" w:pos="1134"/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6253F5">
              <w:rPr>
                <w:rFonts w:ascii="Arial" w:hAnsi="Arial" w:cs="Arial"/>
                <w:iCs/>
                <w:sz w:val="22"/>
                <w:szCs w:val="22"/>
              </w:rPr>
              <w:t xml:space="preserve">     </w:t>
            </w:r>
            <w:r w:rsidR="0008143F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="00563E66">
              <w:rPr>
                <w:rFonts w:ascii="Arial" w:hAnsi="Arial" w:cs="Arial"/>
                <w:iCs/>
                <w:sz w:val="22"/>
                <w:szCs w:val="22"/>
              </w:rPr>
              <w:t>September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475D7F">
              <w:rPr>
                <w:rFonts w:ascii="Arial" w:hAnsi="Arial" w:cs="Arial"/>
                <w:iCs/>
                <w:sz w:val="22"/>
                <w:szCs w:val="22"/>
              </w:rPr>
              <w:t>issue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of “Jerractives” </w:t>
            </w:r>
            <w:r w:rsidRPr="00475D7F">
              <w:rPr>
                <w:rFonts w:ascii="Arial" w:hAnsi="Arial" w:cs="Arial"/>
                <w:iCs/>
                <w:sz w:val="22"/>
                <w:szCs w:val="22"/>
              </w:rPr>
              <w:t>had been sent to members.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 </w:t>
            </w:r>
            <w:r w:rsidRPr="004E7CE8">
              <w:rPr>
                <w:rFonts w:ascii="Arial" w:hAnsi="Arial" w:cs="Arial"/>
                <w:iCs/>
                <w:sz w:val="22"/>
                <w:szCs w:val="22"/>
              </w:rPr>
              <w:t xml:space="preserve">Items </w:t>
            </w:r>
          </w:p>
          <w:p w14:paraId="7D3665C8" w14:textId="47A16DE5" w:rsidR="00EC5811" w:rsidRPr="004E7CE8" w:rsidRDefault="00563E66" w:rsidP="00563E66">
            <w:pPr>
              <w:tabs>
                <w:tab w:val="left" w:pos="169"/>
                <w:tab w:val="left" w:pos="1134"/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</w:t>
            </w:r>
            <w:r w:rsidR="00EC5811" w:rsidRPr="004E7CE8">
              <w:rPr>
                <w:rFonts w:ascii="Arial" w:hAnsi="Arial" w:cs="Arial"/>
                <w:iCs/>
                <w:sz w:val="22"/>
                <w:szCs w:val="22"/>
              </w:rPr>
              <w:t xml:space="preserve">for </w:t>
            </w:r>
            <w:r w:rsidR="00EC5811">
              <w:rPr>
                <w:rFonts w:ascii="Arial" w:hAnsi="Arial" w:cs="Arial"/>
                <w:iCs/>
                <w:sz w:val="22"/>
                <w:szCs w:val="22"/>
              </w:rPr>
              <w:t>t</w:t>
            </w:r>
            <w:r w:rsidR="00EC5811" w:rsidRPr="004E7CE8">
              <w:rPr>
                <w:rFonts w:ascii="Arial" w:hAnsi="Arial" w:cs="Arial"/>
                <w:iCs/>
                <w:sz w:val="22"/>
                <w:szCs w:val="22"/>
              </w:rPr>
              <w:t>he</w:t>
            </w:r>
            <w:r w:rsidR="00EC5811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="00EC5811" w:rsidRPr="004E7CE8">
              <w:rPr>
                <w:rFonts w:ascii="Arial" w:hAnsi="Arial" w:cs="Arial"/>
                <w:iCs/>
                <w:sz w:val="22"/>
                <w:szCs w:val="22"/>
              </w:rPr>
              <w:t>newsletter</w:t>
            </w:r>
            <w:r w:rsidR="00EC5811">
              <w:rPr>
                <w:rFonts w:ascii="Arial" w:hAnsi="Arial" w:cs="Arial"/>
                <w:iCs/>
                <w:sz w:val="22"/>
                <w:szCs w:val="22"/>
              </w:rPr>
              <w:t xml:space="preserve"> we</w:t>
            </w:r>
            <w:r w:rsidR="00EC5811" w:rsidRPr="004E7CE8">
              <w:rPr>
                <w:rFonts w:ascii="Arial" w:hAnsi="Arial" w:cs="Arial"/>
                <w:iCs/>
                <w:sz w:val="22"/>
                <w:szCs w:val="22"/>
              </w:rPr>
              <w:t>re always welcome.</w:t>
            </w:r>
          </w:p>
          <w:p w14:paraId="30EC7566" w14:textId="76E6A505" w:rsidR="00EC5811" w:rsidRDefault="00EC5811" w:rsidP="00EC5811">
            <w:pPr>
              <w:tabs>
                <w:tab w:val="left" w:pos="1985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(f) 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="00563E66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Library</w:t>
            </w:r>
          </w:p>
          <w:p w14:paraId="286B7F55" w14:textId="5D15C1D2" w:rsidR="00AA2669" w:rsidRPr="00563E66" w:rsidRDefault="003B08C6" w:rsidP="00563E66">
            <w:pPr>
              <w:tabs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     </w:t>
            </w:r>
            <w:r w:rsidR="00563E66" w:rsidRPr="00563E66">
              <w:rPr>
                <w:rFonts w:ascii="Arial" w:hAnsi="Arial" w:cs="Arial"/>
                <w:iCs/>
                <w:sz w:val="22"/>
                <w:szCs w:val="22"/>
              </w:rPr>
              <w:t>Marian</w:t>
            </w:r>
            <w:r w:rsidR="00563E66">
              <w:rPr>
                <w:rFonts w:ascii="Arial" w:hAnsi="Arial" w:cs="Arial"/>
                <w:iCs/>
                <w:sz w:val="22"/>
                <w:szCs w:val="22"/>
              </w:rPr>
              <w:t xml:space="preserve"> reported that the library was going well.</w:t>
            </w:r>
          </w:p>
          <w:p w14:paraId="3F37920B" w14:textId="3F011ABC" w:rsidR="004030E8" w:rsidRPr="00AA2669" w:rsidRDefault="004030E8" w:rsidP="00EC5811">
            <w:pPr>
              <w:tabs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g)  Welfare</w:t>
            </w:r>
          </w:p>
          <w:p w14:paraId="33B642EB" w14:textId="72DA2A44" w:rsidR="00916404" w:rsidRDefault="004030E8" w:rsidP="00AA2669">
            <w:pPr>
              <w:tabs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      </w:t>
            </w:r>
            <w:r w:rsidR="00563E66" w:rsidRPr="00563E66">
              <w:rPr>
                <w:rFonts w:ascii="Arial" w:hAnsi="Arial" w:cs="Arial"/>
                <w:iCs/>
                <w:sz w:val="22"/>
                <w:szCs w:val="22"/>
              </w:rPr>
              <w:t>Betty advised that</w:t>
            </w:r>
            <w:r w:rsidR="00563E66">
              <w:rPr>
                <w:rFonts w:ascii="Arial" w:hAnsi="Arial" w:cs="Arial"/>
                <w:iCs/>
                <w:sz w:val="22"/>
                <w:szCs w:val="22"/>
              </w:rPr>
              <w:t xml:space="preserve"> Laurel and Clare were recovering well from</w:t>
            </w:r>
          </w:p>
          <w:p w14:paraId="780BDFD2" w14:textId="1E62D8E3" w:rsidR="00563E66" w:rsidRPr="00563E66" w:rsidRDefault="00563E66" w:rsidP="00AA2669">
            <w:pPr>
              <w:tabs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their respective surgeries.</w:t>
            </w:r>
          </w:p>
          <w:p w14:paraId="0985E9FE" w14:textId="6537BCDA" w:rsidR="00EC5811" w:rsidRDefault="00EC5811" w:rsidP="004E042F">
            <w:pPr>
              <w:tabs>
                <w:tab w:val="center" w:pos="453"/>
                <w:tab w:val="left" w:pos="1985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</w:t>
            </w:r>
            <w:r w:rsidR="004030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h</w:t>
            </w: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) </w:t>
            </w:r>
            <w:r w:rsidR="004E042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Walking Group </w:t>
            </w:r>
          </w:p>
          <w:p w14:paraId="5ACD1C5C" w14:textId="77777777" w:rsidR="00621309" w:rsidRDefault="00EC5811" w:rsidP="00EC5811">
            <w:pPr>
              <w:tabs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</w:t>
            </w:r>
            <w:r w:rsidR="00621309">
              <w:rPr>
                <w:rFonts w:ascii="Arial" w:hAnsi="Arial" w:cs="Arial"/>
                <w:iCs/>
                <w:sz w:val="22"/>
                <w:szCs w:val="22"/>
              </w:rPr>
              <w:t>W</w:t>
            </w:r>
            <w:r>
              <w:rPr>
                <w:rFonts w:ascii="Arial" w:hAnsi="Arial" w:cs="Arial"/>
                <w:iCs/>
                <w:sz w:val="22"/>
                <w:szCs w:val="22"/>
              </w:rPr>
              <w:t>alks were held twice a week</w:t>
            </w:r>
            <w:r w:rsidR="00FA344C">
              <w:rPr>
                <w:rFonts w:ascii="Arial" w:hAnsi="Arial" w:cs="Arial"/>
                <w:iCs/>
                <w:sz w:val="22"/>
                <w:szCs w:val="22"/>
              </w:rPr>
              <w:t xml:space="preserve"> on Tuesdays and Thursdays</w:t>
            </w:r>
            <w:r>
              <w:rPr>
                <w:rFonts w:ascii="Arial" w:hAnsi="Arial" w:cs="Arial"/>
                <w:iCs/>
                <w:sz w:val="22"/>
                <w:szCs w:val="22"/>
              </w:rPr>
              <w:t>, subject</w:t>
            </w:r>
          </w:p>
          <w:p w14:paraId="31E0D481" w14:textId="08075A8F" w:rsidR="00EC5811" w:rsidRPr="004E7CE8" w:rsidRDefault="00621309" w:rsidP="00EC5811">
            <w:pPr>
              <w:tabs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</w:t>
            </w:r>
            <w:r w:rsidR="00EC5811">
              <w:rPr>
                <w:rFonts w:ascii="Arial" w:hAnsi="Arial" w:cs="Arial"/>
                <w:iCs/>
                <w:sz w:val="22"/>
                <w:szCs w:val="22"/>
              </w:rPr>
              <w:t xml:space="preserve"> to the</w:t>
            </w:r>
            <w:r w:rsidR="00FA344C">
              <w:rPr>
                <w:rFonts w:ascii="Arial" w:hAnsi="Arial" w:cs="Arial"/>
                <w:iCs/>
                <w:sz w:val="22"/>
                <w:szCs w:val="22"/>
              </w:rPr>
              <w:t xml:space="preserve"> w</w:t>
            </w:r>
            <w:r w:rsidR="00EC5811">
              <w:rPr>
                <w:rFonts w:ascii="Arial" w:hAnsi="Arial" w:cs="Arial"/>
                <w:iCs/>
                <w:sz w:val="22"/>
                <w:szCs w:val="22"/>
              </w:rPr>
              <w:t>eather.</w:t>
            </w:r>
          </w:p>
          <w:p w14:paraId="19451F86" w14:textId="2C7EDC18" w:rsidR="00EC5811" w:rsidRPr="004E7CE8" w:rsidRDefault="00EC5811" w:rsidP="00EC5811">
            <w:pPr>
              <w:tabs>
                <w:tab w:val="left" w:pos="1418"/>
                <w:tab w:val="left" w:pos="1985"/>
              </w:tabs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(</w:t>
            </w:r>
            <w:r w:rsidR="004030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i</w:t>
            </w: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)</w:t>
            </w:r>
            <w:r w:rsidR="00916404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4E7CE8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Mahjong Group </w:t>
            </w:r>
          </w:p>
          <w:p w14:paraId="5E7BE17E" w14:textId="6DDBFA30" w:rsidR="00EC5811" w:rsidRDefault="00EC5811" w:rsidP="00EC5811">
            <w:pPr>
              <w:tabs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 w:rsidRPr="006253F5">
              <w:rPr>
                <w:rFonts w:ascii="Arial" w:hAnsi="Arial" w:cs="Arial"/>
                <w:iCs/>
                <w:sz w:val="22"/>
                <w:szCs w:val="22"/>
              </w:rPr>
              <w:t xml:space="preserve">      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A few members meet on the 2</w:t>
            </w:r>
            <w:r w:rsidRPr="008928EB">
              <w:rPr>
                <w:rFonts w:ascii="Arial" w:hAnsi="Arial" w:cs="Arial"/>
                <w:iCs/>
                <w:sz w:val="22"/>
                <w:szCs w:val="22"/>
                <w:vertAlign w:val="superscript"/>
              </w:rPr>
              <w:t>nd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and 4</w:t>
            </w:r>
            <w:r w:rsidRPr="008928EB">
              <w:rPr>
                <w:rFonts w:ascii="Arial" w:hAnsi="Arial" w:cs="Arial"/>
                <w:iCs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Wednesdays at Margaret</w:t>
            </w:r>
          </w:p>
          <w:p w14:paraId="77B33B48" w14:textId="57C368E5" w:rsidR="00EC5811" w:rsidRDefault="00EC5811" w:rsidP="00EC5811">
            <w:pPr>
              <w:tabs>
                <w:tab w:val="left" w:pos="1985"/>
              </w:tabs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       Stone’s house. Beginners </w:t>
            </w:r>
            <w:r w:rsidR="00FA344C">
              <w:rPr>
                <w:rFonts w:ascii="Arial" w:hAnsi="Arial" w:cs="Arial"/>
                <w:iCs/>
                <w:sz w:val="22"/>
                <w:szCs w:val="22"/>
              </w:rPr>
              <w:t>were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welcome.</w:t>
            </w:r>
          </w:p>
          <w:p w14:paraId="28A34B44" w14:textId="15D187DC" w:rsidR="00A51C24" w:rsidRDefault="00A51C24" w:rsidP="00EC5811">
            <w:pPr>
              <w:tabs>
                <w:tab w:val="left" w:pos="198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4030E8">
              <w:rPr>
                <w:rFonts w:ascii="Arial" w:hAnsi="Arial" w:cs="Arial"/>
                <w:b/>
                <w:sz w:val="22"/>
                <w:szCs w:val="22"/>
              </w:rPr>
              <w:t>j</w:t>
            </w:r>
            <w:r>
              <w:rPr>
                <w:rFonts w:ascii="Arial" w:hAnsi="Arial" w:cs="Arial"/>
                <w:b/>
                <w:sz w:val="22"/>
                <w:szCs w:val="22"/>
              </w:rPr>
              <w:t>)   Publicity and Photographer</w:t>
            </w:r>
          </w:p>
          <w:p w14:paraId="5CB2AD38" w14:textId="77777777" w:rsidR="00A51C24" w:rsidRDefault="00A51C24" w:rsidP="00621309">
            <w:pPr>
              <w:tabs>
                <w:tab w:val="left" w:pos="1985"/>
              </w:tabs>
              <w:rPr>
                <w:rFonts w:ascii="Arial" w:hAnsi="Arial" w:cs="Arial"/>
                <w:bCs/>
                <w:sz w:val="22"/>
                <w:szCs w:val="22"/>
              </w:rPr>
            </w:pPr>
            <w:r w:rsidRPr="0008143F">
              <w:rPr>
                <w:rFonts w:ascii="Arial" w:hAnsi="Arial" w:cs="Arial"/>
                <w:bCs/>
                <w:sz w:val="22"/>
                <w:szCs w:val="22"/>
              </w:rPr>
              <w:t xml:space="preserve">      </w:t>
            </w:r>
            <w:r w:rsidR="0062130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AA2669">
              <w:rPr>
                <w:rFonts w:ascii="Arial" w:hAnsi="Arial" w:cs="Arial"/>
                <w:bCs/>
                <w:sz w:val="22"/>
                <w:szCs w:val="22"/>
              </w:rPr>
              <w:t>Peter reported that the “Regional Independent” had published his</w:t>
            </w:r>
          </w:p>
          <w:p w14:paraId="5DE4C346" w14:textId="255F66A7" w:rsidR="00563E66" w:rsidRDefault="00AA2669" w:rsidP="00563E66">
            <w:pPr>
              <w:tabs>
                <w:tab w:val="left" w:pos="1985"/>
              </w:tabs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       report on the Club’s activities, including </w:t>
            </w:r>
            <w:r w:rsidR="00563E66">
              <w:rPr>
                <w:rFonts w:ascii="Arial" w:hAnsi="Arial" w:cs="Arial"/>
                <w:bCs/>
                <w:sz w:val="22"/>
                <w:szCs w:val="22"/>
              </w:rPr>
              <w:t xml:space="preserve">a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photo of the </w:t>
            </w:r>
            <w:r w:rsidR="00563E66">
              <w:rPr>
                <w:rFonts w:ascii="Arial" w:hAnsi="Arial" w:cs="Arial"/>
                <w:bCs/>
                <w:sz w:val="22"/>
                <w:szCs w:val="22"/>
              </w:rPr>
              <w:t xml:space="preserve">cutting of </w:t>
            </w:r>
          </w:p>
          <w:p w14:paraId="02DDCC0C" w14:textId="77777777" w:rsidR="00AA2669" w:rsidRDefault="00563E66" w:rsidP="00563E66">
            <w:pPr>
              <w:tabs>
                <w:tab w:val="left" w:pos="1985"/>
              </w:tabs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       the Club’s 21</w:t>
            </w:r>
            <w:r w:rsidRPr="00563E66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st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birthday cake.  He requested members send him</w:t>
            </w:r>
          </w:p>
          <w:p w14:paraId="6B83AC24" w14:textId="26C4E7A5" w:rsidR="00563E66" w:rsidRPr="0008143F" w:rsidRDefault="00563E66" w:rsidP="00563E66">
            <w:pPr>
              <w:tabs>
                <w:tab w:val="left" w:pos="1985"/>
              </w:tabs>
              <w:rPr>
                <w:rFonts w:ascii="Arial" w:eastAsia="SimSun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       photos of any Club activities.</w:t>
            </w:r>
          </w:p>
        </w:tc>
      </w:tr>
      <w:tr w:rsidR="00EC5811" w:rsidRPr="001937B5" w14:paraId="4E8D2E07" w14:textId="77777777" w:rsidTr="00D85170">
        <w:trPr>
          <w:trHeight w:val="404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745A" w14:textId="1695311D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lastRenderedPageBreak/>
              <w:t>General Busines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7909" w14:textId="77C647D1" w:rsidR="00EC5811" w:rsidRPr="00680AE6" w:rsidRDefault="00EC5811" w:rsidP="00EC5811">
            <w:pPr>
              <w:tabs>
                <w:tab w:val="left" w:pos="1276"/>
              </w:tabs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>There was no general business.</w:t>
            </w:r>
          </w:p>
        </w:tc>
      </w:tr>
      <w:tr w:rsidR="00EC5811" w:rsidRPr="00064C65" w14:paraId="66781F2E" w14:textId="77777777" w:rsidTr="00D85170">
        <w:trPr>
          <w:trHeight w:val="325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FC50B" w14:textId="6A1308EA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Cameo Speaker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70A05" w14:textId="211DE64B" w:rsidR="00A51C24" w:rsidRPr="00A51C24" w:rsidRDefault="0008143F" w:rsidP="00A51C24">
            <w:pPr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>There was no Cameo Speaker</w:t>
            </w:r>
          </w:p>
        </w:tc>
      </w:tr>
      <w:tr w:rsidR="00EC5811" w:rsidRPr="00064C65" w14:paraId="5217548D" w14:textId="77777777" w:rsidTr="00D85170">
        <w:trPr>
          <w:trHeight w:val="234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955B4" w14:textId="5D276D29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Quiz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9D61" w14:textId="36296EF8" w:rsidR="00602C2A" w:rsidRDefault="0008143F" w:rsidP="00916404">
            <w:pPr>
              <w:tabs>
                <w:tab w:val="left" w:pos="426"/>
                <w:tab w:val="left" w:pos="1701"/>
                <w:tab w:val="left" w:pos="1985"/>
              </w:tabs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 xml:space="preserve">Marilyn </w:t>
            </w:r>
            <w:r w:rsidR="004030E8">
              <w:rPr>
                <w:rFonts w:ascii="Arial" w:eastAsia="SimSun" w:hAnsi="Arial" w:cs="Arial"/>
                <w:sz w:val="22"/>
                <w:szCs w:val="22"/>
              </w:rPr>
              <w:t xml:space="preserve">tested members’ knowledge of </w:t>
            </w:r>
            <w:r w:rsidR="00563E66">
              <w:rPr>
                <w:rFonts w:ascii="Arial" w:eastAsia="SimSun" w:hAnsi="Arial" w:cs="Arial"/>
                <w:sz w:val="22"/>
                <w:szCs w:val="22"/>
              </w:rPr>
              <w:t>birds of the world</w:t>
            </w:r>
          </w:p>
        </w:tc>
      </w:tr>
      <w:tr w:rsidR="00EC5811" w:rsidRPr="00064C65" w14:paraId="535EADA9" w14:textId="77777777" w:rsidTr="00D85170">
        <w:trPr>
          <w:trHeight w:val="402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E430A" w14:textId="78F1A5A2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Morning Tea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E981F" w14:textId="6E92F07D" w:rsidR="00EC5811" w:rsidRDefault="00EC5811" w:rsidP="00EC5811">
            <w:pPr>
              <w:tabs>
                <w:tab w:val="left" w:pos="1985"/>
              </w:tabs>
              <w:rPr>
                <w:rFonts w:ascii="Arial" w:eastAsia="SimSun" w:hAnsi="Arial" w:cs="Arial"/>
                <w:sz w:val="22"/>
                <w:szCs w:val="22"/>
              </w:rPr>
            </w:pPr>
            <w:r>
              <w:rPr>
                <w:rFonts w:ascii="Arial" w:eastAsia="SimSun" w:hAnsi="Arial" w:cs="Arial"/>
                <w:sz w:val="22"/>
                <w:szCs w:val="22"/>
              </w:rPr>
              <w:t>The meeting adjourned at 10.</w:t>
            </w:r>
            <w:r w:rsidR="00A51C24">
              <w:rPr>
                <w:rFonts w:ascii="Arial" w:eastAsia="SimSun" w:hAnsi="Arial" w:cs="Arial"/>
                <w:sz w:val="22"/>
                <w:szCs w:val="22"/>
              </w:rPr>
              <w:t>5</w:t>
            </w:r>
            <w:r w:rsidR="00AA2669">
              <w:rPr>
                <w:rFonts w:ascii="Arial" w:eastAsia="SimSun" w:hAnsi="Arial" w:cs="Arial"/>
                <w:sz w:val="22"/>
                <w:szCs w:val="22"/>
              </w:rPr>
              <w:t>5</w:t>
            </w:r>
            <w:r>
              <w:rPr>
                <w:rFonts w:ascii="Arial" w:eastAsia="SimSun" w:hAnsi="Arial" w:cs="Arial"/>
                <w:sz w:val="22"/>
                <w:szCs w:val="22"/>
              </w:rPr>
              <w:t xml:space="preserve"> a.m. for</w:t>
            </w:r>
            <w:r w:rsidR="00A51C24">
              <w:rPr>
                <w:rFonts w:ascii="Arial" w:eastAsia="SimSun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SimSun" w:hAnsi="Arial" w:cs="Arial"/>
                <w:sz w:val="22"/>
                <w:szCs w:val="22"/>
              </w:rPr>
              <w:t>morning tea</w:t>
            </w:r>
            <w:r w:rsidR="0008143F">
              <w:rPr>
                <w:rFonts w:ascii="Arial" w:eastAsia="SimSun" w:hAnsi="Arial" w:cs="Arial"/>
                <w:sz w:val="22"/>
                <w:szCs w:val="22"/>
              </w:rPr>
              <w:t xml:space="preserve">, and </w:t>
            </w:r>
            <w:r>
              <w:rPr>
                <w:rFonts w:ascii="Arial" w:eastAsia="SimSun" w:hAnsi="Arial" w:cs="Arial"/>
                <w:sz w:val="22"/>
                <w:szCs w:val="22"/>
              </w:rPr>
              <w:t>resumed at 11.</w:t>
            </w:r>
            <w:r w:rsidR="00621309">
              <w:rPr>
                <w:rFonts w:ascii="Arial" w:eastAsia="SimSun" w:hAnsi="Arial" w:cs="Arial"/>
                <w:sz w:val="22"/>
                <w:szCs w:val="22"/>
              </w:rPr>
              <w:t>15</w:t>
            </w:r>
            <w:r>
              <w:rPr>
                <w:rFonts w:ascii="Arial" w:eastAsia="SimSun" w:hAnsi="Arial" w:cs="Arial"/>
                <w:sz w:val="22"/>
                <w:szCs w:val="22"/>
              </w:rPr>
              <w:t xml:space="preserve"> a.m.</w:t>
            </w:r>
          </w:p>
        </w:tc>
      </w:tr>
      <w:tr w:rsidR="00EC5811" w:rsidRPr="00064C65" w14:paraId="00265A1A" w14:textId="77777777" w:rsidTr="00D85170">
        <w:trPr>
          <w:trHeight w:val="569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1B9" w14:textId="77777777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Guest Speaker</w:t>
            </w:r>
          </w:p>
          <w:p w14:paraId="060782DB" w14:textId="71BB030D" w:rsidR="00EC5811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3B7FD" w14:textId="1C89FEE4" w:rsidR="00AA2669" w:rsidRPr="004261DC" w:rsidRDefault="00AA2669" w:rsidP="00D85170">
            <w:pPr>
              <w:pStyle w:val="ListParagraph"/>
              <w:tabs>
                <w:tab w:val="left" w:pos="1276"/>
                <w:tab w:val="left" w:pos="1418"/>
                <w:tab w:val="left" w:pos="1560"/>
              </w:tabs>
              <w:ind w:left="0"/>
              <w:rPr>
                <w:rFonts w:ascii="Arial" w:eastAsia="SimSun" w:hAnsi="Arial" w:cs="Arial"/>
                <w:sz w:val="22"/>
                <w:szCs w:val="22"/>
                <w:lang w:eastAsia="en-AU"/>
              </w:rPr>
            </w:pPr>
            <w:r>
              <w:rPr>
                <w:rFonts w:ascii="Arial" w:eastAsia="SimSun" w:hAnsi="Arial" w:cs="Arial"/>
                <w:sz w:val="22"/>
                <w:szCs w:val="22"/>
                <w:lang w:eastAsia="en-AU"/>
              </w:rPr>
              <w:t>Roz introduced</w:t>
            </w:r>
            <w:r w:rsidR="00563E66">
              <w:rPr>
                <w:rFonts w:ascii="Arial" w:eastAsia="SimSun" w:hAnsi="Arial" w:cs="Arial"/>
                <w:sz w:val="22"/>
                <w:szCs w:val="22"/>
                <w:lang w:eastAsia="en-AU"/>
              </w:rPr>
              <w:t xml:space="preserve"> Pat and Warrick Wright who gave a most interesting talk on </w:t>
            </w:r>
            <w:r w:rsidR="00563E66">
              <w:rPr>
                <w:rFonts w:ascii="Arial" w:hAnsi="Arial" w:cs="Arial"/>
                <w:sz w:val="22"/>
                <w:szCs w:val="22"/>
                <w:lang w:eastAsia="en-AU"/>
              </w:rPr>
              <w:t>“Celebrate our Wattle”</w:t>
            </w:r>
          </w:p>
        </w:tc>
      </w:tr>
      <w:tr w:rsidR="00EC5811" w:rsidRPr="001937B5" w14:paraId="226D73DC" w14:textId="77777777" w:rsidTr="00D85170"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3C43D" w14:textId="1B7E527F" w:rsidR="00EC5811" w:rsidRPr="00D352E6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/>
                <w:bCs/>
                <w:sz w:val="22"/>
                <w:szCs w:val="22"/>
              </w:rPr>
              <w:t>Lucky Door Draw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C23FC" w14:textId="7F2A8FD3" w:rsidR="00EC5811" w:rsidRPr="00F22E0F" w:rsidRDefault="004B13BA" w:rsidP="00EC5811">
            <w:pPr>
              <w:tabs>
                <w:tab w:val="left" w:pos="1276"/>
                <w:tab w:val="left" w:pos="1418"/>
                <w:tab w:val="left" w:pos="1560"/>
              </w:tabs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At </w:t>
            </w:r>
            <w:r w:rsidR="008B6F01">
              <w:rPr>
                <w:rFonts w:ascii="Arial" w:hAnsi="Arial" w:cs="Arial"/>
                <w:bCs/>
                <w:iCs/>
                <w:sz w:val="22"/>
                <w:szCs w:val="22"/>
              </w:rPr>
              <w:t>Roz’s</w:t>
            </w:r>
            <w:r w:rsidR="00D8517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request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, </w:t>
            </w:r>
            <w:r w:rsidR="00D85170">
              <w:rPr>
                <w:rFonts w:ascii="Arial" w:hAnsi="Arial" w:cs="Arial"/>
                <w:bCs/>
                <w:iCs/>
                <w:sz w:val="22"/>
                <w:szCs w:val="22"/>
              </w:rPr>
              <w:t>Pat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r w:rsidR="00945314">
              <w:rPr>
                <w:rFonts w:ascii="Arial" w:hAnsi="Arial" w:cs="Arial"/>
                <w:bCs/>
                <w:iCs/>
                <w:sz w:val="22"/>
                <w:szCs w:val="22"/>
              </w:rPr>
              <w:t>drew the lucky door ticket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, which was held by </w:t>
            </w:r>
            <w:r w:rsidR="00D85170">
              <w:rPr>
                <w:rFonts w:ascii="Arial" w:hAnsi="Arial" w:cs="Arial"/>
                <w:bCs/>
                <w:iCs/>
                <w:sz w:val="22"/>
                <w:szCs w:val="22"/>
              </w:rPr>
              <w:t>George Harvison.</w:t>
            </w:r>
            <w:r w:rsidR="00945314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</w:p>
        </w:tc>
      </w:tr>
      <w:tr w:rsidR="00EC5811" w:rsidRPr="001937B5" w14:paraId="24AB6919" w14:textId="77777777" w:rsidTr="00D85170"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8FA1B" w14:textId="77777777" w:rsidR="00EC5811" w:rsidRPr="001937B5" w:rsidRDefault="00EC5811" w:rsidP="00EC5811">
            <w:pPr>
              <w:rPr>
                <w:rFonts w:ascii="Arial" w:eastAsia="SimSun" w:hAnsi="Arial" w:cs="Arial"/>
                <w:b/>
                <w:bCs/>
                <w:color w:val="FF0000"/>
                <w:sz w:val="22"/>
                <w:szCs w:val="22"/>
              </w:rPr>
            </w:pPr>
            <w:r w:rsidRPr="00D352E6">
              <w:rPr>
                <w:rFonts w:ascii="Arial" w:eastAsia="SimSun" w:hAnsi="Arial" w:cs="Arial"/>
                <w:b/>
                <w:bCs/>
                <w:sz w:val="22"/>
                <w:szCs w:val="22"/>
              </w:rPr>
              <w:t>Date of next meeting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FB9E5" w14:textId="4FED8130" w:rsidR="00EC5811" w:rsidRPr="00267F4B" w:rsidRDefault="00EC5811" w:rsidP="00EC5811">
            <w:pPr>
              <w:tabs>
                <w:tab w:val="left" w:pos="1276"/>
                <w:tab w:val="left" w:pos="1418"/>
                <w:tab w:val="left" w:pos="1560"/>
              </w:tabs>
              <w:rPr>
                <w:rFonts w:ascii="Arial" w:eastAsia="SimSun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Wednesday, </w:t>
            </w:r>
            <w:r w:rsidR="00D85170">
              <w:rPr>
                <w:rFonts w:ascii="Arial" w:hAnsi="Arial" w:cs="Arial"/>
                <w:bCs/>
                <w:iCs/>
                <w:sz w:val="22"/>
                <w:szCs w:val="22"/>
              </w:rPr>
              <w:t>October 15</w:t>
            </w:r>
            <w:r w:rsidR="004B13BA">
              <w:rPr>
                <w:rFonts w:ascii="Arial" w:hAnsi="Arial" w:cs="Arial"/>
                <w:bCs/>
                <w:iCs/>
                <w:sz w:val="22"/>
                <w:szCs w:val="22"/>
              </w:rPr>
              <w:t>,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2025 at 10.30 a.m.</w:t>
            </w:r>
          </w:p>
        </w:tc>
      </w:tr>
      <w:tr w:rsidR="00EC5811" w:rsidRPr="004E1AB3" w14:paraId="0636444C" w14:textId="77777777" w:rsidTr="00D85170">
        <w:trPr>
          <w:trHeight w:val="7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BB4EE" w14:textId="0776FC98" w:rsidR="00EC5811" w:rsidRPr="004E1AB3" w:rsidRDefault="00EC5811" w:rsidP="00EC5811">
            <w:pPr>
              <w:rPr>
                <w:rFonts w:ascii="Arial" w:eastAsia="SimSun" w:hAnsi="Arial" w:cs="Arial"/>
                <w:b/>
                <w:bCs/>
                <w:sz w:val="22"/>
                <w:szCs w:val="22"/>
              </w:rPr>
            </w:pPr>
            <w:r w:rsidRPr="004E1AB3">
              <w:rPr>
                <w:rFonts w:ascii="Arial" w:eastAsia="SimSun" w:hAnsi="Arial" w:cs="Arial"/>
                <w:b/>
                <w:bCs/>
                <w:sz w:val="22"/>
                <w:szCs w:val="22"/>
              </w:rPr>
              <w:t>Conclusion: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8E7EE" w14:textId="70E04465" w:rsidR="00EC5811" w:rsidRPr="004E1AB3" w:rsidRDefault="0014757B" w:rsidP="00EC5811">
            <w:pPr>
              <w:rPr>
                <w:rFonts w:ascii="Arial" w:eastAsia="SimSun" w:hAnsi="Arial" w:cs="Arial"/>
                <w:bCs/>
                <w:sz w:val="22"/>
                <w:szCs w:val="22"/>
              </w:rPr>
            </w:pPr>
            <w:r>
              <w:rPr>
                <w:rFonts w:ascii="Arial" w:eastAsia="SimSun" w:hAnsi="Arial" w:cs="Arial"/>
                <w:bCs/>
                <w:sz w:val="22"/>
                <w:szCs w:val="22"/>
              </w:rPr>
              <w:t>Roz</w:t>
            </w:r>
            <w:r w:rsidR="00EC5811">
              <w:rPr>
                <w:rFonts w:ascii="Arial" w:eastAsia="SimSun" w:hAnsi="Arial" w:cs="Arial"/>
                <w:bCs/>
                <w:sz w:val="22"/>
                <w:szCs w:val="22"/>
              </w:rPr>
              <w:t xml:space="preserve">  </w:t>
            </w:r>
            <w:r w:rsidR="00EC5811" w:rsidRPr="004E1AB3">
              <w:rPr>
                <w:rFonts w:ascii="Arial" w:eastAsia="SimSun" w:hAnsi="Arial" w:cs="Arial"/>
                <w:bCs/>
                <w:sz w:val="22"/>
                <w:szCs w:val="22"/>
              </w:rPr>
              <w:t xml:space="preserve">closed the meeting at </w:t>
            </w:r>
            <w:r w:rsidR="00EC5811">
              <w:rPr>
                <w:rFonts w:ascii="Arial" w:eastAsia="SimSun" w:hAnsi="Arial" w:cs="Arial"/>
                <w:bCs/>
                <w:sz w:val="22"/>
                <w:szCs w:val="22"/>
              </w:rPr>
              <w:t>12</w:t>
            </w:r>
            <w:r w:rsidR="00D85170">
              <w:rPr>
                <w:rFonts w:ascii="Arial" w:eastAsia="SimSun" w:hAnsi="Arial" w:cs="Arial"/>
                <w:bCs/>
                <w:sz w:val="22"/>
                <w:szCs w:val="22"/>
              </w:rPr>
              <w:t>.05 p.m.</w:t>
            </w:r>
          </w:p>
        </w:tc>
      </w:tr>
    </w:tbl>
    <w:p w14:paraId="304F5C17" w14:textId="77777777" w:rsidR="001B1121" w:rsidRPr="00874AFA" w:rsidRDefault="001B1121" w:rsidP="001B1121">
      <w:pPr>
        <w:rPr>
          <w:sz w:val="20"/>
          <w:szCs w:val="20"/>
        </w:rPr>
      </w:pPr>
    </w:p>
    <w:p w14:paraId="7B7D2F53" w14:textId="5760A7CE" w:rsidR="006D2D07" w:rsidRDefault="001B1121" w:rsidP="00A221DA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  <w:r>
        <w:rPr>
          <w:rFonts w:ascii="French Script MT" w:hAnsi="French Script MT"/>
          <w:sz w:val="40"/>
          <w:szCs w:val="40"/>
        </w:rPr>
        <w:t xml:space="preserve">      </w:t>
      </w:r>
      <w:r w:rsidR="005A34C2">
        <w:rPr>
          <w:rFonts w:ascii="French Script MT" w:hAnsi="French Script MT"/>
          <w:sz w:val="40"/>
          <w:szCs w:val="40"/>
        </w:rPr>
        <w:t xml:space="preserve">    </w:t>
      </w:r>
      <w:r>
        <w:rPr>
          <w:rFonts w:ascii="French Script MT" w:hAnsi="French Script MT"/>
          <w:sz w:val="40"/>
          <w:szCs w:val="40"/>
        </w:rPr>
        <w:t xml:space="preserve"> </w:t>
      </w:r>
      <w:r w:rsidR="00644D72">
        <w:rPr>
          <w:rFonts w:ascii="French Script MT" w:hAnsi="French Script MT"/>
          <w:sz w:val="40"/>
          <w:szCs w:val="40"/>
        </w:rPr>
        <w:t>Eleanor Robertson</w:t>
      </w:r>
      <w:r w:rsidRPr="00874AFA">
        <w:rPr>
          <w:rFonts w:ascii="French Script MT" w:hAnsi="French Script MT"/>
          <w:sz w:val="40"/>
          <w:szCs w:val="40"/>
        </w:rPr>
        <w:tab/>
      </w:r>
      <w:r>
        <w:rPr>
          <w:rFonts w:ascii="French Script MT" w:hAnsi="French Script MT"/>
          <w:sz w:val="40"/>
          <w:szCs w:val="40"/>
        </w:rPr>
        <w:t xml:space="preserve">          </w:t>
      </w:r>
      <w:r w:rsidR="00785A3D">
        <w:rPr>
          <w:rFonts w:ascii="French Script MT" w:hAnsi="French Script MT"/>
          <w:sz w:val="40"/>
          <w:szCs w:val="40"/>
        </w:rPr>
        <w:t xml:space="preserve"> </w:t>
      </w:r>
      <w:r>
        <w:rPr>
          <w:rFonts w:ascii="French Script MT" w:hAnsi="French Script MT"/>
          <w:sz w:val="40"/>
          <w:szCs w:val="40"/>
        </w:rPr>
        <w:t xml:space="preserve"> </w:t>
      </w:r>
      <w:r w:rsidR="00B61B75">
        <w:rPr>
          <w:rFonts w:ascii="French Script MT" w:hAnsi="French Script MT"/>
          <w:sz w:val="40"/>
          <w:szCs w:val="40"/>
        </w:rPr>
        <w:t>Roz Townsend</w:t>
      </w:r>
    </w:p>
    <w:p w14:paraId="102224F2" w14:textId="29A521BE" w:rsidR="006253F5" w:rsidRDefault="00A221DA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</w:t>
      </w:r>
      <w:r>
        <w:rPr>
          <w:rFonts w:ascii="Arial" w:hAnsi="Arial" w:cs="Arial"/>
          <w:sz w:val="22"/>
          <w:szCs w:val="22"/>
        </w:rPr>
        <w:tab/>
        <w:t xml:space="preserve"> Secretary                                                                  </w:t>
      </w:r>
      <w:r w:rsidR="0096236C">
        <w:rPr>
          <w:rFonts w:ascii="Arial" w:hAnsi="Arial" w:cs="Arial"/>
          <w:sz w:val="22"/>
          <w:szCs w:val="22"/>
        </w:rPr>
        <w:t xml:space="preserve">  </w:t>
      </w:r>
      <w:r w:rsidR="00033DE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   </w:t>
      </w:r>
      <w:r w:rsidR="00BF2A77">
        <w:rPr>
          <w:rFonts w:ascii="Arial" w:hAnsi="Arial" w:cs="Arial"/>
          <w:sz w:val="22"/>
          <w:szCs w:val="22"/>
        </w:rPr>
        <w:t xml:space="preserve">   </w:t>
      </w:r>
      <w:r w:rsidR="00B61B75">
        <w:rPr>
          <w:rFonts w:ascii="Arial" w:hAnsi="Arial" w:cs="Arial"/>
          <w:sz w:val="22"/>
          <w:szCs w:val="22"/>
        </w:rPr>
        <w:t>Chair</w:t>
      </w:r>
    </w:p>
    <w:p w14:paraId="0F30BC80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4D28404E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264ACFE1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1F010C03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76862BF6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1591F9E0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55070C0C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075245FC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7478DE9D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30A4F7C6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0EE52F9D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4C87E369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7A3A02DC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16F92308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174C0CEB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7F5DDC69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26C444C6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57F656C9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746731BC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37DB2051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276B4DA6" w14:textId="77777777" w:rsidR="00CC2390" w:rsidRDefault="00CC2390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2C5C4811" w14:textId="7B6B84D4" w:rsidR="00CC2390" w:rsidRDefault="00CC2390" w:rsidP="00CC2390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NNEXURE A</w:t>
      </w:r>
    </w:p>
    <w:p w14:paraId="14E7A734" w14:textId="77777777" w:rsidR="00CC2390" w:rsidRDefault="00CC2390" w:rsidP="00CC2390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</w:rPr>
      </w:pPr>
    </w:p>
    <w:p w14:paraId="3D5004A2" w14:textId="77777777" w:rsidR="00CC2390" w:rsidRDefault="00CC2390" w:rsidP="00CC2390">
      <w:pPr>
        <w:spacing w:before="100" w:beforeAutospacing="1" w:after="100" w:afterAutospacing="1"/>
        <w:jc w:val="center"/>
        <w:rPr>
          <w:rFonts w:ascii="Arial" w:hAnsi="Arial" w:cs="Arial"/>
          <w:b/>
          <w:bCs/>
          <w:noProof/>
          <w:sz w:val="22"/>
          <w:szCs w:val="22"/>
          <w:lang w:eastAsia="en-AU"/>
        </w:rPr>
      </w:pPr>
    </w:p>
    <w:p w14:paraId="41CE9E6E" w14:textId="77777777" w:rsidR="00CC2390" w:rsidRDefault="00CC2390" w:rsidP="00CC2390">
      <w:pPr>
        <w:spacing w:before="100" w:beforeAutospacing="1" w:after="100" w:afterAutospacing="1"/>
        <w:jc w:val="center"/>
        <w:rPr>
          <w:rFonts w:ascii="Arial" w:hAnsi="Arial" w:cs="Arial"/>
          <w:b/>
          <w:bCs/>
          <w:noProof/>
          <w:sz w:val="22"/>
          <w:szCs w:val="22"/>
          <w:lang w:eastAsia="en-AU"/>
        </w:rPr>
      </w:pPr>
      <w:r w:rsidRPr="00B71B52">
        <w:rPr>
          <w:rFonts w:ascii="Arial" w:hAnsi="Arial" w:cs="Arial"/>
          <w:b/>
          <w:bCs/>
          <w:noProof/>
          <w:sz w:val="22"/>
          <w:szCs w:val="22"/>
          <w:lang w:eastAsia="en-AU"/>
        </w:rPr>
        <w:t>A</w:t>
      </w:r>
      <w:r>
        <w:rPr>
          <w:rFonts w:ascii="Arial" w:hAnsi="Arial" w:cs="Arial"/>
          <w:b/>
          <w:bCs/>
          <w:noProof/>
          <w:sz w:val="22"/>
          <w:szCs w:val="22"/>
          <w:lang w:eastAsia="en-AU"/>
        </w:rPr>
        <w:t xml:space="preserve">NNEXURE </w:t>
      </w:r>
      <w:r w:rsidRPr="00B71B52">
        <w:rPr>
          <w:rFonts w:ascii="Arial" w:hAnsi="Arial" w:cs="Arial"/>
          <w:b/>
          <w:bCs/>
          <w:noProof/>
          <w:sz w:val="22"/>
          <w:szCs w:val="22"/>
          <w:lang w:eastAsia="en-AU"/>
        </w:rPr>
        <w:t>A</w:t>
      </w:r>
    </w:p>
    <w:p w14:paraId="2EA0CB29" w14:textId="77777777" w:rsidR="00CC2390" w:rsidRDefault="00CC2390" w:rsidP="00CC2390">
      <w:pPr>
        <w:jc w:val="center"/>
        <w:rPr>
          <w:rFonts w:ascii="Arial" w:hAnsi="Arial" w:cs="Arial"/>
          <w:b/>
          <w:bCs/>
          <w:sz w:val="32"/>
          <w:szCs w:val="32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JERRABOMBERRA COMBINED PROBUS CLUB INC</w:t>
      </w:r>
    </w:p>
    <w:p w14:paraId="699EBEA1" w14:textId="77777777" w:rsidR="00CC2390" w:rsidRDefault="00CC2390" w:rsidP="00CC2390">
      <w:pPr>
        <w:jc w:val="center"/>
        <w:rPr>
          <w:rFonts w:ascii="Arial" w:hAnsi="Arial" w:cs="Arial"/>
          <w:b/>
          <w:bCs/>
          <w:sz w:val="32"/>
          <w:szCs w:val="32"/>
          <w:lang w:val="en-US"/>
        </w:rPr>
      </w:pPr>
      <w:proofErr w:type="gramStart"/>
      <w:r>
        <w:rPr>
          <w:rFonts w:ascii="Arial" w:hAnsi="Arial" w:cs="Arial"/>
          <w:b/>
          <w:bCs/>
          <w:sz w:val="32"/>
          <w:szCs w:val="32"/>
          <w:lang w:val="en-US"/>
        </w:rPr>
        <w:t>TREASURER’S</w:t>
      </w:r>
      <w:proofErr w:type="gramEnd"/>
      <w:r>
        <w:rPr>
          <w:rFonts w:ascii="Arial" w:hAnsi="Arial" w:cs="Arial"/>
          <w:b/>
          <w:bCs/>
          <w:sz w:val="32"/>
          <w:szCs w:val="32"/>
          <w:lang w:val="en-US"/>
        </w:rPr>
        <w:t xml:space="preserve"> REPORT</w:t>
      </w:r>
    </w:p>
    <w:p w14:paraId="0A04256C" w14:textId="77777777" w:rsidR="00CC2390" w:rsidRDefault="00CC2390" w:rsidP="00CC2390">
      <w:pPr>
        <w:jc w:val="center"/>
        <w:rPr>
          <w:rFonts w:ascii="Arial" w:hAnsi="Arial" w:cs="Arial"/>
          <w:b/>
          <w:bCs/>
          <w:sz w:val="32"/>
          <w:szCs w:val="32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 xml:space="preserve">AUGUST 1, </w:t>
      </w:r>
      <w:proofErr w:type="gramStart"/>
      <w:r>
        <w:rPr>
          <w:rFonts w:ascii="Arial" w:hAnsi="Arial" w:cs="Arial"/>
          <w:b/>
          <w:bCs/>
          <w:sz w:val="32"/>
          <w:szCs w:val="32"/>
          <w:lang w:val="en-US"/>
        </w:rPr>
        <w:t>2025</w:t>
      </w:r>
      <w:proofErr w:type="gramEnd"/>
      <w:r>
        <w:rPr>
          <w:rFonts w:ascii="Arial" w:hAnsi="Arial" w:cs="Arial"/>
          <w:b/>
          <w:bCs/>
          <w:sz w:val="32"/>
          <w:szCs w:val="32"/>
          <w:lang w:val="en-US"/>
        </w:rPr>
        <w:t xml:space="preserve"> TO AUGUST 31, 2025</w:t>
      </w:r>
    </w:p>
    <w:p w14:paraId="5C1C482B" w14:textId="77777777" w:rsidR="00CC2390" w:rsidRDefault="00CC2390" w:rsidP="00CC2390">
      <w:pPr>
        <w:jc w:val="center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440992B5" w14:textId="77777777" w:rsidR="00CC2390" w:rsidRDefault="00CC2390" w:rsidP="00CC23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Balance as at 01.08.25                                                             2693.47</w:t>
      </w:r>
    </w:p>
    <w:p w14:paraId="3E4DF19C" w14:textId="77777777" w:rsidR="00CC2390" w:rsidRDefault="00CC2390" w:rsidP="00CC2390">
      <w:pPr>
        <w:rPr>
          <w:rFonts w:ascii="Arial" w:hAnsi="Arial" w:cs="Arial"/>
          <w:lang w:val="en-US"/>
        </w:rPr>
      </w:pPr>
      <w:proofErr w:type="gramStart"/>
      <w:r>
        <w:rPr>
          <w:rFonts w:ascii="Arial" w:hAnsi="Arial" w:cs="Arial"/>
          <w:lang w:val="en-US"/>
        </w:rPr>
        <w:t>Plus</w:t>
      </w:r>
      <w:proofErr w:type="gramEnd"/>
      <w:r>
        <w:rPr>
          <w:rFonts w:ascii="Arial" w:hAnsi="Arial" w:cs="Arial"/>
          <w:lang w:val="en-US"/>
        </w:rPr>
        <w:t xml:space="preserve"> Income</w:t>
      </w:r>
    </w:p>
    <w:p w14:paraId="4F3ACEEE" w14:textId="77777777" w:rsidR="00CC2390" w:rsidRDefault="00CC2390" w:rsidP="00CC23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Monthly meeting fees                                                              </w:t>
      </w:r>
      <w:r>
        <w:rPr>
          <w:rFonts w:ascii="Arial" w:hAnsi="Arial" w:cs="Arial"/>
          <w:u w:val="single"/>
          <w:lang w:val="en-US"/>
        </w:rPr>
        <w:t xml:space="preserve"> 159.70</w:t>
      </w:r>
      <w:r>
        <w:rPr>
          <w:rFonts w:ascii="Arial" w:hAnsi="Arial" w:cs="Arial"/>
          <w:lang w:val="en-US"/>
        </w:rPr>
        <w:t xml:space="preserve">       </w:t>
      </w:r>
    </w:p>
    <w:p w14:paraId="1E215176" w14:textId="77777777" w:rsidR="00CC2390" w:rsidRDefault="00CC2390" w:rsidP="00CC23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                                                                                                2853.17</w:t>
      </w:r>
    </w:p>
    <w:p w14:paraId="7F3EDCE7" w14:textId="77777777" w:rsidR="00CC2390" w:rsidRDefault="00CC2390" w:rsidP="00CC2390">
      <w:pPr>
        <w:rPr>
          <w:rFonts w:ascii="Arial" w:hAnsi="Arial" w:cs="Arial"/>
          <w:lang w:val="en-US"/>
        </w:rPr>
      </w:pPr>
    </w:p>
    <w:p w14:paraId="29AD7D3C" w14:textId="77777777" w:rsidR="00CC2390" w:rsidRDefault="00CC2390" w:rsidP="00CC23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ess Payments</w:t>
      </w:r>
    </w:p>
    <w:p w14:paraId="7FAA2F40" w14:textId="77777777" w:rsidR="00CC2390" w:rsidRDefault="00CC2390" w:rsidP="00CC23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Morning Tea                                   149.13</w:t>
      </w:r>
    </w:p>
    <w:p w14:paraId="3EE39CE4" w14:textId="77777777" w:rsidR="00CC2390" w:rsidRDefault="00CC2390" w:rsidP="00CC23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Door Prize                                        20.00</w:t>
      </w:r>
    </w:p>
    <w:p w14:paraId="3D06AD5F" w14:textId="77777777" w:rsidR="00CC2390" w:rsidRDefault="00CC2390" w:rsidP="00CC2390">
      <w:pPr>
        <w:rPr>
          <w:rFonts w:ascii="Arial" w:hAnsi="Arial" w:cs="Arial"/>
          <w:u w:val="single"/>
          <w:lang w:val="en-US"/>
        </w:rPr>
      </w:pPr>
      <w:r>
        <w:rPr>
          <w:rFonts w:ascii="Arial" w:hAnsi="Arial" w:cs="Arial"/>
          <w:lang w:val="en-US"/>
        </w:rPr>
        <w:t xml:space="preserve">  Guest Speaker Gift                         </w:t>
      </w:r>
      <w:r>
        <w:rPr>
          <w:rFonts w:ascii="Arial" w:hAnsi="Arial" w:cs="Arial"/>
          <w:u w:val="single"/>
          <w:lang w:val="en-US"/>
        </w:rPr>
        <w:t xml:space="preserve"> 20.00</w:t>
      </w:r>
      <w:r>
        <w:rPr>
          <w:rFonts w:ascii="Arial" w:hAnsi="Arial" w:cs="Arial"/>
          <w:lang w:val="en-US"/>
        </w:rPr>
        <w:t xml:space="preserve">                               </w:t>
      </w:r>
      <w:r>
        <w:rPr>
          <w:rFonts w:ascii="Arial" w:hAnsi="Arial" w:cs="Arial"/>
          <w:u w:val="single"/>
          <w:lang w:val="en-US"/>
        </w:rPr>
        <w:t xml:space="preserve"> 189.13</w:t>
      </w:r>
    </w:p>
    <w:p w14:paraId="4435E77C" w14:textId="77777777" w:rsidR="00CC2390" w:rsidRDefault="00CC2390" w:rsidP="00CC2390">
      <w:pPr>
        <w:rPr>
          <w:rFonts w:ascii="Arial" w:hAnsi="Arial" w:cs="Arial"/>
          <w:u w:val="single"/>
          <w:lang w:val="en-US"/>
        </w:rPr>
      </w:pPr>
    </w:p>
    <w:p w14:paraId="62FE4EF2" w14:textId="77777777" w:rsidR="00CC2390" w:rsidRDefault="00CC2390" w:rsidP="00CC23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Bank balance as at 31.08.25                                                 $ 2664.04        </w:t>
      </w:r>
    </w:p>
    <w:p w14:paraId="51277E04" w14:textId="77777777" w:rsidR="00CC2390" w:rsidRDefault="00CC2390" w:rsidP="00CC2390">
      <w:pPr>
        <w:rPr>
          <w:rFonts w:ascii="Arial" w:hAnsi="Arial" w:cs="Arial"/>
          <w:b/>
          <w:bCs/>
          <w:noProof/>
          <w:sz w:val="22"/>
          <w:szCs w:val="22"/>
          <w:lang w:eastAsia="en-AU"/>
        </w:rPr>
      </w:pPr>
      <w:r>
        <w:rPr>
          <w:rFonts w:ascii="Arial" w:hAnsi="Arial" w:cs="Arial"/>
          <w:lang w:val="en-US"/>
        </w:rPr>
        <w:t xml:space="preserve">                                                                                                  ======                </w:t>
      </w:r>
    </w:p>
    <w:p w14:paraId="08142E4E" w14:textId="77777777" w:rsidR="00CC2390" w:rsidRPr="00CC2390" w:rsidRDefault="00CC2390" w:rsidP="00CC2390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</w:rPr>
      </w:pPr>
    </w:p>
    <w:p w14:paraId="174F3F75" w14:textId="77777777" w:rsidR="00CD6BC7" w:rsidRDefault="00CD6BC7" w:rsidP="001E17ED">
      <w:pPr>
        <w:tabs>
          <w:tab w:val="left" w:pos="900"/>
          <w:tab w:val="left" w:pos="1440"/>
          <w:tab w:val="left" w:pos="5580"/>
        </w:tabs>
        <w:rPr>
          <w:rFonts w:ascii="Arial" w:hAnsi="Arial" w:cs="Arial"/>
          <w:sz w:val="22"/>
          <w:szCs w:val="22"/>
        </w:rPr>
      </w:pPr>
    </w:p>
    <w:p w14:paraId="42AE0937" w14:textId="77777777" w:rsidR="00CD6BC7" w:rsidRPr="00CD6BC7" w:rsidRDefault="00CD6BC7" w:rsidP="00CD6BC7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00B9D0C8" w14:textId="77777777" w:rsidR="00DF5FD2" w:rsidRDefault="00DF5FD2" w:rsidP="00CD6BC7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3F86166A" w14:textId="77777777" w:rsidR="00DF5FD2" w:rsidRDefault="00DF5FD2" w:rsidP="00CD6BC7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7E973D1E" w14:textId="77777777" w:rsidR="00DF5FD2" w:rsidRDefault="00DF5FD2" w:rsidP="00CD6BC7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1ACE2B05" w14:textId="77777777" w:rsidR="00DF5FD2" w:rsidRDefault="00DF5FD2" w:rsidP="00CD6BC7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470A1DA1" w14:textId="77777777" w:rsidR="00DF5FD2" w:rsidRDefault="00DF5FD2" w:rsidP="00CD6BC7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4D27C05F" w14:textId="1D0AA1F3" w:rsidR="00CD6BC7" w:rsidRDefault="00CD6BC7" w:rsidP="008B6F01">
      <w:pPr>
        <w:tabs>
          <w:tab w:val="left" w:pos="900"/>
          <w:tab w:val="left" w:pos="1440"/>
          <w:tab w:val="left" w:pos="5580"/>
        </w:tabs>
        <w:jc w:val="center"/>
        <w:rPr>
          <w:rFonts w:ascii="Arial" w:hAnsi="Arial" w:cs="Arial"/>
          <w:sz w:val="22"/>
          <w:szCs w:val="22"/>
        </w:rPr>
      </w:pPr>
    </w:p>
    <w:sectPr w:rsidR="00CD6BC7" w:rsidSect="00EE3878">
      <w:headerReference w:type="default" r:id="rId10"/>
      <w:footerReference w:type="default" r:id="rId11"/>
      <w:pgSz w:w="11909" w:h="16834" w:code="9"/>
      <w:pgMar w:top="567" w:right="2" w:bottom="720" w:left="1134" w:header="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93DD2" w14:textId="77777777" w:rsidR="00853C56" w:rsidRDefault="00853C56">
      <w:r>
        <w:separator/>
      </w:r>
    </w:p>
  </w:endnote>
  <w:endnote w:type="continuationSeparator" w:id="0">
    <w:p w14:paraId="0C79FD79" w14:textId="77777777" w:rsidR="00853C56" w:rsidRDefault="00853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458074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DADAB0" w14:textId="49FC8CA9" w:rsidR="008B6F01" w:rsidRDefault="008B6F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8E5CB0" w14:textId="77777777" w:rsidR="00DC3B51" w:rsidRDefault="00DC3B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6DA1C7" w14:textId="77777777" w:rsidR="00853C56" w:rsidRDefault="00853C56">
      <w:r>
        <w:separator/>
      </w:r>
    </w:p>
  </w:footnote>
  <w:footnote w:type="continuationSeparator" w:id="0">
    <w:p w14:paraId="18B97919" w14:textId="77777777" w:rsidR="00853C56" w:rsidRDefault="00853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78F7B" w14:textId="77777777" w:rsidR="00282EA6" w:rsidRDefault="00282EA6" w:rsidP="00FB7E0B">
    <w:pPr>
      <w:pStyle w:val="Header"/>
      <w:jc w:val="center"/>
    </w:pPr>
  </w:p>
  <w:p w14:paraId="698838C0" w14:textId="77777777" w:rsidR="00282EA6" w:rsidRDefault="00282EA6" w:rsidP="00FB7E0B">
    <w:pPr>
      <w:pStyle w:val="Header"/>
      <w:jc w:val="center"/>
    </w:pPr>
  </w:p>
  <w:p w14:paraId="29F5FA23" w14:textId="77777777" w:rsidR="00282EA6" w:rsidRDefault="00282EA6" w:rsidP="00FB7E0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B786A"/>
    <w:multiLevelType w:val="hybridMultilevel"/>
    <w:tmpl w:val="BF269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06E71"/>
    <w:multiLevelType w:val="hybridMultilevel"/>
    <w:tmpl w:val="1988E0F0"/>
    <w:lvl w:ilvl="0" w:tplc="517C60E2">
      <w:start w:val="1"/>
      <w:numFmt w:val="decimal"/>
      <w:lvlText w:val="(%1)"/>
      <w:lvlJc w:val="left"/>
      <w:pPr>
        <w:ind w:left="-1434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849" w:hanging="360"/>
      </w:pPr>
    </w:lvl>
    <w:lvl w:ilvl="2" w:tplc="0409001B" w:tentative="1">
      <w:start w:val="1"/>
      <w:numFmt w:val="lowerRoman"/>
      <w:lvlText w:val="%3."/>
      <w:lvlJc w:val="right"/>
      <w:pPr>
        <w:ind w:left="-129" w:hanging="180"/>
      </w:pPr>
    </w:lvl>
    <w:lvl w:ilvl="3" w:tplc="0409000F" w:tentative="1">
      <w:start w:val="1"/>
      <w:numFmt w:val="decimal"/>
      <w:lvlText w:val="%4."/>
      <w:lvlJc w:val="left"/>
      <w:pPr>
        <w:ind w:left="591" w:hanging="360"/>
      </w:pPr>
    </w:lvl>
    <w:lvl w:ilvl="4" w:tplc="04090019" w:tentative="1">
      <w:start w:val="1"/>
      <w:numFmt w:val="lowerLetter"/>
      <w:lvlText w:val="%5."/>
      <w:lvlJc w:val="left"/>
      <w:pPr>
        <w:ind w:left="1311" w:hanging="360"/>
      </w:pPr>
    </w:lvl>
    <w:lvl w:ilvl="5" w:tplc="0409001B" w:tentative="1">
      <w:start w:val="1"/>
      <w:numFmt w:val="lowerRoman"/>
      <w:lvlText w:val="%6."/>
      <w:lvlJc w:val="right"/>
      <w:pPr>
        <w:ind w:left="2031" w:hanging="180"/>
      </w:pPr>
    </w:lvl>
    <w:lvl w:ilvl="6" w:tplc="0409000F" w:tentative="1">
      <w:start w:val="1"/>
      <w:numFmt w:val="decimal"/>
      <w:lvlText w:val="%7."/>
      <w:lvlJc w:val="left"/>
      <w:pPr>
        <w:ind w:left="2751" w:hanging="360"/>
      </w:pPr>
    </w:lvl>
    <w:lvl w:ilvl="7" w:tplc="04090019" w:tentative="1">
      <w:start w:val="1"/>
      <w:numFmt w:val="lowerLetter"/>
      <w:lvlText w:val="%8."/>
      <w:lvlJc w:val="left"/>
      <w:pPr>
        <w:ind w:left="3471" w:hanging="360"/>
      </w:pPr>
    </w:lvl>
    <w:lvl w:ilvl="8" w:tplc="0409001B" w:tentative="1">
      <w:start w:val="1"/>
      <w:numFmt w:val="lowerRoman"/>
      <w:lvlText w:val="%9."/>
      <w:lvlJc w:val="right"/>
      <w:pPr>
        <w:ind w:left="4191" w:hanging="180"/>
      </w:pPr>
    </w:lvl>
  </w:abstractNum>
  <w:abstractNum w:abstractNumId="2" w15:restartNumberingAfterBreak="0">
    <w:nsid w:val="13846F8D"/>
    <w:multiLevelType w:val="hybridMultilevel"/>
    <w:tmpl w:val="765073F8"/>
    <w:lvl w:ilvl="0" w:tplc="157474AC">
      <w:start w:val="2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7566803"/>
    <w:multiLevelType w:val="multilevel"/>
    <w:tmpl w:val="F972264A"/>
    <w:lvl w:ilvl="0">
      <w:start w:val="10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1056" w:hanging="840"/>
      </w:pPr>
      <w:rPr>
        <w:rFonts w:hint="default"/>
      </w:rPr>
    </w:lvl>
    <w:lvl w:ilvl="2">
      <w:start w:val="21"/>
      <w:numFmt w:val="decimal"/>
      <w:lvlText w:val="%1.%2.%3"/>
      <w:lvlJc w:val="left"/>
      <w:pPr>
        <w:ind w:left="1272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88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28" w:hanging="1800"/>
      </w:pPr>
      <w:rPr>
        <w:rFonts w:hint="default"/>
      </w:rPr>
    </w:lvl>
  </w:abstractNum>
  <w:abstractNum w:abstractNumId="4" w15:restartNumberingAfterBreak="0">
    <w:nsid w:val="18A94CD9"/>
    <w:multiLevelType w:val="hybridMultilevel"/>
    <w:tmpl w:val="AAB6951A"/>
    <w:lvl w:ilvl="0" w:tplc="1D0C9C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FE7111"/>
    <w:multiLevelType w:val="hybridMultilevel"/>
    <w:tmpl w:val="6B7266A4"/>
    <w:lvl w:ilvl="0" w:tplc="A4582C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302D3"/>
    <w:multiLevelType w:val="hybridMultilevel"/>
    <w:tmpl w:val="6E4615B6"/>
    <w:lvl w:ilvl="0" w:tplc="3F4A6F26">
      <w:start w:val="1"/>
      <w:numFmt w:val="decimal"/>
      <w:lvlText w:val="(%1)"/>
      <w:lvlJc w:val="left"/>
      <w:pPr>
        <w:ind w:left="21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7" w15:restartNumberingAfterBreak="0">
    <w:nsid w:val="1F176D20"/>
    <w:multiLevelType w:val="hybridMultilevel"/>
    <w:tmpl w:val="E4B47FB8"/>
    <w:lvl w:ilvl="0" w:tplc="78143656">
      <w:start w:val="1"/>
      <w:numFmt w:val="lowerLetter"/>
      <w:lvlText w:val="(%1)"/>
      <w:lvlJc w:val="left"/>
      <w:pPr>
        <w:ind w:left="927" w:hanging="360"/>
      </w:p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>
      <w:start w:val="1"/>
      <w:numFmt w:val="decimal"/>
      <w:lvlText w:val="%4."/>
      <w:lvlJc w:val="left"/>
      <w:pPr>
        <w:ind w:left="3087" w:hanging="360"/>
      </w:pPr>
    </w:lvl>
    <w:lvl w:ilvl="4" w:tplc="04090019">
      <w:start w:val="1"/>
      <w:numFmt w:val="lowerLetter"/>
      <w:lvlText w:val="%5."/>
      <w:lvlJc w:val="left"/>
      <w:pPr>
        <w:ind w:left="3807" w:hanging="360"/>
      </w:pPr>
    </w:lvl>
    <w:lvl w:ilvl="5" w:tplc="0409001B">
      <w:start w:val="1"/>
      <w:numFmt w:val="lowerRoman"/>
      <w:lvlText w:val="%6."/>
      <w:lvlJc w:val="right"/>
      <w:pPr>
        <w:ind w:left="4527" w:hanging="180"/>
      </w:pPr>
    </w:lvl>
    <w:lvl w:ilvl="6" w:tplc="0409000F">
      <w:start w:val="1"/>
      <w:numFmt w:val="decimal"/>
      <w:lvlText w:val="%7."/>
      <w:lvlJc w:val="left"/>
      <w:pPr>
        <w:ind w:left="5247" w:hanging="360"/>
      </w:pPr>
    </w:lvl>
    <w:lvl w:ilvl="7" w:tplc="04090019">
      <w:start w:val="1"/>
      <w:numFmt w:val="lowerLetter"/>
      <w:lvlText w:val="%8."/>
      <w:lvlJc w:val="left"/>
      <w:pPr>
        <w:ind w:left="5967" w:hanging="360"/>
      </w:pPr>
    </w:lvl>
    <w:lvl w:ilvl="8" w:tplc="0409001B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1515718"/>
    <w:multiLevelType w:val="hybridMultilevel"/>
    <w:tmpl w:val="A1F4B7FC"/>
    <w:lvl w:ilvl="0" w:tplc="9490E180">
      <w:start w:val="1"/>
      <w:numFmt w:val="lowerLetter"/>
      <w:lvlText w:val="(%1)"/>
      <w:lvlJc w:val="left"/>
      <w:pPr>
        <w:ind w:left="756" w:hanging="396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55346"/>
    <w:multiLevelType w:val="hybridMultilevel"/>
    <w:tmpl w:val="C7769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E27F61"/>
    <w:multiLevelType w:val="hybridMultilevel"/>
    <w:tmpl w:val="73BA0000"/>
    <w:lvl w:ilvl="0" w:tplc="9E9E93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0F4076"/>
    <w:multiLevelType w:val="hybridMultilevel"/>
    <w:tmpl w:val="BF4C45C4"/>
    <w:lvl w:ilvl="0" w:tplc="4C84F2E4">
      <w:start w:val="1"/>
      <w:numFmt w:val="lowerLetter"/>
      <w:lvlText w:val="(%1)"/>
      <w:lvlJc w:val="left"/>
      <w:pPr>
        <w:ind w:left="1830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2D6F3DB6"/>
    <w:multiLevelType w:val="hybridMultilevel"/>
    <w:tmpl w:val="06AA0CEE"/>
    <w:lvl w:ilvl="0" w:tplc="D1E6E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21D8A"/>
    <w:multiLevelType w:val="hybridMultilevel"/>
    <w:tmpl w:val="5A26B5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05479A"/>
    <w:multiLevelType w:val="hybridMultilevel"/>
    <w:tmpl w:val="97E0D3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4CF232B8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 w:tplc="2430C240">
      <w:start w:val="2"/>
      <w:numFmt w:val="decimal"/>
      <w:lvlText w:val="(%4)"/>
      <w:lvlJc w:val="left"/>
      <w:pPr>
        <w:tabs>
          <w:tab w:val="num" w:pos="3510"/>
        </w:tabs>
        <w:ind w:left="3510" w:hanging="99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832076A"/>
    <w:multiLevelType w:val="hybridMultilevel"/>
    <w:tmpl w:val="786C24C0"/>
    <w:lvl w:ilvl="0" w:tplc="87B6B4F4">
      <w:start w:val="1"/>
      <w:numFmt w:val="lowerLetter"/>
      <w:lvlText w:val="(%1)"/>
      <w:lvlJc w:val="left"/>
      <w:pPr>
        <w:ind w:left="756" w:hanging="396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98022F"/>
    <w:multiLevelType w:val="hybridMultilevel"/>
    <w:tmpl w:val="93884C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F1C1E"/>
    <w:multiLevelType w:val="hybridMultilevel"/>
    <w:tmpl w:val="AFE2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C2D97"/>
    <w:multiLevelType w:val="hybridMultilevel"/>
    <w:tmpl w:val="A0F0A148"/>
    <w:lvl w:ilvl="0" w:tplc="E5E40A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2F5A5C"/>
    <w:multiLevelType w:val="hybridMultilevel"/>
    <w:tmpl w:val="D1449AA8"/>
    <w:lvl w:ilvl="0" w:tplc="E6A4B7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6C76CD"/>
    <w:multiLevelType w:val="hybridMultilevel"/>
    <w:tmpl w:val="DEE8F8FE"/>
    <w:lvl w:ilvl="0" w:tplc="81F068A4">
      <w:start w:val="1"/>
      <w:numFmt w:val="lowerLetter"/>
      <w:lvlText w:val="(%1)"/>
      <w:lvlJc w:val="left"/>
      <w:pPr>
        <w:ind w:left="756" w:hanging="396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3023C7"/>
    <w:multiLevelType w:val="hybridMultilevel"/>
    <w:tmpl w:val="E9DE66B8"/>
    <w:lvl w:ilvl="0" w:tplc="07301C16">
      <w:start w:val="1"/>
      <w:numFmt w:val="lowerLetter"/>
      <w:lvlText w:val="(%1)"/>
      <w:lvlJc w:val="left"/>
      <w:pPr>
        <w:ind w:left="1824" w:hanging="492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412" w:hanging="360"/>
      </w:pPr>
    </w:lvl>
    <w:lvl w:ilvl="2" w:tplc="0C09001B" w:tentative="1">
      <w:start w:val="1"/>
      <w:numFmt w:val="lowerRoman"/>
      <w:lvlText w:val="%3."/>
      <w:lvlJc w:val="right"/>
      <w:pPr>
        <w:ind w:left="3132" w:hanging="180"/>
      </w:pPr>
    </w:lvl>
    <w:lvl w:ilvl="3" w:tplc="0C09000F" w:tentative="1">
      <w:start w:val="1"/>
      <w:numFmt w:val="decimal"/>
      <w:lvlText w:val="%4."/>
      <w:lvlJc w:val="left"/>
      <w:pPr>
        <w:ind w:left="3852" w:hanging="360"/>
      </w:pPr>
    </w:lvl>
    <w:lvl w:ilvl="4" w:tplc="0C090019" w:tentative="1">
      <w:start w:val="1"/>
      <w:numFmt w:val="lowerLetter"/>
      <w:lvlText w:val="%5."/>
      <w:lvlJc w:val="left"/>
      <w:pPr>
        <w:ind w:left="4572" w:hanging="360"/>
      </w:pPr>
    </w:lvl>
    <w:lvl w:ilvl="5" w:tplc="0C09001B" w:tentative="1">
      <w:start w:val="1"/>
      <w:numFmt w:val="lowerRoman"/>
      <w:lvlText w:val="%6."/>
      <w:lvlJc w:val="right"/>
      <w:pPr>
        <w:ind w:left="5292" w:hanging="180"/>
      </w:pPr>
    </w:lvl>
    <w:lvl w:ilvl="6" w:tplc="0C09000F" w:tentative="1">
      <w:start w:val="1"/>
      <w:numFmt w:val="decimal"/>
      <w:lvlText w:val="%7."/>
      <w:lvlJc w:val="left"/>
      <w:pPr>
        <w:ind w:left="6012" w:hanging="360"/>
      </w:pPr>
    </w:lvl>
    <w:lvl w:ilvl="7" w:tplc="0C090019" w:tentative="1">
      <w:start w:val="1"/>
      <w:numFmt w:val="lowerLetter"/>
      <w:lvlText w:val="%8."/>
      <w:lvlJc w:val="left"/>
      <w:pPr>
        <w:ind w:left="6732" w:hanging="360"/>
      </w:pPr>
    </w:lvl>
    <w:lvl w:ilvl="8" w:tplc="0C09001B" w:tentative="1">
      <w:start w:val="1"/>
      <w:numFmt w:val="lowerRoman"/>
      <w:lvlText w:val="%9."/>
      <w:lvlJc w:val="right"/>
      <w:pPr>
        <w:ind w:left="7452" w:hanging="180"/>
      </w:pPr>
    </w:lvl>
  </w:abstractNum>
  <w:abstractNum w:abstractNumId="22" w15:restartNumberingAfterBreak="0">
    <w:nsid w:val="57AC2C5C"/>
    <w:multiLevelType w:val="hybridMultilevel"/>
    <w:tmpl w:val="45A8A524"/>
    <w:lvl w:ilvl="0" w:tplc="B5E0F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3B20A5"/>
    <w:multiLevelType w:val="hybridMultilevel"/>
    <w:tmpl w:val="D592C4BE"/>
    <w:lvl w:ilvl="0" w:tplc="F6D01F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9C5686"/>
    <w:multiLevelType w:val="hybridMultilevel"/>
    <w:tmpl w:val="B440A174"/>
    <w:lvl w:ilvl="0" w:tplc="0B3AFA80">
      <w:start w:val="1"/>
      <w:numFmt w:val="lowerLetter"/>
      <w:lvlText w:val="(%1)"/>
      <w:lvlJc w:val="left"/>
      <w:pPr>
        <w:ind w:left="1740" w:hanging="516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304" w:hanging="360"/>
      </w:pPr>
    </w:lvl>
    <w:lvl w:ilvl="2" w:tplc="0C09001B" w:tentative="1">
      <w:start w:val="1"/>
      <w:numFmt w:val="lowerRoman"/>
      <w:lvlText w:val="%3."/>
      <w:lvlJc w:val="right"/>
      <w:pPr>
        <w:ind w:left="3024" w:hanging="180"/>
      </w:pPr>
    </w:lvl>
    <w:lvl w:ilvl="3" w:tplc="0C09000F" w:tentative="1">
      <w:start w:val="1"/>
      <w:numFmt w:val="decimal"/>
      <w:lvlText w:val="%4."/>
      <w:lvlJc w:val="left"/>
      <w:pPr>
        <w:ind w:left="3744" w:hanging="360"/>
      </w:pPr>
    </w:lvl>
    <w:lvl w:ilvl="4" w:tplc="0C090019" w:tentative="1">
      <w:start w:val="1"/>
      <w:numFmt w:val="lowerLetter"/>
      <w:lvlText w:val="%5."/>
      <w:lvlJc w:val="left"/>
      <w:pPr>
        <w:ind w:left="4464" w:hanging="360"/>
      </w:pPr>
    </w:lvl>
    <w:lvl w:ilvl="5" w:tplc="0C09001B" w:tentative="1">
      <w:start w:val="1"/>
      <w:numFmt w:val="lowerRoman"/>
      <w:lvlText w:val="%6."/>
      <w:lvlJc w:val="right"/>
      <w:pPr>
        <w:ind w:left="5184" w:hanging="180"/>
      </w:pPr>
    </w:lvl>
    <w:lvl w:ilvl="6" w:tplc="0C09000F" w:tentative="1">
      <w:start w:val="1"/>
      <w:numFmt w:val="decimal"/>
      <w:lvlText w:val="%7."/>
      <w:lvlJc w:val="left"/>
      <w:pPr>
        <w:ind w:left="5904" w:hanging="360"/>
      </w:pPr>
    </w:lvl>
    <w:lvl w:ilvl="7" w:tplc="0C090019" w:tentative="1">
      <w:start w:val="1"/>
      <w:numFmt w:val="lowerLetter"/>
      <w:lvlText w:val="%8."/>
      <w:lvlJc w:val="left"/>
      <w:pPr>
        <w:ind w:left="6624" w:hanging="360"/>
      </w:pPr>
    </w:lvl>
    <w:lvl w:ilvl="8" w:tplc="0C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5" w15:restartNumberingAfterBreak="0">
    <w:nsid w:val="6BEF7EB5"/>
    <w:multiLevelType w:val="hybridMultilevel"/>
    <w:tmpl w:val="CAD02CB0"/>
    <w:lvl w:ilvl="0" w:tplc="D200E2D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 w15:restartNumberingAfterBreak="0">
    <w:nsid w:val="6CD32D3B"/>
    <w:multiLevelType w:val="hybridMultilevel"/>
    <w:tmpl w:val="C6D6B302"/>
    <w:lvl w:ilvl="0" w:tplc="F4621CFC">
      <w:start w:val="1"/>
      <w:numFmt w:val="lowerLetter"/>
      <w:lvlText w:val="(%1)"/>
      <w:lvlJc w:val="left"/>
      <w:pPr>
        <w:ind w:left="1980" w:hanging="4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7" w15:restartNumberingAfterBreak="0">
    <w:nsid w:val="6D977657"/>
    <w:multiLevelType w:val="hybridMultilevel"/>
    <w:tmpl w:val="49C0BA8E"/>
    <w:lvl w:ilvl="0" w:tplc="D1263A92">
      <w:start w:val="2"/>
      <w:numFmt w:val="lowerLetter"/>
      <w:lvlText w:val="(%1)"/>
      <w:lvlJc w:val="left"/>
      <w:pPr>
        <w:ind w:left="158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304" w:hanging="360"/>
      </w:pPr>
    </w:lvl>
    <w:lvl w:ilvl="2" w:tplc="0C09001B" w:tentative="1">
      <w:start w:val="1"/>
      <w:numFmt w:val="lowerRoman"/>
      <w:lvlText w:val="%3."/>
      <w:lvlJc w:val="right"/>
      <w:pPr>
        <w:ind w:left="3024" w:hanging="180"/>
      </w:pPr>
    </w:lvl>
    <w:lvl w:ilvl="3" w:tplc="0C09000F" w:tentative="1">
      <w:start w:val="1"/>
      <w:numFmt w:val="decimal"/>
      <w:lvlText w:val="%4."/>
      <w:lvlJc w:val="left"/>
      <w:pPr>
        <w:ind w:left="3744" w:hanging="360"/>
      </w:pPr>
    </w:lvl>
    <w:lvl w:ilvl="4" w:tplc="0C090019" w:tentative="1">
      <w:start w:val="1"/>
      <w:numFmt w:val="lowerLetter"/>
      <w:lvlText w:val="%5."/>
      <w:lvlJc w:val="left"/>
      <w:pPr>
        <w:ind w:left="4464" w:hanging="360"/>
      </w:pPr>
    </w:lvl>
    <w:lvl w:ilvl="5" w:tplc="0C09001B" w:tentative="1">
      <w:start w:val="1"/>
      <w:numFmt w:val="lowerRoman"/>
      <w:lvlText w:val="%6."/>
      <w:lvlJc w:val="right"/>
      <w:pPr>
        <w:ind w:left="5184" w:hanging="180"/>
      </w:pPr>
    </w:lvl>
    <w:lvl w:ilvl="6" w:tplc="0C09000F" w:tentative="1">
      <w:start w:val="1"/>
      <w:numFmt w:val="decimal"/>
      <w:lvlText w:val="%7."/>
      <w:lvlJc w:val="left"/>
      <w:pPr>
        <w:ind w:left="5904" w:hanging="360"/>
      </w:pPr>
    </w:lvl>
    <w:lvl w:ilvl="7" w:tplc="0C090019" w:tentative="1">
      <w:start w:val="1"/>
      <w:numFmt w:val="lowerLetter"/>
      <w:lvlText w:val="%8."/>
      <w:lvlJc w:val="left"/>
      <w:pPr>
        <w:ind w:left="6624" w:hanging="360"/>
      </w:pPr>
    </w:lvl>
    <w:lvl w:ilvl="8" w:tplc="0C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8" w15:restartNumberingAfterBreak="0">
    <w:nsid w:val="6DFB7C01"/>
    <w:multiLevelType w:val="hybridMultilevel"/>
    <w:tmpl w:val="E1CCDC18"/>
    <w:lvl w:ilvl="0" w:tplc="FB1E7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574D47"/>
    <w:multiLevelType w:val="hybridMultilevel"/>
    <w:tmpl w:val="C78015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454251"/>
    <w:multiLevelType w:val="hybridMultilevel"/>
    <w:tmpl w:val="03A8B1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37101B"/>
    <w:multiLevelType w:val="hybridMultilevel"/>
    <w:tmpl w:val="D4508A76"/>
    <w:lvl w:ilvl="0" w:tplc="6D2CD1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60727C"/>
    <w:multiLevelType w:val="hybridMultilevel"/>
    <w:tmpl w:val="32788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647046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808373">
    <w:abstractNumId w:val="26"/>
  </w:num>
  <w:num w:numId="3" w16cid:durableId="865480128">
    <w:abstractNumId w:val="6"/>
  </w:num>
  <w:num w:numId="4" w16cid:durableId="1184711604">
    <w:abstractNumId w:val="1"/>
  </w:num>
  <w:num w:numId="5" w16cid:durableId="987636471">
    <w:abstractNumId w:val="11"/>
  </w:num>
  <w:num w:numId="6" w16cid:durableId="2006349468">
    <w:abstractNumId w:val="28"/>
  </w:num>
  <w:num w:numId="7" w16cid:durableId="743069420">
    <w:abstractNumId w:val="12"/>
  </w:num>
  <w:num w:numId="8" w16cid:durableId="416248767">
    <w:abstractNumId w:val="15"/>
  </w:num>
  <w:num w:numId="9" w16cid:durableId="890077009">
    <w:abstractNumId w:val="22"/>
  </w:num>
  <w:num w:numId="10" w16cid:durableId="2058965494">
    <w:abstractNumId w:val="31"/>
  </w:num>
  <w:num w:numId="11" w16cid:durableId="112329295">
    <w:abstractNumId w:val="25"/>
  </w:num>
  <w:num w:numId="12" w16cid:durableId="503596184">
    <w:abstractNumId w:val="24"/>
  </w:num>
  <w:num w:numId="13" w16cid:durableId="557084686">
    <w:abstractNumId w:val="5"/>
  </w:num>
  <w:num w:numId="14" w16cid:durableId="409081354">
    <w:abstractNumId w:val="18"/>
  </w:num>
  <w:num w:numId="15" w16cid:durableId="1617174347">
    <w:abstractNumId w:val="21"/>
  </w:num>
  <w:num w:numId="16" w16cid:durableId="1965381940">
    <w:abstractNumId w:val="2"/>
  </w:num>
  <w:num w:numId="17" w16cid:durableId="1931159483">
    <w:abstractNumId w:val="14"/>
  </w:num>
  <w:num w:numId="18" w16cid:durableId="58527768">
    <w:abstractNumId w:val="13"/>
  </w:num>
  <w:num w:numId="19" w16cid:durableId="1578515370">
    <w:abstractNumId w:val="29"/>
  </w:num>
  <w:num w:numId="20" w16cid:durableId="577330247">
    <w:abstractNumId w:val="19"/>
  </w:num>
  <w:num w:numId="21" w16cid:durableId="520556251">
    <w:abstractNumId w:val="4"/>
  </w:num>
  <w:num w:numId="22" w16cid:durableId="1789817713">
    <w:abstractNumId w:val="27"/>
  </w:num>
  <w:num w:numId="23" w16cid:durableId="97139089">
    <w:abstractNumId w:val="3"/>
  </w:num>
  <w:num w:numId="24" w16cid:durableId="1566407862">
    <w:abstractNumId w:val="17"/>
  </w:num>
  <w:num w:numId="25" w16cid:durableId="1055619504">
    <w:abstractNumId w:val="30"/>
  </w:num>
  <w:num w:numId="26" w16cid:durableId="1532645105">
    <w:abstractNumId w:val="20"/>
  </w:num>
  <w:num w:numId="27" w16cid:durableId="754399768">
    <w:abstractNumId w:val="23"/>
  </w:num>
  <w:num w:numId="28" w16cid:durableId="1043989468">
    <w:abstractNumId w:val="10"/>
  </w:num>
  <w:num w:numId="29" w16cid:durableId="1193418301">
    <w:abstractNumId w:val="8"/>
  </w:num>
  <w:num w:numId="30" w16cid:durableId="407852865">
    <w:abstractNumId w:val="0"/>
  </w:num>
  <w:num w:numId="31" w16cid:durableId="1168328061">
    <w:abstractNumId w:val="32"/>
  </w:num>
  <w:num w:numId="32" w16cid:durableId="720521805">
    <w:abstractNumId w:val="9"/>
  </w:num>
  <w:num w:numId="33" w16cid:durableId="17745908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DQxMzE0t7SwsDRX0lEKTi0uzszPAykwtKwFAEi/BDwtAAAA"/>
  </w:docVars>
  <w:rsids>
    <w:rsidRoot w:val="00B739A0"/>
    <w:rsid w:val="00000F21"/>
    <w:rsid w:val="000015CE"/>
    <w:rsid w:val="00005622"/>
    <w:rsid w:val="00005E48"/>
    <w:rsid w:val="0001299E"/>
    <w:rsid w:val="00015383"/>
    <w:rsid w:val="00021990"/>
    <w:rsid w:val="000245E6"/>
    <w:rsid w:val="000261D3"/>
    <w:rsid w:val="00032E2B"/>
    <w:rsid w:val="000333C7"/>
    <w:rsid w:val="00033BB2"/>
    <w:rsid w:val="00033DEB"/>
    <w:rsid w:val="000346DD"/>
    <w:rsid w:val="0003475E"/>
    <w:rsid w:val="00034E24"/>
    <w:rsid w:val="000374E1"/>
    <w:rsid w:val="00037D2B"/>
    <w:rsid w:val="00040092"/>
    <w:rsid w:val="000410D7"/>
    <w:rsid w:val="00044130"/>
    <w:rsid w:val="000477B7"/>
    <w:rsid w:val="00052542"/>
    <w:rsid w:val="0005382D"/>
    <w:rsid w:val="00057051"/>
    <w:rsid w:val="00057A25"/>
    <w:rsid w:val="000634BB"/>
    <w:rsid w:val="00064C65"/>
    <w:rsid w:val="0006616A"/>
    <w:rsid w:val="000671C4"/>
    <w:rsid w:val="000700AF"/>
    <w:rsid w:val="00071BD6"/>
    <w:rsid w:val="00074746"/>
    <w:rsid w:val="0007553A"/>
    <w:rsid w:val="00076B37"/>
    <w:rsid w:val="00077312"/>
    <w:rsid w:val="0008143F"/>
    <w:rsid w:val="00081567"/>
    <w:rsid w:val="000826CE"/>
    <w:rsid w:val="00082CC6"/>
    <w:rsid w:val="000834A2"/>
    <w:rsid w:val="00084705"/>
    <w:rsid w:val="00085DD6"/>
    <w:rsid w:val="00090499"/>
    <w:rsid w:val="0009076F"/>
    <w:rsid w:val="0009208C"/>
    <w:rsid w:val="00093C38"/>
    <w:rsid w:val="000979D1"/>
    <w:rsid w:val="00097D76"/>
    <w:rsid w:val="000A25D1"/>
    <w:rsid w:val="000A292C"/>
    <w:rsid w:val="000A516F"/>
    <w:rsid w:val="000A6269"/>
    <w:rsid w:val="000A6D06"/>
    <w:rsid w:val="000B19EF"/>
    <w:rsid w:val="000B4B72"/>
    <w:rsid w:val="000B5B13"/>
    <w:rsid w:val="000C0160"/>
    <w:rsid w:val="000C58A7"/>
    <w:rsid w:val="000C79E0"/>
    <w:rsid w:val="000D01FA"/>
    <w:rsid w:val="000D16A9"/>
    <w:rsid w:val="000D1F93"/>
    <w:rsid w:val="000D3566"/>
    <w:rsid w:val="000D69A5"/>
    <w:rsid w:val="000D746C"/>
    <w:rsid w:val="000E1D50"/>
    <w:rsid w:val="000E24B5"/>
    <w:rsid w:val="000E2C83"/>
    <w:rsid w:val="000E4951"/>
    <w:rsid w:val="000E4B4C"/>
    <w:rsid w:val="000E76E4"/>
    <w:rsid w:val="000F22ED"/>
    <w:rsid w:val="000F3667"/>
    <w:rsid w:val="00100C90"/>
    <w:rsid w:val="00104254"/>
    <w:rsid w:val="00104D6E"/>
    <w:rsid w:val="0010578B"/>
    <w:rsid w:val="001058B4"/>
    <w:rsid w:val="00105E1C"/>
    <w:rsid w:val="00110C5D"/>
    <w:rsid w:val="00112EB1"/>
    <w:rsid w:val="001137DD"/>
    <w:rsid w:val="00113DBF"/>
    <w:rsid w:val="00114FB2"/>
    <w:rsid w:val="001168F3"/>
    <w:rsid w:val="001230B4"/>
    <w:rsid w:val="00123162"/>
    <w:rsid w:val="00124167"/>
    <w:rsid w:val="00126E3A"/>
    <w:rsid w:val="00130C14"/>
    <w:rsid w:val="00133465"/>
    <w:rsid w:val="001371DC"/>
    <w:rsid w:val="00145E4A"/>
    <w:rsid w:val="0014757B"/>
    <w:rsid w:val="00147A0F"/>
    <w:rsid w:val="00147B91"/>
    <w:rsid w:val="0015252C"/>
    <w:rsid w:val="001535F4"/>
    <w:rsid w:val="00153909"/>
    <w:rsid w:val="00153CEA"/>
    <w:rsid w:val="00154B09"/>
    <w:rsid w:val="00157097"/>
    <w:rsid w:val="001645D3"/>
    <w:rsid w:val="0016759E"/>
    <w:rsid w:val="001714E1"/>
    <w:rsid w:val="0017395E"/>
    <w:rsid w:val="001802C3"/>
    <w:rsid w:val="0018194B"/>
    <w:rsid w:val="00186BA8"/>
    <w:rsid w:val="00192C4B"/>
    <w:rsid w:val="001937B5"/>
    <w:rsid w:val="001947E5"/>
    <w:rsid w:val="001959D6"/>
    <w:rsid w:val="00196B39"/>
    <w:rsid w:val="001A0F07"/>
    <w:rsid w:val="001A2190"/>
    <w:rsid w:val="001A2EF6"/>
    <w:rsid w:val="001A409E"/>
    <w:rsid w:val="001A54D7"/>
    <w:rsid w:val="001B03EB"/>
    <w:rsid w:val="001B1121"/>
    <w:rsid w:val="001B1CEB"/>
    <w:rsid w:val="001B5C3C"/>
    <w:rsid w:val="001B6D48"/>
    <w:rsid w:val="001C0074"/>
    <w:rsid w:val="001C0D89"/>
    <w:rsid w:val="001C1F67"/>
    <w:rsid w:val="001C39D8"/>
    <w:rsid w:val="001C7251"/>
    <w:rsid w:val="001D20D8"/>
    <w:rsid w:val="001D3514"/>
    <w:rsid w:val="001D3B61"/>
    <w:rsid w:val="001D3CB3"/>
    <w:rsid w:val="001D42A7"/>
    <w:rsid w:val="001D5F38"/>
    <w:rsid w:val="001E0D86"/>
    <w:rsid w:val="001E17ED"/>
    <w:rsid w:val="001E305D"/>
    <w:rsid w:val="001E356F"/>
    <w:rsid w:val="001E38E2"/>
    <w:rsid w:val="001E44F8"/>
    <w:rsid w:val="001E4925"/>
    <w:rsid w:val="001E59A8"/>
    <w:rsid w:val="001F19D8"/>
    <w:rsid w:val="001F1E5A"/>
    <w:rsid w:val="001F37BE"/>
    <w:rsid w:val="001F45E0"/>
    <w:rsid w:val="00200670"/>
    <w:rsid w:val="00201747"/>
    <w:rsid w:val="0020259B"/>
    <w:rsid w:val="00205B8A"/>
    <w:rsid w:val="00206883"/>
    <w:rsid w:val="00207668"/>
    <w:rsid w:val="00211F91"/>
    <w:rsid w:val="00212D48"/>
    <w:rsid w:val="00216669"/>
    <w:rsid w:val="002213A1"/>
    <w:rsid w:val="002217D3"/>
    <w:rsid w:val="00221AEA"/>
    <w:rsid w:val="002332AB"/>
    <w:rsid w:val="00233399"/>
    <w:rsid w:val="00234C67"/>
    <w:rsid w:val="002404E8"/>
    <w:rsid w:val="002409E8"/>
    <w:rsid w:val="002417FB"/>
    <w:rsid w:val="00241924"/>
    <w:rsid w:val="00242456"/>
    <w:rsid w:val="00244369"/>
    <w:rsid w:val="00244C05"/>
    <w:rsid w:val="00245CCB"/>
    <w:rsid w:val="00250033"/>
    <w:rsid w:val="00251E1E"/>
    <w:rsid w:val="002576C9"/>
    <w:rsid w:val="00262914"/>
    <w:rsid w:val="00262B10"/>
    <w:rsid w:val="00267F4B"/>
    <w:rsid w:val="002716EB"/>
    <w:rsid w:val="0027175E"/>
    <w:rsid w:val="0027205B"/>
    <w:rsid w:val="00273FE0"/>
    <w:rsid w:val="0027545E"/>
    <w:rsid w:val="00277DC0"/>
    <w:rsid w:val="00280109"/>
    <w:rsid w:val="00282384"/>
    <w:rsid w:val="00282EA6"/>
    <w:rsid w:val="00282EB6"/>
    <w:rsid w:val="0028466C"/>
    <w:rsid w:val="002848D1"/>
    <w:rsid w:val="00286EC9"/>
    <w:rsid w:val="00287B9D"/>
    <w:rsid w:val="00294234"/>
    <w:rsid w:val="00295006"/>
    <w:rsid w:val="0029563B"/>
    <w:rsid w:val="00296AFE"/>
    <w:rsid w:val="002A23B5"/>
    <w:rsid w:val="002A4AFB"/>
    <w:rsid w:val="002A51FA"/>
    <w:rsid w:val="002A5AA4"/>
    <w:rsid w:val="002A5CD2"/>
    <w:rsid w:val="002A6537"/>
    <w:rsid w:val="002B26E2"/>
    <w:rsid w:val="002B3458"/>
    <w:rsid w:val="002C04AC"/>
    <w:rsid w:val="002C1933"/>
    <w:rsid w:val="002D2337"/>
    <w:rsid w:val="002D2DCD"/>
    <w:rsid w:val="002D3520"/>
    <w:rsid w:val="002D3D96"/>
    <w:rsid w:val="002D6BC2"/>
    <w:rsid w:val="002D6E1B"/>
    <w:rsid w:val="002E23E8"/>
    <w:rsid w:val="002E4F28"/>
    <w:rsid w:val="002F17C7"/>
    <w:rsid w:val="002F38FA"/>
    <w:rsid w:val="002F4F7B"/>
    <w:rsid w:val="002F6103"/>
    <w:rsid w:val="00300DE7"/>
    <w:rsid w:val="00300EE8"/>
    <w:rsid w:val="0030269E"/>
    <w:rsid w:val="00302E0F"/>
    <w:rsid w:val="003049EC"/>
    <w:rsid w:val="00306D51"/>
    <w:rsid w:val="00307CDB"/>
    <w:rsid w:val="00310713"/>
    <w:rsid w:val="00315843"/>
    <w:rsid w:val="00315FE0"/>
    <w:rsid w:val="00316625"/>
    <w:rsid w:val="00317B5C"/>
    <w:rsid w:val="003224D8"/>
    <w:rsid w:val="0032592F"/>
    <w:rsid w:val="00327567"/>
    <w:rsid w:val="00330207"/>
    <w:rsid w:val="00330441"/>
    <w:rsid w:val="003343EF"/>
    <w:rsid w:val="003354E6"/>
    <w:rsid w:val="0034199D"/>
    <w:rsid w:val="00342ACA"/>
    <w:rsid w:val="00342D92"/>
    <w:rsid w:val="00345FB7"/>
    <w:rsid w:val="0035126D"/>
    <w:rsid w:val="00352CF0"/>
    <w:rsid w:val="00354FF4"/>
    <w:rsid w:val="00356804"/>
    <w:rsid w:val="00356D60"/>
    <w:rsid w:val="003604CC"/>
    <w:rsid w:val="00360DA4"/>
    <w:rsid w:val="00362532"/>
    <w:rsid w:val="0036272F"/>
    <w:rsid w:val="00362CFC"/>
    <w:rsid w:val="0036329D"/>
    <w:rsid w:val="003667FE"/>
    <w:rsid w:val="0037323D"/>
    <w:rsid w:val="00381300"/>
    <w:rsid w:val="00381306"/>
    <w:rsid w:val="00381E4E"/>
    <w:rsid w:val="003837CF"/>
    <w:rsid w:val="003849C1"/>
    <w:rsid w:val="0038787F"/>
    <w:rsid w:val="003911B5"/>
    <w:rsid w:val="003A0CBE"/>
    <w:rsid w:val="003A3167"/>
    <w:rsid w:val="003A3F81"/>
    <w:rsid w:val="003A5212"/>
    <w:rsid w:val="003A7C6E"/>
    <w:rsid w:val="003A7E11"/>
    <w:rsid w:val="003B04F1"/>
    <w:rsid w:val="003B08C6"/>
    <w:rsid w:val="003B2ECC"/>
    <w:rsid w:val="003B4177"/>
    <w:rsid w:val="003B4D36"/>
    <w:rsid w:val="003C45BF"/>
    <w:rsid w:val="003C736F"/>
    <w:rsid w:val="003D1452"/>
    <w:rsid w:val="003D2143"/>
    <w:rsid w:val="003D43EC"/>
    <w:rsid w:val="003E01C9"/>
    <w:rsid w:val="003E0AFE"/>
    <w:rsid w:val="003E312B"/>
    <w:rsid w:val="003F1768"/>
    <w:rsid w:val="003F1AEA"/>
    <w:rsid w:val="003F68A8"/>
    <w:rsid w:val="003F7680"/>
    <w:rsid w:val="004025CD"/>
    <w:rsid w:val="004030E8"/>
    <w:rsid w:val="00403C8B"/>
    <w:rsid w:val="004120F8"/>
    <w:rsid w:val="00416665"/>
    <w:rsid w:val="00417296"/>
    <w:rsid w:val="0041732B"/>
    <w:rsid w:val="00417413"/>
    <w:rsid w:val="00425A9C"/>
    <w:rsid w:val="00425FCD"/>
    <w:rsid w:val="004261DC"/>
    <w:rsid w:val="00426E73"/>
    <w:rsid w:val="00431D81"/>
    <w:rsid w:val="00432ECF"/>
    <w:rsid w:val="00432FD7"/>
    <w:rsid w:val="00435881"/>
    <w:rsid w:val="00435BBA"/>
    <w:rsid w:val="00442A77"/>
    <w:rsid w:val="0044601A"/>
    <w:rsid w:val="00451EE1"/>
    <w:rsid w:val="00452755"/>
    <w:rsid w:val="00453562"/>
    <w:rsid w:val="004542C6"/>
    <w:rsid w:val="00456E42"/>
    <w:rsid w:val="00463B1A"/>
    <w:rsid w:val="00465288"/>
    <w:rsid w:val="00465C04"/>
    <w:rsid w:val="00465D44"/>
    <w:rsid w:val="004738EB"/>
    <w:rsid w:val="00475A42"/>
    <w:rsid w:val="00475D7F"/>
    <w:rsid w:val="00481F04"/>
    <w:rsid w:val="00482144"/>
    <w:rsid w:val="00482451"/>
    <w:rsid w:val="00490FE1"/>
    <w:rsid w:val="00493AFF"/>
    <w:rsid w:val="00494A32"/>
    <w:rsid w:val="004A0EE3"/>
    <w:rsid w:val="004A44FD"/>
    <w:rsid w:val="004A705B"/>
    <w:rsid w:val="004A70B4"/>
    <w:rsid w:val="004B0431"/>
    <w:rsid w:val="004B13BA"/>
    <w:rsid w:val="004B1987"/>
    <w:rsid w:val="004B2D31"/>
    <w:rsid w:val="004C0F46"/>
    <w:rsid w:val="004C21AC"/>
    <w:rsid w:val="004C4BFC"/>
    <w:rsid w:val="004C4CD0"/>
    <w:rsid w:val="004C5C4F"/>
    <w:rsid w:val="004C7F1D"/>
    <w:rsid w:val="004D0029"/>
    <w:rsid w:val="004D1DA1"/>
    <w:rsid w:val="004D73D6"/>
    <w:rsid w:val="004D76E1"/>
    <w:rsid w:val="004E042F"/>
    <w:rsid w:val="004E1AB3"/>
    <w:rsid w:val="004E7CE8"/>
    <w:rsid w:val="004F00C0"/>
    <w:rsid w:val="004F1287"/>
    <w:rsid w:val="004F3C67"/>
    <w:rsid w:val="004F50CA"/>
    <w:rsid w:val="004F55EC"/>
    <w:rsid w:val="004F6E61"/>
    <w:rsid w:val="004F7A98"/>
    <w:rsid w:val="004F7AE8"/>
    <w:rsid w:val="005044F9"/>
    <w:rsid w:val="00505034"/>
    <w:rsid w:val="005150D0"/>
    <w:rsid w:val="0051529C"/>
    <w:rsid w:val="00517CA3"/>
    <w:rsid w:val="005235CD"/>
    <w:rsid w:val="00525F95"/>
    <w:rsid w:val="00526391"/>
    <w:rsid w:val="00527613"/>
    <w:rsid w:val="00527DC2"/>
    <w:rsid w:val="00532246"/>
    <w:rsid w:val="00535BD4"/>
    <w:rsid w:val="00535CE1"/>
    <w:rsid w:val="0053652A"/>
    <w:rsid w:val="00536B67"/>
    <w:rsid w:val="00541C25"/>
    <w:rsid w:val="00542D25"/>
    <w:rsid w:val="00542F95"/>
    <w:rsid w:val="00562AC7"/>
    <w:rsid w:val="00562CBF"/>
    <w:rsid w:val="00563E66"/>
    <w:rsid w:val="00566F5C"/>
    <w:rsid w:val="0057029A"/>
    <w:rsid w:val="0057269D"/>
    <w:rsid w:val="00574F02"/>
    <w:rsid w:val="0057537B"/>
    <w:rsid w:val="00575E69"/>
    <w:rsid w:val="0057668A"/>
    <w:rsid w:val="005775FA"/>
    <w:rsid w:val="00581AC6"/>
    <w:rsid w:val="00582E2F"/>
    <w:rsid w:val="00586356"/>
    <w:rsid w:val="00586D7E"/>
    <w:rsid w:val="00590246"/>
    <w:rsid w:val="00590F33"/>
    <w:rsid w:val="00590F9E"/>
    <w:rsid w:val="00591FA7"/>
    <w:rsid w:val="00592882"/>
    <w:rsid w:val="00593663"/>
    <w:rsid w:val="00594ECC"/>
    <w:rsid w:val="005979CE"/>
    <w:rsid w:val="005A075E"/>
    <w:rsid w:val="005A2598"/>
    <w:rsid w:val="005A34C2"/>
    <w:rsid w:val="005A4759"/>
    <w:rsid w:val="005A577C"/>
    <w:rsid w:val="005B062F"/>
    <w:rsid w:val="005B1CB2"/>
    <w:rsid w:val="005B3BEC"/>
    <w:rsid w:val="005B626A"/>
    <w:rsid w:val="005B769E"/>
    <w:rsid w:val="005C184F"/>
    <w:rsid w:val="005C1DC3"/>
    <w:rsid w:val="005C4F8D"/>
    <w:rsid w:val="005C5763"/>
    <w:rsid w:val="005C59D9"/>
    <w:rsid w:val="005C731E"/>
    <w:rsid w:val="005D0E9C"/>
    <w:rsid w:val="005D27C6"/>
    <w:rsid w:val="005D3BE6"/>
    <w:rsid w:val="005D4F39"/>
    <w:rsid w:val="005E0AD8"/>
    <w:rsid w:val="005E2159"/>
    <w:rsid w:val="005E2228"/>
    <w:rsid w:val="005E3AD7"/>
    <w:rsid w:val="005F2A19"/>
    <w:rsid w:val="005F3BC2"/>
    <w:rsid w:val="005F4735"/>
    <w:rsid w:val="005F474C"/>
    <w:rsid w:val="005F5606"/>
    <w:rsid w:val="005F56FD"/>
    <w:rsid w:val="005F6F34"/>
    <w:rsid w:val="00601578"/>
    <w:rsid w:val="006026BD"/>
    <w:rsid w:val="00602962"/>
    <w:rsid w:val="00602C2A"/>
    <w:rsid w:val="006059D8"/>
    <w:rsid w:val="00607245"/>
    <w:rsid w:val="00612010"/>
    <w:rsid w:val="00615712"/>
    <w:rsid w:val="00621309"/>
    <w:rsid w:val="00622CC1"/>
    <w:rsid w:val="00623064"/>
    <w:rsid w:val="006233AA"/>
    <w:rsid w:val="00625072"/>
    <w:rsid w:val="006253F5"/>
    <w:rsid w:val="00631A87"/>
    <w:rsid w:val="006408DA"/>
    <w:rsid w:val="00642EAE"/>
    <w:rsid w:val="00644D72"/>
    <w:rsid w:val="006455BB"/>
    <w:rsid w:val="006465AC"/>
    <w:rsid w:val="00646700"/>
    <w:rsid w:val="00647409"/>
    <w:rsid w:val="00652389"/>
    <w:rsid w:val="00652398"/>
    <w:rsid w:val="00657713"/>
    <w:rsid w:val="0066335A"/>
    <w:rsid w:val="00663B16"/>
    <w:rsid w:val="00665C06"/>
    <w:rsid w:val="00666A67"/>
    <w:rsid w:val="006704D6"/>
    <w:rsid w:val="006710FE"/>
    <w:rsid w:val="006721B5"/>
    <w:rsid w:val="006728CC"/>
    <w:rsid w:val="00676347"/>
    <w:rsid w:val="006802C1"/>
    <w:rsid w:val="00680AE6"/>
    <w:rsid w:val="0068235C"/>
    <w:rsid w:val="0068380A"/>
    <w:rsid w:val="00683EDC"/>
    <w:rsid w:val="0068692D"/>
    <w:rsid w:val="00690594"/>
    <w:rsid w:val="00690A71"/>
    <w:rsid w:val="00690A88"/>
    <w:rsid w:val="006935D1"/>
    <w:rsid w:val="006954A9"/>
    <w:rsid w:val="0069636A"/>
    <w:rsid w:val="00697B7B"/>
    <w:rsid w:val="006A4176"/>
    <w:rsid w:val="006A6BEF"/>
    <w:rsid w:val="006B48CF"/>
    <w:rsid w:val="006B5536"/>
    <w:rsid w:val="006C26CC"/>
    <w:rsid w:val="006C35D2"/>
    <w:rsid w:val="006C3F2A"/>
    <w:rsid w:val="006C4329"/>
    <w:rsid w:val="006C4AA4"/>
    <w:rsid w:val="006C5CC1"/>
    <w:rsid w:val="006C7620"/>
    <w:rsid w:val="006D018D"/>
    <w:rsid w:val="006D03E4"/>
    <w:rsid w:val="006D2D07"/>
    <w:rsid w:val="006D6FA2"/>
    <w:rsid w:val="006D782D"/>
    <w:rsid w:val="006E0098"/>
    <w:rsid w:val="006E228F"/>
    <w:rsid w:val="006E438C"/>
    <w:rsid w:val="006E5435"/>
    <w:rsid w:val="006E7DDF"/>
    <w:rsid w:val="006F07FF"/>
    <w:rsid w:val="007051A4"/>
    <w:rsid w:val="00706248"/>
    <w:rsid w:val="00710FD6"/>
    <w:rsid w:val="0071127E"/>
    <w:rsid w:val="007145A7"/>
    <w:rsid w:val="00716307"/>
    <w:rsid w:val="007226B2"/>
    <w:rsid w:val="00722723"/>
    <w:rsid w:val="007238FE"/>
    <w:rsid w:val="00723DE3"/>
    <w:rsid w:val="00730DFD"/>
    <w:rsid w:val="0073206E"/>
    <w:rsid w:val="007418A9"/>
    <w:rsid w:val="00743BF8"/>
    <w:rsid w:val="00744247"/>
    <w:rsid w:val="00750747"/>
    <w:rsid w:val="00751AF6"/>
    <w:rsid w:val="007541EA"/>
    <w:rsid w:val="00756012"/>
    <w:rsid w:val="0075645E"/>
    <w:rsid w:val="00757EDB"/>
    <w:rsid w:val="0076015D"/>
    <w:rsid w:val="007631F6"/>
    <w:rsid w:val="00763A1C"/>
    <w:rsid w:val="00765E42"/>
    <w:rsid w:val="00772883"/>
    <w:rsid w:val="00772BFA"/>
    <w:rsid w:val="007732D1"/>
    <w:rsid w:val="00773DF8"/>
    <w:rsid w:val="00782936"/>
    <w:rsid w:val="0078345C"/>
    <w:rsid w:val="00784C88"/>
    <w:rsid w:val="00785A3D"/>
    <w:rsid w:val="0078631D"/>
    <w:rsid w:val="0079042A"/>
    <w:rsid w:val="0079204D"/>
    <w:rsid w:val="00792F7D"/>
    <w:rsid w:val="007938C0"/>
    <w:rsid w:val="00794194"/>
    <w:rsid w:val="007A31EE"/>
    <w:rsid w:val="007A57CF"/>
    <w:rsid w:val="007A771D"/>
    <w:rsid w:val="007A7E66"/>
    <w:rsid w:val="007B014A"/>
    <w:rsid w:val="007B0E2D"/>
    <w:rsid w:val="007B3D2C"/>
    <w:rsid w:val="007B6744"/>
    <w:rsid w:val="007C6098"/>
    <w:rsid w:val="007C64DC"/>
    <w:rsid w:val="007D0C01"/>
    <w:rsid w:val="007D1C68"/>
    <w:rsid w:val="007D20C9"/>
    <w:rsid w:val="007D24F2"/>
    <w:rsid w:val="007D57EE"/>
    <w:rsid w:val="007E0380"/>
    <w:rsid w:val="007E0FB5"/>
    <w:rsid w:val="007E1F9D"/>
    <w:rsid w:val="007E4F13"/>
    <w:rsid w:val="007E50EF"/>
    <w:rsid w:val="007E5D5F"/>
    <w:rsid w:val="007E6E8C"/>
    <w:rsid w:val="007E75D3"/>
    <w:rsid w:val="007F1FE0"/>
    <w:rsid w:val="007F3092"/>
    <w:rsid w:val="007F7750"/>
    <w:rsid w:val="00802910"/>
    <w:rsid w:val="00803658"/>
    <w:rsid w:val="00803AF3"/>
    <w:rsid w:val="00804408"/>
    <w:rsid w:val="00806BC3"/>
    <w:rsid w:val="008070B4"/>
    <w:rsid w:val="008125DE"/>
    <w:rsid w:val="00812E52"/>
    <w:rsid w:val="00814CFF"/>
    <w:rsid w:val="00820646"/>
    <w:rsid w:val="00823B62"/>
    <w:rsid w:val="00824195"/>
    <w:rsid w:val="0083195B"/>
    <w:rsid w:val="00831AD2"/>
    <w:rsid w:val="00841432"/>
    <w:rsid w:val="0084199A"/>
    <w:rsid w:val="00843BF2"/>
    <w:rsid w:val="00846BA4"/>
    <w:rsid w:val="008508F9"/>
    <w:rsid w:val="008512AC"/>
    <w:rsid w:val="0085138A"/>
    <w:rsid w:val="00851F36"/>
    <w:rsid w:val="00853C56"/>
    <w:rsid w:val="008557E5"/>
    <w:rsid w:val="00857223"/>
    <w:rsid w:val="00861EB6"/>
    <w:rsid w:val="00861F53"/>
    <w:rsid w:val="00863DDC"/>
    <w:rsid w:val="00865E7D"/>
    <w:rsid w:val="0086748B"/>
    <w:rsid w:val="00871267"/>
    <w:rsid w:val="00874458"/>
    <w:rsid w:val="00875C21"/>
    <w:rsid w:val="008813CB"/>
    <w:rsid w:val="0088157F"/>
    <w:rsid w:val="00885600"/>
    <w:rsid w:val="008919DE"/>
    <w:rsid w:val="008928EB"/>
    <w:rsid w:val="00893E1B"/>
    <w:rsid w:val="00897D11"/>
    <w:rsid w:val="008A02A4"/>
    <w:rsid w:val="008A38C3"/>
    <w:rsid w:val="008A3A97"/>
    <w:rsid w:val="008A3F6E"/>
    <w:rsid w:val="008A4624"/>
    <w:rsid w:val="008A531C"/>
    <w:rsid w:val="008A69CD"/>
    <w:rsid w:val="008A6C32"/>
    <w:rsid w:val="008A7B2B"/>
    <w:rsid w:val="008B1BCB"/>
    <w:rsid w:val="008B2143"/>
    <w:rsid w:val="008B354C"/>
    <w:rsid w:val="008B527E"/>
    <w:rsid w:val="008B6F01"/>
    <w:rsid w:val="008B7268"/>
    <w:rsid w:val="008C3592"/>
    <w:rsid w:val="008C46CC"/>
    <w:rsid w:val="008C53E2"/>
    <w:rsid w:val="008C5CED"/>
    <w:rsid w:val="008C6BEA"/>
    <w:rsid w:val="008D1737"/>
    <w:rsid w:val="008D2F43"/>
    <w:rsid w:val="008D31D6"/>
    <w:rsid w:val="008D5F6F"/>
    <w:rsid w:val="008D6D3B"/>
    <w:rsid w:val="008D7803"/>
    <w:rsid w:val="008E3C8A"/>
    <w:rsid w:val="008E4531"/>
    <w:rsid w:val="008E64C5"/>
    <w:rsid w:val="008E7B0E"/>
    <w:rsid w:val="008E7C85"/>
    <w:rsid w:val="008F05D7"/>
    <w:rsid w:val="008F1D2B"/>
    <w:rsid w:val="008F3440"/>
    <w:rsid w:val="008F491A"/>
    <w:rsid w:val="008F6455"/>
    <w:rsid w:val="008F7382"/>
    <w:rsid w:val="008F768F"/>
    <w:rsid w:val="00901A9A"/>
    <w:rsid w:val="00902C9A"/>
    <w:rsid w:val="009032F3"/>
    <w:rsid w:val="00904C9F"/>
    <w:rsid w:val="00905B1E"/>
    <w:rsid w:val="00906DAA"/>
    <w:rsid w:val="00906FFA"/>
    <w:rsid w:val="00913099"/>
    <w:rsid w:val="0091538B"/>
    <w:rsid w:val="00916404"/>
    <w:rsid w:val="0091690A"/>
    <w:rsid w:val="00921954"/>
    <w:rsid w:val="00921F3B"/>
    <w:rsid w:val="009239DF"/>
    <w:rsid w:val="0092504A"/>
    <w:rsid w:val="00927F25"/>
    <w:rsid w:val="00930E42"/>
    <w:rsid w:val="0093361A"/>
    <w:rsid w:val="00936951"/>
    <w:rsid w:val="00942DF2"/>
    <w:rsid w:val="0094314B"/>
    <w:rsid w:val="00944E10"/>
    <w:rsid w:val="00945314"/>
    <w:rsid w:val="009467D4"/>
    <w:rsid w:val="00946CC0"/>
    <w:rsid w:val="00950CBE"/>
    <w:rsid w:val="00952894"/>
    <w:rsid w:val="00952A8B"/>
    <w:rsid w:val="00954426"/>
    <w:rsid w:val="00954F69"/>
    <w:rsid w:val="00955E22"/>
    <w:rsid w:val="00961D24"/>
    <w:rsid w:val="0096236C"/>
    <w:rsid w:val="0096236D"/>
    <w:rsid w:val="00962D32"/>
    <w:rsid w:val="009657E4"/>
    <w:rsid w:val="00975BFB"/>
    <w:rsid w:val="0097688C"/>
    <w:rsid w:val="009771DC"/>
    <w:rsid w:val="00980EC3"/>
    <w:rsid w:val="00981E74"/>
    <w:rsid w:val="00984721"/>
    <w:rsid w:val="00984BE0"/>
    <w:rsid w:val="009868BB"/>
    <w:rsid w:val="0098794B"/>
    <w:rsid w:val="0099113F"/>
    <w:rsid w:val="00991C36"/>
    <w:rsid w:val="009934A3"/>
    <w:rsid w:val="00994351"/>
    <w:rsid w:val="00995706"/>
    <w:rsid w:val="00997CB3"/>
    <w:rsid w:val="009A0BA9"/>
    <w:rsid w:val="009A4F18"/>
    <w:rsid w:val="009B20FD"/>
    <w:rsid w:val="009B5922"/>
    <w:rsid w:val="009C012E"/>
    <w:rsid w:val="009C10F7"/>
    <w:rsid w:val="009C70ED"/>
    <w:rsid w:val="009D0E50"/>
    <w:rsid w:val="009D247B"/>
    <w:rsid w:val="009D381C"/>
    <w:rsid w:val="009D4B57"/>
    <w:rsid w:val="009D5F63"/>
    <w:rsid w:val="009D6078"/>
    <w:rsid w:val="009E46B8"/>
    <w:rsid w:val="009E50A4"/>
    <w:rsid w:val="009E58AD"/>
    <w:rsid w:val="009F20C2"/>
    <w:rsid w:val="009F74B4"/>
    <w:rsid w:val="00A0055F"/>
    <w:rsid w:val="00A00B10"/>
    <w:rsid w:val="00A02F48"/>
    <w:rsid w:val="00A03545"/>
    <w:rsid w:val="00A06000"/>
    <w:rsid w:val="00A064A5"/>
    <w:rsid w:val="00A11466"/>
    <w:rsid w:val="00A14733"/>
    <w:rsid w:val="00A15CF4"/>
    <w:rsid w:val="00A164B0"/>
    <w:rsid w:val="00A16B97"/>
    <w:rsid w:val="00A20A13"/>
    <w:rsid w:val="00A221DA"/>
    <w:rsid w:val="00A24D29"/>
    <w:rsid w:val="00A33368"/>
    <w:rsid w:val="00A35633"/>
    <w:rsid w:val="00A35F06"/>
    <w:rsid w:val="00A37298"/>
    <w:rsid w:val="00A429CB"/>
    <w:rsid w:val="00A507D0"/>
    <w:rsid w:val="00A51C24"/>
    <w:rsid w:val="00A529C2"/>
    <w:rsid w:val="00A52E6D"/>
    <w:rsid w:val="00A5447F"/>
    <w:rsid w:val="00A5557C"/>
    <w:rsid w:val="00A56D8F"/>
    <w:rsid w:val="00A57D67"/>
    <w:rsid w:val="00A615F2"/>
    <w:rsid w:val="00A61B63"/>
    <w:rsid w:val="00A64AF8"/>
    <w:rsid w:val="00A65249"/>
    <w:rsid w:val="00A70138"/>
    <w:rsid w:val="00A7079D"/>
    <w:rsid w:val="00A71352"/>
    <w:rsid w:val="00A73563"/>
    <w:rsid w:val="00A7558F"/>
    <w:rsid w:val="00A77793"/>
    <w:rsid w:val="00A81C3D"/>
    <w:rsid w:val="00A959C3"/>
    <w:rsid w:val="00A95BBD"/>
    <w:rsid w:val="00AA2397"/>
    <w:rsid w:val="00AA2669"/>
    <w:rsid w:val="00AA5F8D"/>
    <w:rsid w:val="00AA67C7"/>
    <w:rsid w:val="00AA6C4A"/>
    <w:rsid w:val="00AA7060"/>
    <w:rsid w:val="00AB6BBF"/>
    <w:rsid w:val="00AB790E"/>
    <w:rsid w:val="00AC5439"/>
    <w:rsid w:val="00AD4D4D"/>
    <w:rsid w:val="00AD7E11"/>
    <w:rsid w:val="00AE13AF"/>
    <w:rsid w:val="00AF0F46"/>
    <w:rsid w:val="00AF7968"/>
    <w:rsid w:val="00B02757"/>
    <w:rsid w:val="00B035AF"/>
    <w:rsid w:val="00B11021"/>
    <w:rsid w:val="00B1143F"/>
    <w:rsid w:val="00B1292B"/>
    <w:rsid w:val="00B13748"/>
    <w:rsid w:val="00B20E8A"/>
    <w:rsid w:val="00B22E85"/>
    <w:rsid w:val="00B26866"/>
    <w:rsid w:val="00B26CB1"/>
    <w:rsid w:val="00B30124"/>
    <w:rsid w:val="00B317CC"/>
    <w:rsid w:val="00B330F6"/>
    <w:rsid w:val="00B34310"/>
    <w:rsid w:val="00B43192"/>
    <w:rsid w:val="00B44764"/>
    <w:rsid w:val="00B61B75"/>
    <w:rsid w:val="00B63D06"/>
    <w:rsid w:val="00B673CC"/>
    <w:rsid w:val="00B6764D"/>
    <w:rsid w:val="00B67CA0"/>
    <w:rsid w:val="00B709C4"/>
    <w:rsid w:val="00B71696"/>
    <w:rsid w:val="00B739A0"/>
    <w:rsid w:val="00B8461C"/>
    <w:rsid w:val="00B9298A"/>
    <w:rsid w:val="00B96E19"/>
    <w:rsid w:val="00B977A7"/>
    <w:rsid w:val="00BA12A8"/>
    <w:rsid w:val="00BA6B75"/>
    <w:rsid w:val="00BA7F41"/>
    <w:rsid w:val="00BB3972"/>
    <w:rsid w:val="00BB3ADC"/>
    <w:rsid w:val="00BB5466"/>
    <w:rsid w:val="00BC11FE"/>
    <w:rsid w:val="00BC33BD"/>
    <w:rsid w:val="00BC7267"/>
    <w:rsid w:val="00BC7AB2"/>
    <w:rsid w:val="00BD02A2"/>
    <w:rsid w:val="00BD43FC"/>
    <w:rsid w:val="00BD475E"/>
    <w:rsid w:val="00BD5744"/>
    <w:rsid w:val="00BE5AF2"/>
    <w:rsid w:val="00BF2A77"/>
    <w:rsid w:val="00C01B92"/>
    <w:rsid w:val="00C1107C"/>
    <w:rsid w:val="00C126FF"/>
    <w:rsid w:val="00C12879"/>
    <w:rsid w:val="00C148BB"/>
    <w:rsid w:val="00C17376"/>
    <w:rsid w:val="00C17B51"/>
    <w:rsid w:val="00C20954"/>
    <w:rsid w:val="00C21F00"/>
    <w:rsid w:val="00C36074"/>
    <w:rsid w:val="00C42FD6"/>
    <w:rsid w:val="00C45E80"/>
    <w:rsid w:val="00C508B8"/>
    <w:rsid w:val="00C520B9"/>
    <w:rsid w:val="00C543EE"/>
    <w:rsid w:val="00C54790"/>
    <w:rsid w:val="00C55BD7"/>
    <w:rsid w:val="00C62341"/>
    <w:rsid w:val="00C6603F"/>
    <w:rsid w:val="00C671A1"/>
    <w:rsid w:val="00C67918"/>
    <w:rsid w:val="00C734B3"/>
    <w:rsid w:val="00C73F70"/>
    <w:rsid w:val="00C7439E"/>
    <w:rsid w:val="00C74870"/>
    <w:rsid w:val="00C8008A"/>
    <w:rsid w:val="00C843DF"/>
    <w:rsid w:val="00C85FD5"/>
    <w:rsid w:val="00C912AB"/>
    <w:rsid w:val="00C92F63"/>
    <w:rsid w:val="00C93689"/>
    <w:rsid w:val="00C95A95"/>
    <w:rsid w:val="00C97DEF"/>
    <w:rsid w:val="00CA0113"/>
    <w:rsid w:val="00CA0BC1"/>
    <w:rsid w:val="00CA3123"/>
    <w:rsid w:val="00CA4814"/>
    <w:rsid w:val="00CA6E91"/>
    <w:rsid w:val="00CB0D46"/>
    <w:rsid w:val="00CB1024"/>
    <w:rsid w:val="00CB1B7C"/>
    <w:rsid w:val="00CB1FA3"/>
    <w:rsid w:val="00CB267D"/>
    <w:rsid w:val="00CB6778"/>
    <w:rsid w:val="00CC1717"/>
    <w:rsid w:val="00CC1B42"/>
    <w:rsid w:val="00CC2390"/>
    <w:rsid w:val="00CC2714"/>
    <w:rsid w:val="00CC3A03"/>
    <w:rsid w:val="00CC3B60"/>
    <w:rsid w:val="00CC41E1"/>
    <w:rsid w:val="00CD035E"/>
    <w:rsid w:val="00CD0590"/>
    <w:rsid w:val="00CD1EC2"/>
    <w:rsid w:val="00CD27EA"/>
    <w:rsid w:val="00CD3ADF"/>
    <w:rsid w:val="00CD6BC7"/>
    <w:rsid w:val="00CE159C"/>
    <w:rsid w:val="00CE3F6B"/>
    <w:rsid w:val="00CE4399"/>
    <w:rsid w:val="00CE4D84"/>
    <w:rsid w:val="00CF0852"/>
    <w:rsid w:val="00CF39DC"/>
    <w:rsid w:val="00CF3F7C"/>
    <w:rsid w:val="00D0127F"/>
    <w:rsid w:val="00D04B6A"/>
    <w:rsid w:val="00D07766"/>
    <w:rsid w:val="00D103E8"/>
    <w:rsid w:val="00D14DBB"/>
    <w:rsid w:val="00D20021"/>
    <w:rsid w:val="00D23358"/>
    <w:rsid w:val="00D24315"/>
    <w:rsid w:val="00D27F7F"/>
    <w:rsid w:val="00D3433D"/>
    <w:rsid w:val="00D352E6"/>
    <w:rsid w:val="00D40EF6"/>
    <w:rsid w:val="00D55B3B"/>
    <w:rsid w:val="00D61802"/>
    <w:rsid w:val="00D64870"/>
    <w:rsid w:val="00D65054"/>
    <w:rsid w:val="00D70735"/>
    <w:rsid w:val="00D72AE1"/>
    <w:rsid w:val="00D7322C"/>
    <w:rsid w:val="00D73F50"/>
    <w:rsid w:val="00D7407E"/>
    <w:rsid w:val="00D7468D"/>
    <w:rsid w:val="00D76093"/>
    <w:rsid w:val="00D8069C"/>
    <w:rsid w:val="00D83DFF"/>
    <w:rsid w:val="00D85134"/>
    <w:rsid w:val="00D85170"/>
    <w:rsid w:val="00D8592E"/>
    <w:rsid w:val="00D85EA6"/>
    <w:rsid w:val="00D92EA5"/>
    <w:rsid w:val="00DA13DE"/>
    <w:rsid w:val="00DA2083"/>
    <w:rsid w:val="00DA27D4"/>
    <w:rsid w:val="00DA47B3"/>
    <w:rsid w:val="00DB2959"/>
    <w:rsid w:val="00DC037D"/>
    <w:rsid w:val="00DC3B51"/>
    <w:rsid w:val="00DC7AA6"/>
    <w:rsid w:val="00DD1F5C"/>
    <w:rsid w:val="00DD2FED"/>
    <w:rsid w:val="00DD5502"/>
    <w:rsid w:val="00DD637F"/>
    <w:rsid w:val="00DD6396"/>
    <w:rsid w:val="00DD6F04"/>
    <w:rsid w:val="00DD7D47"/>
    <w:rsid w:val="00DE1C1D"/>
    <w:rsid w:val="00DE5B4F"/>
    <w:rsid w:val="00DE66F3"/>
    <w:rsid w:val="00DE6E7B"/>
    <w:rsid w:val="00DF0C86"/>
    <w:rsid w:val="00DF394E"/>
    <w:rsid w:val="00DF3AA7"/>
    <w:rsid w:val="00DF421A"/>
    <w:rsid w:val="00DF4AAF"/>
    <w:rsid w:val="00DF5FD2"/>
    <w:rsid w:val="00DF66B1"/>
    <w:rsid w:val="00DF75F1"/>
    <w:rsid w:val="00E0221D"/>
    <w:rsid w:val="00E03CD9"/>
    <w:rsid w:val="00E0513B"/>
    <w:rsid w:val="00E06155"/>
    <w:rsid w:val="00E17198"/>
    <w:rsid w:val="00E20B29"/>
    <w:rsid w:val="00E22383"/>
    <w:rsid w:val="00E24670"/>
    <w:rsid w:val="00E27733"/>
    <w:rsid w:val="00E277CD"/>
    <w:rsid w:val="00E304B1"/>
    <w:rsid w:val="00E323B7"/>
    <w:rsid w:val="00E331C5"/>
    <w:rsid w:val="00E352F2"/>
    <w:rsid w:val="00E3595C"/>
    <w:rsid w:val="00E36368"/>
    <w:rsid w:val="00E41589"/>
    <w:rsid w:val="00E4196F"/>
    <w:rsid w:val="00E4724A"/>
    <w:rsid w:val="00E47A3B"/>
    <w:rsid w:val="00E51079"/>
    <w:rsid w:val="00E54065"/>
    <w:rsid w:val="00E54EF1"/>
    <w:rsid w:val="00E57248"/>
    <w:rsid w:val="00E61AA9"/>
    <w:rsid w:val="00E633FB"/>
    <w:rsid w:val="00E64241"/>
    <w:rsid w:val="00E675BD"/>
    <w:rsid w:val="00E7101B"/>
    <w:rsid w:val="00E714F8"/>
    <w:rsid w:val="00E71927"/>
    <w:rsid w:val="00E73871"/>
    <w:rsid w:val="00E75ECF"/>
    <w:rsid w:val="00E81BAB"/>
    <w:rsid w:val="00E84907"/>
    <w:rsid w:val="00E84E64"/>
    <w:rsid w:val="00E91ABD"/>
    <w:rsid w:val="00E958C2"/>
    <w:rsid w:val="00E96EA4"/>
    <w:rsid w:val="00E974E3"/>
    <w:rsid w:val="00EA19F3"/>
    <w:rsid w:val="00EA3BB2"/>
    <w:rsid w:val="00EA59AB"/>
    <w:rsid w:val="00EA7499"/>
    <w:rsid w:val="00EB1444"/>
    <w:rsid w:val="00EB311E"/>
    <w:rsid w:val="00EB46BD"/>
    <w:rsid w:val="00EC0F6B"/>
    <w:rsid w:val="00EC2A7E"/>
    <w:rsid w:val="00EC5811"/>
    <w:rsid w:val="00EC7F07"/>
    <w:rsid w:val="00ED013B"/>
    <w:rsid w:val="00ED5042"/>
    <w:rsid w:val="00EE0BBB"/>
    <w:rsid w:val="00EE1A3D"/>
    <w:rsid w:val="00EE3878"/>
    <w:rsid w:val="00EE603A"/>
    <w:rsid w:val="00EE6A53"/>
    <w:rsid w:val="00EF1BFA"/>
    <w:rsid w:val="00EF2A46"/>
    <w:rsid w:val="00EF418F"/>
    <w:rsid w:val="00EF4257"/>
    <w:rsid w:val="00EF4763"/>
    <w:rsid w:val="00EF775C"/>
    <w:rsid w:val="00F02559"/>
    <w:rsid w:val="00F069B7"/>
    <w:rsid w:val="00F07D87"/>
    <w:rsid w:val="00F101F4"/>
    <w:rsid w:val="00F10FBF"/>
    <w:rsid w:val="00F152B4"/>
    <w:rsid w:val="00F21984"/>
    <w:rsid w:val="00F22E0F"/>
    <w:rsid w:val="00F24963"/>
    <w:rsid w:val="00F271E5"/>
    <w:rsid w:val="00F31E1F"/>
    <w:rsid w:val="00F35189"/>
    <w:rsid w:val="00F36335"/>
    <w:rsid w:val="00F4131A"/>
    <w:rsid w:val="00F414E2"/>
    <w:rsid w:val="00F41E4E"/>
    <w:rsid w:val="00F42271"/>
    <w:rsid w:val="00F446C0"/>
    <w:rsid w:val="00F53975"/>
    <w:rsid w:val="00F53EED"/>
    <w:rsid w:val="00F60111"/>
    <w:rsid w:val="00F6086B"/>
    <w:rsid w:val="00F60D20"/>
    <w:rsid w:val="00F62088"/>
    <w:rsid w:val="00F6294B"/>
    <w:rsid w:val="00F630D3"/>
    <w:rsid w:val="00F637B8"/>
    <w:rsid w:val="00F6525E"/>
    <w:rsid w:val="00F656F8"/>
    <w:rsid w:val="00F670F2"/>
    <w:rsid w:val="00F70240"/>
    <w:rsid w:val="00F739D9"/>
    <w:rsid w:val="00F75DD3"/>
    <w:rsid w:val="00F76122"/>
    <w:rsid w:val="00F76D0F"/>
    <w:rsid w:val="00F80AE8"/>
    <w:rsid w:val="00F945AA"/>
    <w:rsid w:val="00F954C2"/>
    <w:rsid w:val="00F96158"/>
    <w:rsid w:val="00FA1EB1"/>
    <w:rsid w:val="00FA2AFE"/>
    <w:rsid w:val="00FA344C"/>
    <w:rsid w:val="00FA69FA"/>
    <w:rsid w:val="00FB0BAB"/>
    <w:rsid w:val="00FB3D3B"/>
    <w:rsid w:val="00FB4A59"/>
    <w:rsid w:val="00FC192A"/>
    <w:rsid w:val="00FC3AF7"/>
    <w:rsid w:val="00FC50CA"/>
    <w:rsid w:val="00FC5840"/>
    <w:rsid w:val="00FC6ECC"/>
    <w:rsid w:val="00FD22A6"/>
    <w:rsid w:val="00FD436F"/>
    <w:rsid w:val="00FD6802"/>
    <w:rsid w:val="00FE25B3"/>
    <w:rsid w:val="00FE27CF"/>
    <w:rsid w:val="00FE2C30"/>
    <w:rsid w:val="00FE7D25"/>
    <w:rsid w:val="00FF13BD"/>
    <w:rsid w:val="00FF2566"/>
    <w:rsid w:val="00FF40A6"/>
    <w:rsid w:val="00FF5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date"/>
  <w:shapeDefaults>
    <o:shapedefaults v:ext="edit" spidmax="1026"/>
    <o:shapelayout v:ext="edit">
      <o:idmap v:ext="edit" data="1"/>
    </o:shapelayout>
  </w:shapeDefaults>
  <w:decimalSymbol w:val="."/>
  <w:listSeparator w:val=","/>
  <w14:docId w14:val="16694D8C"/>
  <w15:chartTrackingRefBased/>
  <w15:docId w15:val="{D7E24165-F21F-4FD7-9592-86799B037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9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qFormat/>
    <w:rsid w:val="00B739A0"/>
    <w:pPr>
      <w:keepNext/>
      <w:jc w:val="center"/>
      <w:outlineLvl w:val="0"/>
    </w:pPr>
    <w:rPr>
      <w:rFonts w:ascii="Tempus Sans ITC" w:hAnsi="Tempus Sans ITC"/>
      <w:b/>
      <w:bCs/>
      <w:sz w:val="36"/>
    </w:rPr>
  </w:style>
  <w:style w:type="paragraph" w:styleId="Heading2">
    <w:name w:val="heading 2"/>
    <w:basedOn w:val="Normal"/>
    <w:next w:val="Normal"/>
    <w:link w:val="Heading2Char"/>
    <w:qFormat/>
    <w:rsid w:val="00B739A0"/>
    <w:pPr>
      <w:keepNext/>
      <w:ind w:firstLine="720"/>
      <w:outlineLvl w:val="1"/>
    </w:pPr>
    <w:rPr>
      <w:rFonts w:ascii="Tempus Sans ITC" w:hAnsi="Tempus Sans ITC"/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B739A0"/>
    <w:pPr>
      <w:keepNext/>
      <w:ind w:firstLine="720"/>
      <w:outlineLvl w:val="2"/>
    </w:pPr>
    <w:rPr>
      <w:rFonts w:ascii="Tempus Sans ITC" w:hAnsi="Tempus Sans ITC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2EA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A59A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739A0"/>
    <w:rPr>
      <w:rFonts w:ascii="Tempus Sans ITC" w:eastAsia="Times New Roman" w:hAnsi="Tempus Sans ITC" w:cs="Times New Roman"/>
      <w:b/>
      <w:bCs/>
      <w:sz w:val="36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rsid w:val="00B739A0"/>
    <w:rPr>
      <w:rFonts w:ascii="Tempus Sans ITC" w:eastAsia="Times New Roman" w:hAnsi="Tempus Sans ITC" w:cs="Times New Roman"/>
      <w:b/>
      <w:bCs/>
      <w:sz w:val="28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rsid w:val="00B739A0"/>
    <w:rPr>
      <w:rFonts w:ascii="Tempus Sans ITC" w:eastAsia="Times New Roman" w:hAnsi="Tempus Sans ITC" w:cs="Times New Roman"/>
      <w:sz w:val="28"/>
      <w:szCs w:val="24"/>
      <w:lang w:val="en-AU"/>
    </w:rPr>
  </w:style>
  <w:style w:type="paragraph" w:styleId="Header">
    <w:name w:val="header"/>
    <w:basedOn w:val="Normal"/>
    <w:link w:val="HeaderChar"/>
    <w:rsid w:val="00B739A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739A0"/>
    <w:rPr>
      <w:rFonts w:ascii="Times New Roman" w:eastAsia="Times New Roman" w:hAnsi="Times New Roman" w:cs="Times New Roman"/>
      <w:sz w:val="24"/>
      <w:szCs w:val="24"/>
      <w:lang w:val="en-AU"/>
    </w:rPr>
  </w:style>
  <w:style w:type="character" w:styleId="PageNumber">
    <w:name w:val="page number"/>
    <w:basedOn w:val="DefaultParagraphFont"/>
    <w:rsid w:val="00B739A0"/>
  </w:style>
  <w:style w:type="character" w:styleId="Emphasis">
    <w:name w:val="Emphasis"/>
    <w:basedOn w:val="DefaultParagraphFont"/>
    <w:uiPriority w:val="20"/>
    <w:qFormat/>
    <w:rsid w:val="009868BB"/>
    <w:rPr>
      <w:i/>
      <w:iCs/>
    </w:rPr>
  </w:style>
  <w:style w:type="paragraph" w:styleId="ListParagraph">
    <w:name w:val="List Paragraph"/>
    <w:basedOn w:val="Normal"/>
    <w:uiPriority w:val="34"/>
    <w:qFormat/>
    <w:rsid w:val="001D20D8"/>
    <w:pPr>
      <w:ind w:left="720"/>
    </w:pPr>
  </w:style>
  <w:style w:type="character" w:styleId="Hyperlink">
    <w:name w:val="Hyperlink"/>
    <w:basedOn w:val="DefaultParagraphFont"/>
    <w:uiPriority w:val="99"/>
    <w:unhideWhenUsed/>
    <w:rsid w:val="006157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712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BB5466"/>
    <w:pPr>
      <w:spacing w:after="0" w:line="240" w:lineRule="auto"/>
    </w:pPr>
    <w:rPr>
      <w:rFonts w:ascii="Constantia" w:eastAsia="Constantia" w:hAnsi="Constantia" w:cs="Times New Roman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23D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3D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3DE3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3D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3DE3"/>
    <w:rPr>
      <w:rFonts w:ascii="Times New Roman" w:eastAsia="Times New Roman" w:hAnsi="Times New Roman" w:cs="Times New Roman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D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DE3"/>
    <w:rPr>
      <w:rFonts w:ascii="Segoe UI" w:eastAsia="Times New Roman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723D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8490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84907"/>
    <w:rPr>
      <w:rFonts w:ascii="Times New Roman" w:eastAsia="Times New Roman" w:hAnsi="Times New Roman" w:cs="Times New Roman"/>
      <w:sz w:val="20"/>
      <w:szCs w:val="20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E84907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2EA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EA59AB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2848D1"/>
  </w:style>
  <w:style w:type="paragraph" w:customStyle="1" w:styleId="q-text">
    <w:name w:val="q-text"/>
    <w:basedOn w:val="Normal"/>
    <w:rsid w:val="000C58A7"/>
    <w:pPr>
      <w:spacing w:before="100" w:beforeAutospacing="1" w:after="100" w:afterAutospacing="1"/>
    </w:pPr>
    <w:rPr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DC3B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3B51"/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xmsonormal">
    <w:name w:val="x_msonormal"/>
    <w:basedOn w:val="Normal"/>
    <w:rsid w:val="006253F5"/>
    <w:pPr>
      <w:spacing w:before="100" w:beforeAutospacing="1" w:after="100" w:afterAutospacing="1"/>
    </w:pPr>
    <w:rPr>
      <w:lang w:eastAsia="en-GB"/>
    </w:rPr>
  </w:style>
  <w:style w:type="character" w:customStyle="1" w:styleId="apple-converted-space">
    <w:name w:val="apple-converted-space"/>
    <w:basedOn w:val="DefaultParagraphFont"/>
    <w:rsid w:val="006253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0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41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4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4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2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092279">
                  <w:marLeft w:val="0"/>
                  <w:marRight w:val="0"/>
                  <w:marTop w:val="0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6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9090842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55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866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121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47381">
                                  <w:marLeft w:val="0"/>
                                  <w:marRight w:val="0"/>
                                  <w:marTop w:val="0"/>
                                  <w:marBottom w:val="3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49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766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766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31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79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6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341A2BE6CA584AB304120A82C18EF4" ma:contentTypeVersion="21" ma:contentTypeDescription="Create a new document." ma:contentTypeScope="" ma:versionID="0f6f8570640cec0e12b852285e653358">
  <xsd:schema xmlns:xsd="http://www.w3.org/2001/XMLSchema" xmlns:xs="http://www.w3.org/2001/XMLSchema" xmlns:p="http://schemas.microsoft.com/office/2006/metadata/properties" xmlns:ns1="http://schemas.microsoft.com/sharepoint/v3" xmlns:ns2="9a56aebf-ba5f-422b-bad7-ceef990ee4e1" xmlns:ns3="09513e7c-3e8a-46f5-a048-5a576edcf841" targetNamespace="http://schemas.microsoft.com/office/2006/metadata/properties" ma:root="true" ma:fieldsID="dc8285e6d18c292af3622336196ca62f" ns1:_="" ns2:_="" ns3:_="">
    <xsd:import namespace="http://schemas.microsoft.com/sharepoint/v3"/>
    <xsd:import namespace="9a56aebf-ba5f-422b-bad7-ceef990ee4e1"/>
    <xsd:import namespace="09513e7c-3e8a-46f5-a048-5a576edcf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6aebf-ba5f-422b-bad7-ceef990ee4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5a8f52-783a-4ace-85cd-d1a5d87357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3e7c-3e8a-46f5-a048-5a576edcf8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bd788-e3f0-47a5-8e35-a9c8bd8e4eb4}" ma:internalName="TaxCatchAll" ma:showField="CatchAllData" ma:web="09513e7c-3e8a-46f5-a048-5a576edcf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a56aebf-ba5f-422b-bad7-ceef990ee4e1">
      <Terms xmlns="http://schemas.microsoft.com/office/infopath/2007/PartnerControls"/>
    </lcf76f155ced4ddcb4097134ff3c332f>
    <_ip_UnifiedCompliancePolicyUIAction xmlns="http://schemas.microsoft.com/sharepoint/v3" xsi:nil="true"/>
    <TaxCatchAll xmlns="09513e7c-3e8a-46f5-a048-5a576edcf841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8A8AFDA-D2B1-48D7-9309-CE15592306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A9127E-82B9-4D7C-944C-4089A6C1B6C3}"/>
</file>

<file path=customXml/itemProps3.xml><?xml version="1.0" encoding="utf-8"?>
<ds:datastoreItem xmlns:ds="http://schemas.openxmlformats.org/officeDocument/2006/customXml" ds:itemID="{A384475A-C04E-4BDD-BE88-9F70DF4FFDDA}"/>
</file>

<file path=customXml/itemProps4.xml><?xml version="1.0" encoding="utf-8"?>
<ds:datastoreItem xmlns:ds="http://schemas.openxmlformats.org/officeDocument/2006/customXml" ds:itemID="{801AA43A-8A1B-4A23-B426-5BA5A92DF7A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</dc:creator>
  <cp:keywords/>
  <dc:description/>
  <cp:lastModifiedBy>Eleanor Robertson</cp:lastModifiedBy>
  <cp:revision>3</cp:revision>
  <cp:lastPrinted>2025-09-16T02:28:00Z</cp:lastPrinted>
  <dcterms:created xsi:type="dcterms:W3CDTF">2025-10-09T06:37:00Z</dcterms:created>
  <dcterms:modified xsi:type="dcterms:W3CDTF">2025-10-09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341A2BE6CA584AB304120A82C18EF4</vt:lpwstr>
  </property>
</Properties>
</file>